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B5CC1D" w14:textId="5CC2A8F0" w:rsidR="000B319F" w:rsidRDefault="000B319F" w:rsidP="000B319F">
      <w:pPr>
        <w:pStyle w:val="NoSpacing"/>
        <w:jc w:val="center"/>
        <w:rPr>
          <w:rFonts w:ascii="TH SarabunPSK" w:hAnsi="TH SarabunPSK" w:cs="TH SarabunPSK"/>
          <w:sz w:val="56"/>
          <w:szCs w:val="56"/>
        </w:rPr>
      </w:pPr>
      <w:r>
        <w:rPr>
          <w:rFonts w:ascii="TH SarabunPSK" w:hAnsi="TH SarabunPSK" w:cs="TH SarabunPSK"/>
          <w:noProof/>
          <w:sz w:val="56"/>
          <w:szCs w:val="56"/>
        </w:rPr>
        <w:drawing>
          <wp:inline distT="0" distB="0" distL="0" distR="0" wp14:anchorId="7A562FED" wp14:editId="617EF889">
            <wp:extent cx="1581150" cy="2027282"/>
            <wp:effectExtent l="0" t="0" r="0" b="0"/>
            <wp:docPr id="12327850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9742" cy="2051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C3561F" w14:textId="4B638AE6" w:rsidR="000B319F" w:rsidRPr="000B319F" w:rsidRDefault="000B319F" w:rsidP="000B319F">
      <w:pPr>
        <w:pStyle w:val="NoSpacing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B319F">
        <w:rPr>
          <w:rFonts w:ascii="TH SarabunPSK" w:hAnsi="TH SarabunPSK" w:cs="TH SarabunPSK" w:hint="cs"/>
          <w:b/>
          <w:bCs/>
          <w:sz w:val="60"/>
          <w:szCs w:val="60"/>
          <w:cs/>
        </w:rPr>
        <w:t>งาน</w:t>
      </w:r>
      <w:r w:rsidR="00F40DF7">
        <w:rPr>
          <w:rFonts w:ascii="TH SarabunPSK" w:hAnsi="TH SarabunPSK" w:cs="TH SarabunPSK" w:hint="cs"/>
          <w:b/>
          <w:bCs/>
          <w:sz w:val="60"/>
          <w:szCs w:val="60"/>
          <w:cs/>
        </w:rPr>
        <w:t xml:space="preserve">ที่ </w:t>
      </w:r>
      <w:bookmarkStart w:id="0" w:name="_GoBack"/>
      <w:bookmarkEnd w:id="0"/>
      <w:r>
        <w:rPr>
          <w:rFonts w:ascii="TH SarabunPSK" w:hAnsi="TH SarabunPSK" w:cs="TH SarabunPSK"/>
          <w:b/>
          <w:bCs/>
          <w:sz w:val="60"/>
          <w:szCs w:val="60"/>
        </w:rPr>
        <w:t>3</w:t>
      </w:r>
      <w:r w:rsidRPr="000B319F">
        <w:rPr>
          <w:rFonts w:ascii="TH SarabunPSK" w:hAnsi="TH SarabunPSK" w:cs="TH SarabunPSK" w:hint="cs"/>
          <w:b/>
          <w:bCs/>
          <w:sz w:val="60"/>
          <w:szCs w:val="60"/>
        </w:rPr>
        <w:t xml:space="preserve">: </w:t>
      </w:r>
      <w:r w:rsidRPr="000B319F">
        <w:rPr>
          <w:rFonts w:ascii="TH SarabunPSK" w:hAnsi="TH SarabunPSK" w:cs="TH SarabunPSK"/>
          <w:b/>
          <w:bCs/>
          <w:sz w:val="60"/>
          <w:szCs w:val="60"/>
          <w:cs/>
        </w:rPr>
        <w:t>คอมโพแนนต์</w:t>
      </w:r>
    </w:p>
    <w:p w14:paraId="36CBB516" w14:textId="77777777" w:rsidR="000B319F" w:rsidRPr="000B319F" w:rsidRDefault="000B319F" w:rsidP="000B319F">
      <w:pPr>
        <w:pStyle w:val="NoSpacing"/>
        <w:jc w:val="center"/>
        <w:rPr>
          <w:rFonts w:ascii="TH SarabunPSK" w:hAnsi="TH SarabunPSK" w:cs="TH SarabunPSK"/>
          <w:b/>
          <w:bCs/>
          <w:sz w:val="60"/>
          <w:szCs w:val="60"/>
        </w:rPr>
      </w:pPr>
    </w:p>
    <w:p w14:paraId="475FF5FD" w14:textId="1502E159" w:rsidR="000B319F" w:rsidRPr="000B319F" w:rsidRDefault="000B319F" w:rsidP="000B319F">
      <w:pPr>
        <w:pStyle w:val="NoSpacing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B319F">
        <w:rPr>
          <w:rFonts w:ascii="TH SarabunPSK" w:hAnsi="TH SarabunPSK" w:cs="TH SarabunPSK" w:hint="cs"/>
          <w:b/>
          <w:bCs/>
          <w:sz w:val="60"/>
          <w:szCs w:val="60"/>
          <w:cs/>
        </w:rPr>
        <w:t>จัดทําโดย</w:t>
      </w:r>
    </w:p>
    <w:p w14:paraId="476CB769" w14:textId="77777777" w:rsidR="000B319F" w:rsidRPr="000B319F" w:rsidRDefault="000B319F" w:rsidP="000B319F">
      <w:pPr>
        <w:pStyle w:val="NoSpacing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B319F">
        <w:rPr>
          <w:rFonts w:ascii="TH SarabunPSK" w:hAnsi="TH SarabunPSK" w:cs="TH SarabunPSK" w:hint="cs"/>
          <w:b/>
          <w:bCs/>
          <w:sz w:val="60"/>
          <w:szCs w:val="60"/>
        </w:rPr>
        <w:t>65122250018</w:t>
      </w:r>
      <w:r w:rsidRPr="000B319F">
        <w:rPr>
          <w:rFonts w:ascii="TH SarabunPSK" w:hAnsi="TH SarabunPSK" w:cs="TH SarabunPSK" w:hint="cs"/>
          <w:b/>
          <w:bCs/>
          <w:sz w:val="60"/>
          <w:szCs w:val="60"/>
          <w:cs/>
        </w:rPr>
        <w:t xml:space="preserve"> นายวรพล อุดม</w:t>
      </w:r>
    </w:p>
    <w:p w14:paraId="30C52271" w14:textId="77777777" w:rsidR="000B319F" w:rsidRPr="000B319F" w:rsidRDefault="000B319F" w:rsidP="000B319F">
      <w:pPr>
        <w:pStyle w:val="NoSpacing"/>
        <w:jc w:val="center"/>
        <w:rPr>
          <w:rFonts w:ascii="TH SarabunPSK" w:hAnsi="TH SarabunPSK" w:cs="TH SarabunPSK"/>
          <w:b/>
          <w:bCs/>
          <w:sz w:val="60"/>
          <w:szCs w:val="60"/>
        </w:rPr>
      </w:pPr>
    </w:p>
    <w:p w14:paraId="14334F43" w14:textId="4FFF6CEF" w:rsidR="000B319F" w:rsidRPr="000B319F" w:rsidRDefault="000B319F" w:rsidP="000B319F">
      <w:pPr>
        <w:pStyle w:val="NoSpacing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B319F">
        <w:rPr>
          <w:rFonts w:ascii="TH SarabunPSK" w:hAnsi="TH SarabunPSK" w:cs="TH SarabunPSK" w:hint="cs"/>
          <w:b/>
          <w:bCs/>
          <w:sz w:val="60"/>
          <w:szCs w:val="60"/>
          <w:cs/>
        </w:rPr>
        <w:t>เสนอ</w:t>
      </w:r>
    </w:p>
    <w:p w14:paraId="0F746FC5" w14:textId="77777777" w:rsidR="000B319F" w:rsidRPr="000B319F" w:rsidRDefault="000B319F" w:rsidP="000B319F">
      <w:pPr>
        <w:pStyle w:val="NoSpacing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B319F">
        <w:rPr>
          <w:rFonts w:ascii="TH SarabunPSK" w:hAnsi="TH SarabunPSK" w:cs="TH SarabunPSK" w:hint="cs"/>
          <w:b/>
          <w:bCs/>
          <w:sz w:val="60"/>
          <w:szCs w:val="60"/>
          <w:cs/>
        </w:rPr>
        <w:t>ผศ.ดร. เสถียร จันทร์ปลา</w:t>
      </w:r>
    </w:p>
    <w:p w14:paraId="00F0956A" w14:textId="77777777" w:rsidR="000B319F" w:rsidRPr="000B319F" w:rsidRDefault="000B319F" w:rsidP="000B319F">
      <w:pPr>
        <w:pStyle w:val="NoSpacing"/>
        <w:jc w:val="center"/>
        <w:rPr>
          <w:rFonts w:ascii="TH SarabunPSK" w:hAnsi="TH SarabunPSK" w:cs="TH SarabunPSK"/>
          <w:b/>
          <w:bCs/>
          <w:sz w:val="60"/>
          <w:szCs w:val="60"/>
        </w:rPr>
      </w:pPr>
    </w:p>
    <w:p w14:paraId="35AD54D8" w14:textId="5D744171" w:rsidR="000B319F" w:rsidRPr="000B319F" w:rsidRDefault="000B319F" w:rsidP="000B319F">
      <w:pPr>
        <w:pStyle w:val="NoSpacing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B319F">
        <w:rPr>
          <w:rFonts w:ascii="TH SarabunPSK" w:hAnsi="TH SarabunPSK" w:cs="TH SarabunPSK" w:hint="cs"/>
          <w:b/>
          <w:bCs/>
          <w:sz w:val="60"/>
          <w:szCs w:val="60"/>
          <w:cs/>
        </w:rPr>
        <w:t xml:space="preserve">ภาคเรียนที่ </w:t>
      </w:r>
      <w:r w:rsidRPr="000B319F">
        <w:rPr>
          <w:rFonts w:ascii="TH SarabunPSK" w:hAnsi="TH SarabunPSK" w:cs="TH SarabunPSK" w:hint="cs"/>
          <w:b/>
          <w:bCs/>
          <w:sz w:val="60"/>
          <w:szCs w:val="60"/>
        </w:rPr>
        <w:t>2</w:t>
      </w:r>
      <w:r w:rsidRPr="000B319F">
        <w:rPr>
          <w:rFonts w:ascii="TH SarabunPSK" w:hAnsi="TH SarabunPSK" w:cs="TH SarabunPSK" w:hint="cs"/>
          <w:b/>
          <w:bCs/>
          <w:sz w:val="60"/>
          <w:szCs w:val="60"/>
          <w:cs/>
        </w:rPr>
        <w:t xml:space="preserve"> ปีการศึกษา </w:t>
      </w:r>
      <w:r w:rsidRPr="000B319F">
        <w:rPr>
          <w:rFonts w:ascii="TH SarabunPSK" w:hAnsi="TH SarabunPSK" w:cs="TH SarabunPSK" w:hint="cs"/>
          <w:b/>
          <w:bCs/>
          <w:sz w:val="60"/>
          <w:szCs w:val="60"/>
        </w:rPr>
        <w:t>2567</w:t>
      </w:r>
    </w:p>
    <w:p w14:paraId="7A3175FC" w14:textId="300225E3" w:rsidR="000B319F" w:rsidRPr="000B319F" w:rsidRDefault="000B319F" w:rsidP="000B319F">
      <w:pPr>
        <w:pStyle w:val="NoSpacing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B319F">
        <w:rPr>
          <w:rFonts w:ascii="TH SarabunPSK" w:hAnsi="TH SarabunPSK" w:cs="TH SarabunPSK" w:hint="cs"/>
          <w:b/>
          <w:bCs/>
          <w:sz w:val="60"/>
          <w:szCs w:val="60"/>
          <w:cs/>
        </w:rPr>
        <w:t>หลักสูตรวิทยาการคอมพิวเตอร์และนวัตกรรมข้อมูล</w:t>
      </w:r>
    </w:p>
    <w:p w14:paraId="06FDD8C8" w14:textId="568848A5" w:rsidR="00170A58" w:rsidRPr="000B319F" w:rsidRDefault="000B319F" w:rsidP="000B319F">
      <w:pPr>
        <w:pStyle w:val="NoSpacing"/>
        <w:jc w:val="center"/>
        <w:rPr>
          <w:rFonts w:ascii="TH SarabunPSK" w:hAnsi="TH SarabunPSK" w:cs="TH SarabunPSK"/>
          <w:b/>
          <w:bCs/>
          <w:sz w:val="60"/>
          <w:szCs w:val="60"/>
          <w:cs/>
        </w:rPr>
      </w:pPr>
      <w:r w:rsidRPr="000B319F">
        <w:rPr>
          <w:rFonts w:ascii="TH SarabunPSK" w:hAnsi="TH SarabunPSK" w:cs="TH SarabunPSK" w:hint="cs"/>
          <w:b/>
          <w:bCs/>
          <w:sz w:val="60"/>
          <w:szCs w:val="60"/>
          <w:cs/>
        </w:rPr>
        <w:t>มหาวิทยาลัยราชภัฏสวนสุนันทา</w:t>
      </w:r>
    </w:p>
    <w:p w14:paraId="6C6851F4" w14:textId="77777777" w:rsidR="00170A58" w:rsidRPr="000B319F" w:rsidRDefault="00170A58">
      <w:pPr>
        <w:rPr>
          <w:b/>
          <w:bCs/>
          <w:sz w:val="60"/>
          <w:szCs w:val="60"/>
          <w:cs/>
        </w:rPr>
      </w:pPr>
      <w:r w:rsidRPr="000B319F">
        <w:rPr>
          <w:b/>
          <w:bCs/>
          <w:sz w:val="60"/>
          <w:szCs w:val="60"/>
          <w:cs/>
        </w:rPr>
        <w:br w:type="page"/>
      </w:r>
    </w:p>
    <w:p w14:paraId="371B1655" w14:textId="7459D06A" w:rsidR="0081021E" w:rsidRPr="00075FC8" w:rsidRDefault="00170A58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075FC8">
        <w:rPr>
          <w:rFonts w:ascii="TH Sarabun New" w:hAnsi="TH Sarabun New" w:cs="TH Sarabun New"/>
          <w:b/>
          <w:bCs/>
          <w:sz w:val="44"/>
          <w:szCs w:val="44"/>
          <w:cs/>
        </w:rPr>
        <w:lastRenderedPageBreak/>
        <w:t xml:space="preserve">แบบฝึกหัดที่ </w:t>
      </w:r>
      <w:r w:rsidR="00D3798A">
        <w:rPr>
          <w:rFonts w:ascii="TH Sarabun New" w:hAnsi="TH Sarabun New" w:cs="TH Sarabun New" w:hint="cs"/>
          <w:b/>
          <w:bCs/>
          <w:sz w:val="44"/>
          <w:szCs w:val="44"/>
          <w:cs/>
        </w:rPr>
        <w:t>3</w:t>
      </w:r>
    </w:p>
    <w:p w14:paraId="4BE378D8" w14:textId="27665896" w:rsidR="00F178A5" w:rsidRPr="00075FC8" w:rsidRDefault="00963C9A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  <w:cs/>
        </w:rPr>
      </w:pPr>
      <w:r>
        <w:rPr>
          <w:rFonts w:ascii="TH Sarabun New" w:hAnsi="TH Sarabun New" w:cs="TH Sarabun New" w:hint="cs"/>
          <w:b/>
          <w:bCs/>
          <w:sz w:val="44"/>
          <w:szCs w:val="44"/>
          <w:cs/>
        </w:rPr>
        <w:t>คอมโพแนนต์</w:t>
      </w:r>
    </w:p>
    <w:p w14:paraId="7D2D7E3E" w14:textId="2FE95608" w:rsidR="00075FC8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คำสั่ง</w:t>
      </w:r>
    </w:p>
    <w:p w14:paraId="0E547A61" w14:textId="3EB3B204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ส่งงานให้ตรงเวลา</w:t>
      </w:r>
    </w:p>
    <w:p w14:paraId="1F5A3145" w14:textId="569A044D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จัดเอกสารตามรูปแบบการทำรายงาน</w:t>
      </w:r>
    </w:p>
    <w:p w14:paraId="419B183C" w14:textId="571310FE" w:rsidR="00826E4A" w:rsidRPr="00826E4A" w:rsidRDefault="005E5AE7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ห้ามลอกกัน</w:t>
      </w:r>
    </w:p>
    <w:p w14:paraId="6E876D21" w14:textId="77777777" w:rsidR="00826E4A" w:rsidRPr="00826E4A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31C09A5" w14:textId="77777777" w:rsidR="00D70965" w:rsidRDefault="00D70965">
      <w:pPr>
        <w:rPr>
          <w:rFonts w:ascii="TH Sarabun New" w:hAnsi="TH Sarabun New" w:cs="TH Sarabun New"/>
          <w:b/>
          <w:bCs/>
          <w:sz w:val="32"/>
          <w:szCs w:val="32"/>
          <w:cs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br w:type="page"/>
      </w:r>
    </w:p>
    <w:p w14:paraId="6606DA52" w14:textId="4A2B8863" w:rsidR="00A06621" w:rsidRPr="00D25B86" w:rsidRDefault="002E4573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โปรแกรม</w:t>
      </w:r>
      <w:r w:rsidR="00A06621"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ในเอกสาร</w:t>
      </w:r>
    </w:p>
    <w:p w14:paraId="676317F6" w14:textId="7185169C" w:rsidR="00A06621" w:rsidRPr="007029D7" w:rsidRDefault="009336F1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9336F1">
        <w:rPr>
          <w:rFonts w:ascii="TH Sarabun New" w:hAnsi="TH Sarabun New" w:cs="TH Sarabun New"/>
          <w:sz w:val="32"/>
          <w:szCs w:val="32"/>
        </w:rPr>
        <w:t>ProductCardProps.js</w:t>
      </w:r>
    </w:p>
    <w:p w14:paraId="67990641" w14:textId="084F63EC" w:rsidR="007029D7" w:rsidRDefault="001E0880" w:rsidP="007029D7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E0880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3638FAE" wp14:editId="68B905BC">
                <wp:simplePos x="0" y="0"/>
                <wp:positionH relativeFrom="margin">
                  <wp:align>right</wp:align>
                </wp:positionH>
                <wp:positionV relativeFrom="paragraph">
                  <wp:posOffset>435610</wp:posOffset>
                </wp:positionV>
                <wp:extent cx="5257800" cy="1404620"/>
                <wp:effectExtent l="0" t="0" r="19050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7F9EA3" w14:textId="47611622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import React from "react";</w:t>
                            </w:r>
                          </w:p>
                          <w:p w14:paraId="72F5874A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import { View, Text, StyleSheet } from "react-native";</w:t>
                            </w:r>
                          </w:p>
                          <w:p w14:paraId="505404F0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const ProductCardProps = (props) =&gt; {</w:t>
                            </w:r>
                          </w:p>
                          <w:p w14:paraId="424E4A1F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return (</w:t>
                            </w:r>
                          </w:p>
                          <w:p w14:paraId="507E666C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&lt;View style={styles.card}&gt;</w:t>
                            </w:r>
                          </w:p>
                          <w:p w14:paraId="1C2C0AF0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&lt;Text&gt;Product Name: {props.name}&lt;/Text&gt;</w:t>
                            </w:r>
                          </w:p>
                          <w:p w14:paraId="60AC5A86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&lt;Text&gt;Price: ${props.price}&lt;/Text&gt;</w:t>
                            </w:r>
                          </w:p>
                          <w:p w14:paraId="4F19AF81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&lt;/View&gt;</w:t>
                            </w:r>
                          </w:p>
                          <w:p w14:paraId="276EC620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);</w:t>
                            </w:r>
                          </w:p>
                          <w:p w14:paraId="5FB3806E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0452EEC1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const App = () =&gt; {</w:t>
                            </w:r>
                          </w:p>
                          <w:p w14:paraId="7C9E2013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return (</w:t>
                            </w:r>
                          </w:p>
                          <w:p w14:paraId="5941816C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&lt;View style={styles.container}&gt;</w:t>
                            </w:r>
                          </w:p>
                          <w:p w14:paraId="410EE446" w14:textId="044EB293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&lt;Text style={styles.title}&gt;</w:t>
                            </w:r>
                            <w:r w:rsidRPr="005657C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unction Component Example</w:t>
                            </w: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&lt;/Text&gt;</w:t>
                            </w:r>
                          </w:p>
                          <w:p w14:paraId="73583BAD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  &lt;Text style={styles.subtitle}&gt;Programmer Name: Woraphon Udom&lt;/Text&gt;</w:t>
                            </w:r>
                          </w:p>
                          <w:p w14:paraId="1AF64B6B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&lt;ProductCardProps name="T-shirt" price={25} /&gt;</w:t>
                            </w:r>
                          </w:p>
                          <w:p w14:paraId="75B80D2D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  &lt;ProductCardProps name="Shoes" price={60} /&gt;</w:t>
                            </w:r>
                          </w:p>
                          <w:p w14:paraId="30DE783A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&lt;/View&gt;</w:t>
                            </w:r>
                          </w:p>
                          <w:p w14:paraId="61B70CBB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);</w:t>
                            </w:r>
                          </w:p>
                          <w:p w14:paraId="46703C99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5AD18B2D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33D53622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container: {</w:t>
                            </w:r>
                          </w:p>
                          <w:p w14:paraId="158A88B3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flex: 1, </w:t>
                            </w:r>
                          </w:p>
                          <w:p w14:paraId="7EAB0667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justifyContent: "center", </w:t>
                            </w:r>
                          </w:p>
                          <w:p w14:paraId="02219349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alignItems: "center", </w:t>
                            </w:r>
                          </w:p>
                          <w:p w14:paraId="5D1C005B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backgroundColor: "#b9ff91", </w:t>
                            </w:r>
                          </w:p>
                          <w:p w14:paraId="16467CAE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},</w:t>
                            </w:r>
                          </w:p>
                          <w:p w14:paraId="2929CC9F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card: {</w:t>
                            </w:r>
                          </w:p>
                          <w:p w14:paraId="439BA616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padding: 10, </w:t>
                            </w:r>
                          </w:p>
                          <w:p w14:paraId="453F67EB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borderWidth: 1,</w:t>
                            </w:r>
                          </w:p>
                          <w:p w14:paraId="2C82789D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borderColor: "#000000", </w:t>
                            </w:r>
                          </w:p>
                          <w:p w14:paraId="2459FB80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    marginBottom: 10, </w:t>
                            </w:r>
                          </w:p>
                          <w:p w14:paraId="2B121686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},</w:t>
                            </w:r>
                          </w:p>
                          <w:p w14:paraId="6FF6CEEB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title: {</w:t>
                            </w:r>
                          </w:p>
                          <w:p w14:paraId="6A6D0F12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fontSize: 20,</w:t>
                            </w:r>
                          </w:p>
                          <w:p w14:paraId="74E80F8F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fontWeight: "bold",</w:t>
                            </w:r>
                          </w:p>
                          <w:p w14:paraId="05A9E1FB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color: "#00651f",</w:t>
                            </w:r>
                          </w:p>
                          <w:p w14:paraId="614F0591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marginBottom: 10,</w:t>
                            </w:r>
                          </w:p>
                          <w:p w14:paraId="2F956C09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},</w:t>
                            </w:r>
                          </w:p>
                          <w:p w14:paraId="125E5F60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subtitle: {</w:t>
                            </w:r>
                          </w:p>
                          <w:p w14:paraId="497DB200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fontSize: 16,</w:t>
                            </w:r>
                          </w:p>
                          <w:p w14:paraId="762298D1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marginBottom: 20,</w:t>
                            </w:r>
                          </w:p>
                          <w:p w14:paraId="284D7C91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color: "#555",</w:t>
                            </w:r>
                          </w:p>
                          <w:p w14:paraId="3FB09D38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    },</w:t>
                            </w:r>
                          </w:p>
                          <w:p w14:paraId="758C3F50" w14:textId="77777777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11E1D0F5" w14:textId="000A8649" w:rsidR="00491F18" w:rsidRPr="001E0880" w:rsidRDefault="00491F18" w:rsidP="001E088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1E0880">
                              <w:rPr>
                                <w:rFonts w:ascii="TH SarabunPSK" w:hAnsi="TH SarabunPSK" w:cs="TH SarabunPSK" w:hint="cs"/>
                                <w:sz w:val="20"/>
                                <w:szCs w:val="20"/>
                              </w:rPr>
                              <w:t xml:space="preserve">export default App;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3638FA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2.8pt;margin-top:34.3pt;width:414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">
                <v:textbox style="mso-fit-shape-to-text:t">
                  <w:txbxContent>
                    <w:p w14:paraId="187F9EA3" w14:textId="47611622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import React from "react";</w:t>
                      </w:r>
                    </w:p>
                    <w:p w14:paraId="72F5874A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import { View, Text, StyleSheet } from "react-native";</w:t>
                      </w:r>
                    </w:p>
                    <w:p w14:paraId="505404F0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const ProductCardProps = (props) =&gt; {</w:t>
                      </w:r>
                    </w:p>
                    <w:p w14:paraId="424E4A1F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return (</w:t>
                      </w:r>
                    </w:p>
                    <w:p w14:paraId="507E666C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&lt;View style={styles.card}&gt;</w:t>
                      </w:r>
                    </w:p>
                    <w:p w14:paraId="1C2C0AF0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&lt;Text&gt;Product Name: {props.name}&lt;/Text&gt;</w:t>
                      </w:r>
                    </w:p>
                    <w:p w14:paraId="60AC5A86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&lt;Text&gt;Price: ${props.price}&lt;/Text&gt;</w:t>
                      </w:r>
                    </w:p>
                    <w:p w14:paraId="4F19AF81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&lt;/View&gt;</w:t>
                      </w:r>
                    </w:p>
                    <w:p w14:paraId="276EC620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);</w:t>
                      </w:r>
                    </w:p>
                    <w:p w14:paraId="5FB3806E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;</w:t>
                      </w:r>
                    </w:p>
                    <w:p w14:paraId="0452EEC1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const App = () =&gt; {</w:t>
                      </w:r>
                    </w:p>
                    <w:p w14:paraId="7C9E2013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return (</w:t>
                      </w:r>
                    </w:p>
                    <w:p w14:paraId="5941816C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&lt;View style={styles.container}&gt;</w:t>
                      </w:r>
                    </w:p>
                    <w:p w14:paraId="410EE446" w14:textId="044EB293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&lt;Text style={styles.title}&gt;</w:t>
                      </w:r>
                      <w:r w:rsidRPr="005657C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unction Component Example</w:t>
                      </w: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&lt;/Text&gt;</w:t>
                      </w:r>
                    </w:p>
                    <w:p w14:paraId="73583BAD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  &lt;Text style={styles.subtitle}&gt;Programmer Name: Woraphon Udom&lt;/Text&gt;</w:t>
                      </w:r>
                    </w:p>
                    <w:p w14:paraId="1AF64B6B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&lt;ProductCardProps name="T-shirt" price={25} /&gt;</w:t>
                      </w:r>
                    </w:p>
                    <w:p w14:paraId="75B80D2D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  &lt;ProductCardProps name="Shoes" price={60} /&gt;</w:t>
                      </w:r>
                    </w:p>
                    <w:p w14:paraId="30DE783A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&lt;/View&gt;</w:t>
                      </w:r>
                    </w:p>
                    <w:p w14:paraId="61B70CBB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);</w:t>
                      </w:r>
                    </w:p>
                    <w:p w14:paraId="46703C99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;</w:t>
                      </w:r>
                    </w:p>
                    <w:p w14:paraId="5AD18B2D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33D53622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container: {</w:t>
                      </w:r>
                    </w:p>
                    <w:p w14:paraId="158A88B3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flex: 1, </w:t>
                      </w:r>
                    </w:p>
                    <w:p w14:paraId="7EAB0667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justifyContent: "center", </w:t>
                      </w:r>
                    </w:p>
                    <w:p w14:paraId="02219349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alignItems: "center", </w:t>
                      </w:r>
                    </w:p>
                    <w:p w14:paraId="5D1C005B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backgroundColor: "#b9ff91", </w:t>
                      </w:r>
                    </w:p>
                    <w:p w14:paraId="16467CAE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},</w:t>
                      </w:r>
                    </w:p>
                    <w:p w14:paraId="2929CC9F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card: {</w:t>
                      </w:r>
                    </w:p>
                    <w:p w14:paraId="439BA616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padding: 10, </w:t>
                      </w:r>
                    </w:p>
                    <w:p w14:paraId="453F67EB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borderWidth: 1,</w:t>
                      </w:r>
                    </w:p>
                    <w:p w14:paraId="2C82789D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borderColor: "#000000", </w:t>
                      </w:r>
                    </w:p>
                    <w:p w14:paraId="2459FB80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    marginBottom: 10, </w:t>
                      </w:r>
                    </w:p>
                    <w:p w14:paraId="2B121686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},</w:t>
                      </w:r>
                    </w:p>
                    <w:p w14:paraId="6FF6CEEB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title: {</w:t>
                      </w:r>
                    </w:p>
                    <w:p w14:paraId="6A6D0F12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fontSize: 20,</w:t>
                      </w:r>
                    </w:p>
                    <w:p w14:paraId="74E80F8F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fontWeight: "bold",</w:t>
                      </w:r>
                    </w:p>
                    <w:p w14:paraId="05A9E1FB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color: "#00651f",</w:t>
                      </w:r>
                    </w:p>
                    <w:p w14:paraId="614F0591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marginBottom: 10,</w:t>
                      </w:r>
                    </w:p>
                    <w:p w14:paraId="2F956C09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},</w:t>
                      </w:r>
                    </w:p>
                    <w:p w14:paraId="125E5F60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subtitle: {</w:t>
                      </w:r>
                    </w:p>
                    <w:p w14:paraId="497DB200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fontSize: 16,</w:t>
                      </w:r>
                    </w:p>
                    <w:p w14:paraId="762298D1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marginBottom: 20,</w:t>
                      </w:r>
                    </w:p>
                    <w:p w14:paraId="284D7C91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color: "#555",</w:t>
                      </w:r>
                    </w:p>
                    <w:p w14:paraId="3FB09D38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    },</w:t>
                      </w:r>
                    </w:p>
                    <w:p w14:paraId="758C3F50" w14:textId="77777777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>});</w:t>
                      </w:r>
                    </w:p>
                    <w:p w14:paraId="11E1D0F5" w14:textId="000A8649" w:rsidR="00491F18" w:rsidRPr="001E0880" w:rsidRDefault="00491F18" w:rsidP="001E088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1E0880">
                        <w:rPr>
                          <w:rFonts w:ascii="TH SarabunPSK" w:hAnsi="TH SarabunPSK" w:cs="TH SarabunPSK" w:hint="cs"/>
                          <w:sz w:val="20"/>
                          <w:szCs w:val="20"/>
                        </w:rPr>
                        <w:t xml:space="preserve">export default App;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029D7"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B65357C" w14:textId="49E8F016" w:rsidR="001E0880" w:rsidRDefault="001E0880" w:rsidP="001E0880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5AAC3F3" w14:textId="77777777" w:rsidR="00D70965" w:rsidRPr="001E0880" w:rsidRDefault="00D70965" w:rsidP="001E0880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AD8028D" w14:textId="77777777" w:rsidR="007029D7" w:rsidRDefault="007029D7" w:rsidP="007029D7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6671E5DA" w14:textId="73A91C06" w:rsidR="001E0880" w:rsidRDefault="005657CB" w:rsidP="001E0880">
      <w:pPr>
        <w:spacing w:after="0"/>
        <w:rPr>
          <w:rFonts w:ascii="TH Sarabun New" w:hAnsi="TH Sarabun New" w:cs="TH Sarabun New"/>
          <w:sz w:val="32"/>
          <w:szCs w:val="32"/>
        </w:rPr>
      </w:pPr>
      <w:r w:rsidRPr="005657CB"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39A50B7D" wp14:editId="3F78B2C7">
            <wp:extent cx="3532211" cy="7572375"/>
            <wp:effectExtent l="0" t="0" r="0" b="0"/>
            <wp:docPr id="20027861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78611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39101" cy="758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E4BDF" w14:textId="77777777" w:rsidR="001E0880" w:rsidRDefault="001E0880" w:rsidP="001E0880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32C2648" w14:textId="77777777" w:rsidR="00D70965" w:rsidRPr="001E0880" w:rsidRDefault="00D70965" w:rsidP="001E0880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DE2E90F" w14:textId="604575EF" w:rsidR="00E83ADE" w:rsidRPr="007029D7" w:rsidRDefault="001A389C" w:rsidP="007029D7">
      <w:pPr>
        <w:pStyle w:val="ListParagraph"/>
        <w:numPr>
          <w:ilvl w:val="0"/>
          <w:numId w:val="3"/>
        </w:numPr>
        <w:spacing w:after="0"/>
        <w:ind w:left="360"/>
        <w:jc w:val="thaiDistribute"/>
        <w:rPr>
          <w:rFonts w:ascii="TH Niramit AS" w:hAnsi="TH Niramit AS" w:cs="TH Niramit AS"/>
          <w:sz w:val="32"/>
          <w:szCs w:val="32"/>
        </w:rPr>
      </w:pPr>
      <w:r w:rsidRPr="001A389C">
        <w:rPr>
          <w:rFonts w:ascii="TH Niramit AS" w:hAnsi="TH Niramit AS" w:cs="TH Niramit AS"/>
          <w:sz w:val="32"/>
          <w:szCs w:val="32"/>
        </w:rPr>
        <w:lastRenderedPageBreak/>
        <w:t>ProductCardDestructuring.js</w:t>
      </w:r>
    </w:p>
    <w:p w14:paraId="6C3F14D8" w14:textId="18EBB45F" w:rsidR="001E0880" w:rsidRPr="00444C3C" w:rsidRDefault="007029D7" w:rsidP="00444C3C">
      <w:pPr>
        <w:pStyle w:val="ListParagraph"/>
        <w:numPr>
          <w:ilvl w:val="0"/>
          <w:numId w:val="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  <w:r w:rsidR="00444C3C"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70BF3C3" wp14:editId="70933DCE">
                <wp:simplePos x="0" y="0"/>
                <wp:positionH relativeFrom="margin">
                  <wp:posOffset>0</wp:posOffset>
                </wp:positionH>
                <wp:positionV relativeFrom="paragraph">
                  <wp:posOffset>302895</wp:posOffset>
                </wp:positionV>
                <wp:extent cx="5257800" cy="1404620"/>
                <wp:effectExtent l="0" t="0" r="19050" b="27305"/>
                <wp:wrapSquare wrapText="bothSides"/>
                <wp:docPr id="17540688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BFB86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 from "react";</w:t>
                            </w:r>
                          </w:p>
                          <w:p w14:paraId="47AD418F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 View, Text, StyleSheet } from "react-native";</w:t>
                            </w:r>
                          </w:p>
                          <w:p w14:paraId="3D13E0B6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ProductCard = ({ name, price }) =&gt; {</w:t>
                            </w:r>
                          </w:p>
                          <w:p w14:paraId="3EA068BB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return (</w:t>
                            </w:r>
                          </w:p>
                          <w:p w14:paraId="2ADE93C5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View style={styles.card}&gt;</w:t>
                            </w:r>
                          </w:p>
                          <w:p w14:paraId="37D7AB22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&gt;Product Name: {name}&lt;/Text&gt;</w:t>
                            </w:r>
                          </w:p>
                          <w:p w14:paraId="67CD0487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&gt;Price: ${price}&lt;/Text&gt;</w:t>
                            </w:r>
                          </w:p>
                          <w:p w14:paraId="3F338C54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/View&gt;</w:t>
                            </w:r>
                          </w:p>
                          <w:p w14:paraId="379B51D3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);</w:t>
                            </w:r>
                          </w:p>
                          <w:p w14:paraId="5C9EE74A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571BE157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App = () =&gt; {</w:t>
                            </w:r>
                          </w:p>
                          <w:p w14:paraId="63A0B02D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return (</w:t>
                            </w:r>
                          </w:p>
                          <w:p w14:paraId="2693ABEE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View style={styles.container}&gt;</w:t>
                            </w:r>
                          </w:p>
                          <w:p w14:paraId="0A378D6D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 style={styles.title}&gt;Function Companent Wxample&lt;/Text&gt;</w:t>
                            </w:r>
                          </w:p>
                          <w:p w14:paraId="10393869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Text style={styles.subtitle}&gt;Programmer Name: Woraphon Udom&lt;/Text&gt;</w:t>
                            </w:r>
                          </w:p>
                          <w:p w14:paraId="7E35D541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ProductCard name="T-shirt" price={25} /&gt;</w:t>
                            </w:r>
                          </w:p>
                          <w:p w14:paraId="724318E5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ProductCard name="Shoes" price={60} /&gt;</w:t>
                            </w:r>
                          </w:p>
                          <w:p w14:paraId="131EF3D1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&lt;/View&gt;</w:t>
                            </w:r>
                          </w:p>
                          <w:p w14:paraId="257C5EB0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);</w:t>
                            </w:r>
                          </w:p>
                          <w:p w14:paraId="2F493D89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27CA8212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1EECA317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container: {</w:t>
                            </w:r>
                          </w:p>
                          <w:p w14:paraId="773965D2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flex: 1,</w:t>
                            </w:r>
                          </w:p>
                          <w:p w14:paraId="70041987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justifyContent: "center",</w:t>
                            </w:r>
                          </w:p>
                          <w:p w14:paraId="68545424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alignItems: "center",</w:t>
                            </w:r>
                          </w:p>
                          <w:p w14:paraId="062CCBEA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backgroundColor: "#c3fffc",</w:t>
                            </w:r>
                          </w:p>
                          <w:p w14:paraId="7F977385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},</w:t>
                            </w:r>
                          </w:p>
                          <w:p w14:paraId="7037B943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card: {</w:t>
                            </w:r>
                          </w:p>
                          <w:p w14:paraId="24CB3A99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padding: 10,</w:t>
                            </w:r>
                          </w:p>
                          <w:p w14:paraId="2393D1C8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borderWidth: 1,</w:t>
                            </w:r>
                          </w:p>
                          <w:p w14:paraId="78E3A318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borderColor: "#00000",</w:t>
                            </w:r>
                          </w:p>
                          <w:p w14:paraId="4FF4CDD3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marginBottom: 10,</w:t>
                            </w:r>
                          </w:p>
                          <w:p w14:paraId="7D88E619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},</w:t>
                            </w:r>
                          </w:p>
                          <w:p w14:paraId="07F0541B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title: {</w:t>
                            </w:r>
                          </w:p>
                          <w:p w14:paraId="29D74F93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fontSize: 20,</w:t>
                            </w:r>
                          </w:p>
                          <w:p w14:paraId="441483FB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fontWeight: "bold",</w:t>
                            </w:r>
                          </w:p>
                          <w:p w14:paraId="62181C42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color: "#00651f",</w:t>
                            </w:r>
                          </w:p>
                          <w:p w14:paraId="5200F547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marginBottom: 10,</w:t>
                            </w:r>
                          </w:p>
                          <w:p w14:paraId="09CE94D0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},</w:t>
                            </w:r>
                          </w:p>
                          <w:p w14:paraId="552FB83E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subtitle: {</w:t>
                            </w:r>
                          </w:p>
                          <w:p w14:paraId="22BC03B5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fontSize: 16,</w:t>
                            </w:r>
                          </w:p>
                          <w:p w14:paraId="21E700C9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marginBottom: 20,</w:t>
                            </w:r>
                          </w:p>
                          <w:p w14:paraId="3615E42E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color: "#555",</w:t>
                            </w:r>
                          </w:p>
                          <w:p w14:paraId="00DF854B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},</w:t>
                            </w:r>
                          </w:p>
                          <w:p w14:paraId="1A0933CA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7F70492B" w14:textId="797087BC" w:rsidR="00491F18" w:rsidRPr="001E0880" w:rsidRDefault="00491F18" w:rsidP="00444C3C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0BF3C3" id="_x0000_s1027" type="#_x0000_t202" style="position:absolute;left:0;text-align:left;margin-left:0;margin-top:23.85pt;width:414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">
                <v:textbox style="mso-fit-shape-to-text:t">
                  <w:txbxContent>
                    <w:p w14:paraId="75BBFB86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 from "react";</w:t>
                      </w:r>
                    </w:p>
                    <w:p w14:paraId="47AD418F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 View, Text, StyleSheet } from "react-native";</w:t>
                      </w:r>
                    </w:p>
                    <w:p w14:paraId="3D13E0B6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ProductCard = ({ name, price }) =&gt; {</w:t>
                      </w:r>
                    </w:p>
                    <w:p w14:paraId="3EA068BB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return (</w:t>
                      </w:r>
                    </w:p>
                    <w:p w14:paraId="2ADE93C5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View style={styles.card}&gt;</w:t>
                      </w:r>
                    </w:p>
                    <w:p w14:paraId="37D7AB22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&gt;Product Name: {name}&lt;/Text&gt;</w:t>
                      </w:r>
                    </w:p>
                    <w:p w14:paraId="67CD0487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&gt;Price: ${price}&lt;/Text&gt;</w:t>
                      </w:r>
                    </w:p>
                    <w:p w14:paraId="3F338C54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/View&gt;</w:t>
                      </w:r>
                    </w:p>
                    <w:p w14:paraId="379B51D3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);</w:t>
                      </w:r>
                    </w:p>
                    <w:p w14:paraId="5C9EE74A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571BE157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App = () =&gt; {</w:t>
                      </w:r>
                    </w:p>
                    <w:p w14:paraId="63A0B02D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return (</w:t>
                      </w:r>
                    </w:p>
                    <w:p w14:paraId="2693ABEE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View style={styles.container}&gt;</w:t>
                      </w:r>
                    </w:p>
                    <w:p w14:paraId="0A378D6D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 style={styles.title}&gt;Function Companent Wxample&lt;/Text&gt;</w:t>
                      </w:r>
                    </w:p>
                    <w:p w14:paraId="10393869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Text style={styles.subtitle}&gt;Programmer Name: Woraphon Udom&lt;/Text&gt;</w:t>
                      </w:r>
                    </w:p>
                    <w:p w14:paraId="7E35D541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ProductCard name="T-shirt" price={25} /&gt;</w:t>
                      </w:r>
                    </w:p>
                    <w:p w14:paraId="724318E5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ProductCard name="Shoes" price={60} /&gt;</w:t>
                      </w:r>
                    </w:p>
                    <w:p w14:paraId="131EF3D1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&lt;/View&gt;</w:t>
                      </w:r>
                    </w:p>
                    <w:p w14:paraId="257C5EB0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);</w:t>
                      </w:r>
                    </w:p>
                    <w:p w14:paraId="2F493D89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27CA8212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1EECA317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container: {</w:t>
                      </w:r>
                    </w:p>
                    <w:p w14:paraId="773965D2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flex: 1,</w:t>
                      </w:r>
                    </w:p>
                    <w:p w14:paraId="70041987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justifyContent: "center",</w:t>
                      </w:r>
                    </w:p>
                    <w:p w14:paraId="68545424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alignItems: "center",</w:t>
                      </w:r>
                    </w:p>
                    <w:p w14:paraId="062CCBEA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backgroundColor: "#c3fffc",</w:t>
                      </w:r>
                    </w:p>
                    <w:p w14:paraId="7F977385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},</w:t>
                      </w:r>
                    </w:p>
                    <w:p w14:paraId="7037B943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card: {</w:t>
                      </w:r>
                    </w:p>
                    <w:p w14:paraId="24CB3A99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padding: 10,</w:t>
                      </w:r>
                    </w:p>
                    <w:p w14:paraId="2393D1C8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borderWidth: 1,</w:t>
                      </w:r>
                    </w:p>
                    <w:p w14:paraId="78E3A318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borderColor: "#00000",</w:t>
                      </w:r>
                    </w:p>
                    <w:p w14:paraId="4FF4CDD3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marginBottom: 10,</w:t>
                      </w:r>
                    </w:p>
                    <w:p w14:paraId="7D88E619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},</w:t>
                      </w:r>
                    </w:p>
                    <w:p w14:paraId="07F0541B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title: {</w:t>
                      </w:r>
                    </w:p>
                    <w:p w14:paraId="29D74F93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fontSize: 20,</w:t>
                      </w:r>
                    </w:p>
                    <w:p w14:paraId="441483FB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fontWeight: "bold",</w:t>
                      </w:r>
                    </w:p>
                    <w:p w14:paraId="62181C42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color: "#00651f",</w:t>
                      </w:r>
                    </w:p>
                    <w:p w14:paraId="5200F547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marginBottom: 10,</w:t>
                      </w:r>
                    </w:p>
                    <w:p w14:paraId="09CE94D0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},</w:t>
                      </w:r>
                    </w:p>
                    <w:p w14:paraId="552FB83E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subtitle: {</w:t>
                      </w:r>
                    </w:p>
                    <w:p w14:paraId="22BC03B5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fontSize: 16,</w:t>
                      </w:r>
                    </w:p>
                    <w:p w14:paraId="21E700C9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marginBottom: 20,</w:t>
                      </w:r>
                    </w:p>
                    <w:p w14:paraId="3615E42E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color: "#555",</w:t>
                      </w:r>
                    </w:p>
                    <w:p w14:paraId="00DF854B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},</w:t>
                      </w:r>
                    </w:p>
                    <w:p w14:paraId="1A0933CA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7F70492B" w14:textId="797087BC" w:rsidR="00491F18" w:rsidRPr="001E0880" w:rsidRDefault="00491F18" w:rsidP="00444C3C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8D66FA0" w14:textId="77777777" w:rsidR="00444C3C" w:rsidRDefault="00444C3C" w:rsidP="00444C3C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5405F76E" w14:textId="77777777" w:rsidR="00444C3C" w:rsidRDefault="00444C3C" w:rsidP="00444C3C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2FC5834E" w14:textId="77777777" w:rsidR="00D70965" w:rsidRDefault="00D70965" w:rsidP="00444C3C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474B176F" w14:textId="77777777" w:rsidR="00D70965" w:rsidRDefault="00D70965" w:rsidP="00444C3C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1B321AB9" w14:textId="25737183" w:rsidR="007029D7" w:rsidRDefault="007029D7" w:rsidP="007029D7">
      <w:pPr>
        <w:pStyle w:val="ListParagraph"/>
        <w:numPr>
          <w:ilvl w:val="0"/>
          <w:numId w:val="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3C662EB9" w14:textId="217E8703" w:rsidR="00444C3C" w:rsidRDefault="005657CB" w:rsidP="001E0880">
      <w:pPr>
        <w:spacing w:after="0"/>
        <w:rPr>
          <w:rFonts w:ascii="TH Sarabun New" w:hAnsi="TH Sarabun New" w:cs="TH Sarabun New"/>
          <w:sz w:val="32"/>
          <w:szCs w:val="32"/>
        </w:rPr>
      </w:pPr>
      <w:r w:rsidRPr="005657CB"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0E0E5037" wp14:editId="0B377A59">
            <wp:extent cx="3467877" cy="7410450"/>
            <wp:effectExtent l="0" t="0" r="0" b="0"/>
            <wp:docPr id="604135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13526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84625" cy="7446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EDDD5" w14:textId="77777777" w:rsidR="00D70965" w:rsidRDefault="00D70965" w:rsidP="001E0880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3E64F1F" w14:textId="77777777" w:rsidR="00D70965" w:rsidRPr="001E0880" w:rsidRDefault="00D70965" w:rsidP="001E0880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3E4AC67" w14:textId="093D0508" w:rsidR="00E50764" w:rsidRPr="007029D7" w:rsidRDefault="00DA02DF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Niramit AS" w:hAnsi="TH Niramit AS" w:cs="TH Niramit AS"/>
          <w:sz w:val="32"/>
          <w:szCs w:val="32"/>
        </w:rPr>
      </w:pPr>
      <w:r w:rsidRPr="00DA02DF">
        <w:rPr>
          <w:rFonts w:ascii="TH Niramit AS" w:hAnsi="TH Niramit AS" w:cs="TH Niramit AS"/>
          <w:sz w:val="32"/>
          <w:szCs w:val="32"/>
        </w:rPr>
        <w:lastRenderedPageBreak/>
        <w:t>SimpleMessage.js</w:t>
      </w:r>
    </w:p>
    <w:p w14:paraId="2AF0F880" w14:textId="434EF0E6" w:rsidR="00444C3C" w:rsidRPr="007B7E86" w:rsidRDefault="007029D7" w:rsidP="00444C3C">
      <w:pPr>
        <w:pStyle w:val="ListParagraph"/>
        <w:numPr>
          <w:ilvl w:val="0"/>
          <w:numId w:val="6"/>
        </w:numPr>
        <w:spacing w:after="0"/>
        <w:rPr>
          <w:rFonts w:ascii="TH Sarabun New" w:hAnsi="TH Sarabun New" w:cs="TH Sarabun New"/>
          <w:sz w:val="32"/>
          <w:szCs w:val="32"/>
          <w:cs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  <w:r w:rsidR="007B7E86"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3D57A58" wp14:editId="2FC32B7B">
                <wp:simplePos x="0" y="0"/>
                <wp:positionH relativeFrom="margin">
                  <wp:posOffset>0</wp:posOffset>
                </wp:positionH>
                <wp:positionV relativeFrom="paragraph">
                  <wp:posOffset>302895</wp:posOffset>
                </wp:positionV>
                <wp:extent cx="5257800" cy="1404620"/>
                <wp:effectExtent l="0" t="0" r="19050" b="27305"/>
                <wp:wrapSquare wrapText="bothSides"/>
                <wp:docPr id="78278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0984DD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, { Component } from "react";</w:t>
                            </w:r>
                          </w:p>
                          <w:p w14:paraId="5C3B0A65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 View, Text, Button, StyleSheet } from "react-native";</w:t>
                            </w:r>
                          </w:p>
                          <w:p w14:paraId="600AA50C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lass SimpleMessage extends Component {</w:t>
                            </w:r>
                          </w:p>
                          <w:p w14:paraId="136AADD4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constructor(props) {</w:t>
                            </w:r>
                          </w:p>
                          <w:p w14:paraId="7E9B6A24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super(props);</w:t>
                            </w:r>
                          </w:p>
                          <w:p w14:paraId="2B43D5E6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this.state = {</w:t>
                            </w:r>
                          </w:p>
                          <w:p w14:paraId="6471A4E8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message: "</w:t>
                            </w: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ยินดีต้อนรับเข้าสู่แอปของเรา!"</w:t>
                            </w: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, </w:t>
                            </w:r>
                          </w:p>
                          <w:p w14:paraId="76D035A4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};</w:t>
                            </w:r>
                          </w:p>
                          <w:p w14:paraId="2CA6BADB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}</w:t>
                            </w:r>
                          </w:p>
                          <w:p w14:paraId="135B3B27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handlePress = () =&gt; {</w:t>
                            </w:r>
                          </w:p>
                          <w:p w14:paraId="2DF9079C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this.setState({ message: "</w:t>
                            </w: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ขอบคุณที่เข้าแอปของเรานะพวก!"</w:t>
                            </w: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});</w:t>
                            </w:r>
                          </w:p>
                          <w:p w14:paraId="45A5A73D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};</w:t>
                            </w:r>
                          </w:p>
                          <w:p w14:paraId="7F0DB881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render() {</w:t>
                            </w:r>
                          </w:p>
                          <w:p w14:paraId="4C6C3BE7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return (</w:t>
                            </w:r>
                          </w:p>
                          <w:p w14:paraId="6F42DD50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View style={styles.container}&gt;</w:t>
                            </w:r>
                          </w:p>
                          <w:p w14:paraId="73314271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Text style={styles.title}&gt;Class Component Example&lt;/Text&gt;</w:t>
                            </w:r>
                          </w:p>
                          <w:p w14:paraId="43CED6F8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Text style={styles.subtitle}&gt;Programmer Name: Woraphon Udom&lt;/Text&gt;</w:t>
                            </w:r>
                          </w:p>
                          <w:p w14:paraId="7119D3EA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Text style={styles.text}&gt;{this.state.message}&lt;/Text&gt;</w:t>
                            </w:r>
                          </w:p>
                          <w:p w14:paraId="06E3A076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  &lt;Button title="</w:t>
                            </w: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ปลี่ยนข้อความนี้"</w:t>
                            </w: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onPress={this.handlePress} /&gt;</w:t>
                            </w:r>
                          </w:p>
                          <w:p w14:paraId="658F8A6F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  &lt;/View&gt;</w:t>
                            </w:r>
                          </w:p>
                          <w:p w14:paraId="4EBEADAC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);</w:t>
                            </w:r>
                          </w:p>
                          <w:p w14:paraId="0419882A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}</w:t>
                            </w:r>
                          </w:p>
                          <w:p w14:paraId="62895D37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AC9FC65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41E47A5F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container: {</w:t>
                            </w:r>
                          </w:p>
                          <w:p w14:paraId="75375385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flex: 1, </w:t>
                            </w:r>
                          </w:p>
                          <w:p w14:paraId="668BFA51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justifyContent: "center", </w:t>
                            </w:r>
                          </w:p>
                          <w:p w14:paraId="230EEFF0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alignItems: "center", </w:t>
                            </w:r>
                          </w:p>
                          <w:p w14:paraId="0F177CFE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backgroundColor: "#ffc3c3",</w:t>
                            </w:r>
                          </w:p>
                          <w:p w14:paraId="1322D599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},</w:t>
                            </w:r>
                          </w:p>
                          <w:p w14:paraId="3A690056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text: {</w:t>
                            </w:r>
                          </w:p>
                          <w:p w14:paraId="693EAE18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fontSize: 18, </w:t>
                            </w:r>
                          </w:p>
                          <w:p w14:paraId="24A9BA2B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marginBottom: 20, </w:t>
                            </w:r>
                          </w:p>
                          <w:p w14:paraId="1E57C93B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    color: "#333", </w:t>
                            </w:r>
                          </w:p>
                          <w:p w14:paraId="28CFAC75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},</w:t>
                            </w:r>
                          </w:p>
                          <w:p w14:paraId="4217DE0B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title: {</w:t>
                            </w:r>
                          </w:p>
                          <w:p w14:paraId="4CC2DF11" w14:textId="4ED299DF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fontSize: 20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,</w:t>
                            </w: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ontWeight: "bold"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lor: "#00651f", marginBottom: 10,</w:t>
                            </w:r>
                          </w:p>
                          <w:p w14:paraId="6AF460D8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},</w:t>
                            </w:r>
                          </w:p>
                          <w:p w14:paraId="66695DA2" w14:textId="0321DB0E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subtitle: { fontSize: 16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: 20, color: "#555",</w:t>
                            </w:r>
                          </w:p>
                          <w:p w14:paraId="7339F11B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    },</w:t>
                            </w:r>
                          </w:p>
                          <w:p w14:paraId="10E3902C" w14:textId="77777777" w:rsidR="00491F18" w:rsidRPr="007B7E86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47E901FD" w14:textId="68AF2A45" w:rsidR="00491F18" w:rsidRPr="001E0880" w:rsidRDefault="00491F18" w:rsidP="007B7E86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7B7E8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SimpleMessage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D57A58" id="_x0000_s1028" type="#_x0000_t202" style="position:absolute;left:0;text-align:left;margin-left:0;margin-top:23.85pt;width:414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">
                <v:textbox style="mso-fit-shape-to-text:t">
                  <w:txbxContent>
                    <w:p w14:paraId="640984DD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, { Component } from "react";</w:t>
                      </w:r>
                    </w:p>
                    <w:p w14:paraId="5C3B0A65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 View, Text, Button, StyleSheet } from "react-native";</w:t>
                      </w:r>
                    </w:p>
                    <w:p w14:paraId="600AA50C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lass SimpleMessage extends Component {</w:t>
                      </w:r>
                    </w:p>
                    <w:p w14:paraId="136AADD4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constructor(props) {</w:t>
                      </w:r>
                    </w:p>
                    <w:p w14:paraId="7E9B6A24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super(props);</w:t>
                      </w:r>
                    </w:p>
                    <w:p w14:paraId="2B43D5E6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this.state = {</w:t>
                      </w:r>
                    </w:p>
                    <w:p w14:paraId="6471A4E8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message: "</w:t>
                      </w: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ยินดีต้อนรับเข้าสู่แอปของเรา!"</w:t>
                      </w: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, </w:t>
                      </w:r>
                    </w:p>
                    <w:p w14:paraId="76D035A4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};</w:t>
                      </w:r>
                    </w:p>
                    <w:p w14:paraId="2CA6BADB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}</w:t>
                      </w:r>
                    </w:p>
                    <w:p w14:paraId="135B3B27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handlePress = () =&gt; {</w:t>
                      </w:r>
                    </w:p>
                    <w:p w14:paraId="2DF9079C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this.setState({ message: "</w:t>
                      </w: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ขอบคุณที่เข้าแอปของเรานะพวก!"</w:t>
                      </w: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});</w:t>
                      </w:r>
                    </w:p>
                    <w:p w14:paraId="45A5A73D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};</w:t>
                      </w:r>
                    </w:p>
                    <w:p w14:paraId="7F0DB881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render() {</w:t>
                      </w:r>
                    </w:p>
                    <w:p w14:paraId="4C6C3BE7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return (</w:t>
                      </w:r>
                    </w:p>
                    <w:p w14:paraId="6F42DD50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View style={styles.container}&gt;</w:t>
                      </w:r>
                    </w:p>
                    <w:p w14:paraId="73314271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Text style={styles.title}&gt;Class Component Example&lt;/Text&gt;</w:t>
                      </w:r>
                    </w:p>
                    <w:p w14:paraId="43CED6F8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Text style={styles.subtitle}&gt;Programmer Name: Woraphon Udom&lt;/Text&gt;</w:t>
                      </w:r>
                    </w:p>
                    <w:p w14:paraId="7119D3EA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Text style={styles.text}&gt;{this.state.message}&lt;/Text&gt;</w:t>
                      </w:r>
                    </w:p>
                    <w:p w14:paraId="06E3A076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  &lt;Button title="</w:t>
                      </w: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ปลี่ยนข้อความนี้"</w:t>
                      </w: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onPress={this.handlePress} /&gt;</w:t>
                      </w:r>
                    </w:p>
                    <w:p w14:paraId="658F8A6F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  &lt;/View&gt;</w:t>
                      </w:r>
                    </w:p>
                    <w:p w14:paraId="4EBEADAC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);</w:t>
                      </w:r>
                    </w:p>
                    <w:p w14:paraId="0419882A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}</w:t>
                      </w:r>
                    </w:p>
                    <w:p w14:paraId="62895D37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</w:t>
                      </w:r>
                    </w:p>
                    <w:p w14:paraId="4AC9FC65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41E47A5F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container: {</w:t>
                      </w:r>
                    </w:p>
                    <w:p w14:paraId="75375385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flex: 1, </w:t>
                      </w:r>
                    </w:p>
                    <w:p w14:paraId="668BFA51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justifyContent: "center", </w:t>
                      </w:r>
                    </w:p>
                    <w:p w14:paraId="230EEFF0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alignItems: "center", </w:t>
                      </w:r>
                    </w:p>
                    <w:p w14:paraId="0F177CFE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backgroundColor: "#ffc3c3",</w:t>
                      </w:r>
                    </w:p>
                    <w:p w14:paraId="1322D599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},</w:t>
                      </w:r>
                    </w:p>
                    <w:p w14:paraId="3A690056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text: {</w:t>
                      </w:r>
                    </w:p>
                    <w:p w14:paraId="693EAE18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fontSize: 18, </w:t>
                      </w:r>
                    </w:p>
                    <w:p w14:paraId="24A9BA2B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marginBottom: 20, </w:t>
                      </w:r>
                    </w:p>
                    <w:p w14:paraId="1E57C93B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    color: "#333", </w:t>
                      </w:r>
                    </w:p>
                    <w:p w14:paraId="28CFAC75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},</w:t>
                      </w:r>
                    </w:p>
                    <w:p w14:paraId="4217DE0B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title: {</w:t>
                      </w:r>
                    </w:p>
                    <w:p w14:paraId="4CC2DF11" w14:textId="4ED299DF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fontSize: 20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,</w:t>
                      </w: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ontWeight: "bold"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lor: "#00651f", marginBottom: 10,</w:t>
                      </w:r>
                    </w:p>
                    <w:p w14:paraId="6AF460D8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},</w:t>
                      </w:r>
                    </w:p>
                    <w:p w14:paraId="66695DA2" w14:textId="0321DB0E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subtitle: { fontSize: 16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: 20, color: "#555",</w:t>
                      </w:r>
                    </w:p>
                    <w:p w14:paraId="7339F11B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    },</w:t>
                      </w:r>
                    </w:p>
                    <w:p w14:paraId="10E3902C" w14:textId="77777777" w:rsidR="00491F18" w:rsidRPr="007B7E86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47E901FD" w14:textId="68AF2A45" w:rsidR="00491F18" w:rsidRPr="001E0880" w:rsidRDefault="00491F18" w:rsidP="007B7E86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7B7E8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SimpleMessage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0C4D9A4" w14:textId="77777777" w:rsidR="007B7E86" w:rsidRDefault="007B7E86" w:rsidP="007B7E86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0ADD9D99" w14:textId="77777777" w:rsidR="007B7E86" w:rsidRDefault="007B7E86" w:rsidP="007B7E86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25762178" w14:textId="77777777" w:rsidR="00D70965" w:rsidRDefault="00D70965" w:rsidP="007B7E86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3FEEBDD4" w14:textId="77777777" w:rsidR="00D70965" w:rsidRDefault="00D70965" w:rsidP="007B7E86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44F54190" w14:textId="77777777" w:rsidR="00D70965" w:rsidRDefault="00D70965" w:rsidP="007B7E86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0FE0F919" w14:textId="77777777" w:rsidR="00D70965" w:rsidRDefault="00D70965" w:rsidP="007B7E86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47C95F4A" w14:textId="467C7C99" w:rsidR="007029D7" w:rsidRDefault="007029D7" w:rsidP="007029D7">
      <w:pPr>
        <w:pStyle w:val="ListParagraph"/>
        <w:numPr>
          <w:ilvl w:val="0"/>
          <w:numId w:val="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329A0E6E" w14:textId="349FE775" w:rsidR="00444C3C" w:rsidRDefault="007B7E86" w:rsidP="00444C3C">
      <w:pPr>
        <w:spacing w:after="0"/>
        <w:rPr>
          <w:rFonts w:ascii="TH Sarabun New" w:hAnsi="TH Sarabun New" w:cs="TH Sarabun New"/>
          <w:sz w:val="32"/>
          <w:szCs w:val="32"/>
        </w:rPr>
      </w:pPr>
      <w:r w:rsidRPr="007B7E86">
        <w:rPr>
          <w:rFonts w:ascii="TH Sarabun New" w:hAnsi="TH Sarabun New" w:cs="TH Sarabun New"/>
          <w:noProof/>
          <w:sz w:val="32"/>
          <w:szCs w:val="32"/>
          <w:cs/>
        </w:rPr>
        <w:drawing>
          <wp:inline distT="0" distB="0" distL="0" distR="0" wp14:anchorId="757F4399" wp14:editId="0876EA67">
            <wp:extent cx="2429926" cy="5181600"/>
            <wp:effectExtent l="0" t="0" r="8890" b="0"/>
            <wp:docPr id="13672248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22481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33235" cy="518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B7E86"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1C9D9F0C" wp14:editId="14315730">
            <wp:extent cx="2419350" cy="5175720"/>
            <wp:effectExtent l="0" t="0" r="0" b="6350"/>
            <wp:docPr id="4248348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83480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21805" cy="5180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0E802" w14:textId="77777777" w:rsidR="00D70965" w:rsidRDefault="00D70965" w:rsidP="00444C3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79169D9" w14:textId="77777777" w:rsidR="00D70965" w:rsidRDefault="00D70965" w:rsidP="00444C3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0966A7E" w14:textId="77777777" w:rsidR="00D70965" w:rsidRDefault="00D70965" w:rsidP="00444C3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5805A9D" w14:textId="77777777" w:rsidR="00D70965" w:rsidRDefault="00D70965" w:rsidP="00444C3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820EFA9" w14:textId="77777777" w:rsidR="00D70965" w:rsidRDefault="00D70965" w:rsidP="00444C3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296E9D5" w14:textId="77777777" w:rsidR="00D70965" w:rsidRDefault="00D70965" w:rsidP="00444C3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2955623" w14:textId="77777777" w:rsidR="00D70965" w:rsidRDefault="00D70965" w:rsidP="00444C3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6165AAC" w14:textId="77777777" w:rsidR="00D70965" w:rsidRDefault="00D70965" w:rsidP="00444C3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2A17025" w14:textId="77777777" w:rsidR="00D70965" w:rsidRDefault="00D70965" w:rsidP="00444C3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658186E" w14:textId="77777777" w:rsidR="00D70965" w:rsidRDefault="00D70965" w:rsidP="00444C3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CADF765" w14:textId="77777777" w:rsidR="00D70965" w:rsidRPr="00444C3C" w:rsidRDefault="00D70965" w:rsidP="00444C3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FB1C8CF" w14:textId="0225C992" w:rsidR="00A06621" w:rsidRPr="007029D7" w:rsidRDefault="00ED2153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ViewComponent P.18</w:t>
      </w:r>
    </w:p>
    <w:p w14:paraId="3B47BB30" w14:textId="7EB288F4" w:rsidR="007029D7" w:rsidRDefault="00D70965" w:rsidP="007029D7">
      <w:pPr>
        <w:pStyle w:val="ListParagraph"/>
        <w:numPr>
          <w:ilvl w:val="0"/>
          <w:numId w:val="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C413470" wp14:editId="6C9C8DB8">
                <wp:simplePos x="0" y="0"/>
                <wp:positionH relativeFrom="page">
                  <wp:align>center</wp:align>
                </wp:positionH>
                <wp:positionV relativeFrom="paragraph">
                  <wp:posOffset>413261</wp:posOffset>
                </wp:positionV>
                <wp:extent cx="5257800" cy="1404620"/>
                <wp:effectExtent l="0" t="0" r="19050" b="139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23B89C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 from "react";</w:t>
                            </w:r>
                          </w:p>
                          <w:p w14:paraId="186E4757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 View, Text, StyleSheet } from "react-native";</w:t>
                            </w:r>
                          </w:p>
                          <w:p w14:paraId="59B3992A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App = () =&gt; {</w:t>
                            </w:r>
                          </w:p>
                          <w:p w14:paraId="5A07C1D0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return (</w:t>
                            </w:r>
                          </w:p>
                          <w:p w14:paraId="76A3356E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View style={styles.container}&gt;</w:t>
                            </w:r>
                          </w:p>
                          <w:p w14:paraId="6E45BA3D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Basic View Example&lt;/Text&gt;</w:t>
                            </w:r>
                          </w:p>
                          <w:p w14:paraId="0406AAFA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subtitle}&gt;Programmer Name: Woraphon Udom&lt;/Text&gt;</w:t>
                            </w:r>
                          </w:p>
                          <w:p w14:paraId="0ED9F331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&gt;Welcome to React Native!&lt;/Text&gt;</w:t>
                            </w:r>
                          </w:p>
                          <w:p w14:paraId="5A536562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View&gt;</w:t>
                            </w:r>
                          </w:p>
                          <w:p w14:paraId="4C653E7C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631B0BBD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1F9E32B2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130B92C2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tainer: {</w:t>
                            </w:r>
                          </w:p>
                          <w:p w14:paraId="3E09E9E1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lex: 1,</w:t>
                            </w:r>
                          </w:p>
                          <w:p w14:paraId="1D5E2891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justifyContent: "center",</w:t>
                            </w:r>
                          </w:p>
                          <w:p w14:paraId="4047159F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02155187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ff0000",</w:t>
                            </w:r>
                          </w:p>
                          <w:p w14:paraId="06E55694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27371787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itle: {</w:t>
                            </w:r>
                          </w:p>
                          <w:p w14:paraId="078E6383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20,</w:t>
                            </w:r>
                          </w:p>
                          <w:p w14:paraId="7C8C5C22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2FB78E1C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10,</w:t>
                            </w:r>
                          </w:p>
                          <w:p w14:paraId="2FD38CE2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61D0833B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ubtitle: {</w:t>
                            </w:r>
                          </w:p>
                          <w:p w14:paraId="17475311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6,</w:t>
                            </w:r>
                          </w:p>
                          <w:p w14:paraId="264A647B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20,</w:t>
                            </w:r>
                          </w:p>
                          <w:p w14:paraId="0EFD8A18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ffffff",</w:t>
                            </w:r>
                          </w:p>
                          <w:p w14:paraId="2FA7722B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45D39EFB" w14:textId="77777777" w:rsidR="00491F18" w:rsidRPr="005C02ED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2824FEF6" w14:textId="6286E856" w:rsidR="00491F18" w:rsidRPr="001E0880" w:rsidRDefault="00491F18" w:rsidP="005C02ED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5C02ED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413470" id="_x0000_s1029" type="#_x0000_t202" style="position:absolute;left:0;text-align:left;margin-left:0;margin-top:32.55pt;width:414pt;height:110.6pt;z-index:251665408;visibility:visible;mso-wrap-style:square;mso-width-percent:0;mso-height-percent:20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">
                <v:textbox style="mso-fit-shape-to-text:t">
                  <w:txbxContent>
                    <w:p w14:paraId="7F23B89C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 from "react";</w:t>
                      </w:r>
                    </w:p>
                    <w:p w14:paraId="186E4757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 View, Text, StyleSheet } from "react-native";</w:t>
                      </w:r>
                    </w:p>
                    <w:p w14:paraId="59B3992A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App = () =&gt; {</w:t>
                      </w:r>
                    </w:p>
                    <w:p w14:paraId="5A07C1D0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return (</w:t>
                      </w:r>
                    </w:p>
                    <w:p w14:paraId="76A3356E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View style={styles.container}&gt;</w:t>
                      </w:r>
                    </w:p>
                    <w:p w14:paraId="6E45BA3D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Basic View Example&lt;/Text&gt;</w:t>
                      </w:r>
                    </w:p>
                    <w:p w14:paraId="0406AAFA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subtitle}&gt;Programmer Name: Woraphon Udom&lt;/Text&gt;</w:t>
                      </w:r>
                    </w:p>
                    <w:p w14:paraId="0ED9F331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&gt;Welcome to React Native!&lt;/Text&gt;</w:t>
                      </w:r>
                    </w:p>
                    <w:p w14:paraId="5A536562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View&gt;</w:t>
                      </w:r>
                    </w:p>
                    <w:p w14:paraId="4C653E7C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631B0BBD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1F9E32B2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130B92C2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tainer: {</w:t>
                      </w:r>
                    </w:p>
                    <w:p w14:paraId="3E09E9E1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lex: 1,</w:t>
                      </w:r>
                    </w:p>
                    <w:p w14:paraId="1D5E2891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justifyContent: "center",</w:t>
                      </w:r>
                    </w:p>
                    <w:p w14:paraId="4047159F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02155187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ff0000",</w:t>
                      </w:r>
                    </w:p>
                    <w:p w14:paraId="06E55694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27371787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itle: {</w:t>
                      </w:r>
                    </w:p>
                    <w:p w14:paraId="078E6383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20,</w:t>
                      </w:r>
                    </w:p>
                    <w:p w14:paraId="7C8C5C22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2FB78E1C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10,</w:t>
                      </w:r>
                    </w:p>
                    <w:p w14:paraId="2FD38CE2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61D0833B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ubtitle: {</w:t>
                      </w:r>
                    </w:p>
                    <w:p w14:paraId="17475311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6,</w:t>
                      </w:r>
                    </w:p>
                    <w:p w14:paraId="264A647B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20,</w:t>
                      </w:r>
                    </w:p>
                    <w:p w14:paraId="0EFD8A18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ffffff",</w:t>
                      </w:r>
                    </w:p>
                    <w:p w14:paraId="2FA7722B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45D39EFB" w14:textId="77777777" w:rsidR="00491F18" w:rsidRPr="005C02ED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2824FEF6" w14:textId="6286E856" w:rsidR="00491F18" w:rsidRPr="001E0880" w:rsidRDefault="00491F18" w:rsidP="005C02ED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5C02ED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029D7"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671C2645" w14:textId="0A67E769" w:rsidR="005C02ED" w:rsidRDefault="005C02ED" w:rsidP="005C02ED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BA1978A" w14:textId="77777777" w:rsidR="000E3F67" w:rsidRDefault="000E3F67" w:rsidP="005C02ED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13F484D" w14:textId="77777777" w:rsidR="000E3F67" w:rsidRDefault="000E3F67" w:rsidP="005C02ED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AD82A48" w14:textId="41DACB9F" w:rsidR="000E3F67" w:rsidRPr="005C02ED" w:rsidRDefault="000E3F67" w:rsidP="000E3F67">
      <w:pPr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49E4E91E" w14:textId="794B5864" w:rsidR="007029D7" w:rsidRDefault="007029D7" w:rsidP="007029D7">
      <w:pPr>
        <w:pStyle w:val="ListParagraph"/>
        <w:numPr>
          <w:ilvl w:val="0"/>
          <w:numId w:val="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6C8C0D52" w14:textId="1AAADA5C" w:rsidR="005C02ED" w:rsidRDefault="000E3F67" w:rsidP="005C02ED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2787C0E2" wp14:editId="564B1B64">
            <wp:extent cx="3650776" cy="7909815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4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1248" cy="7910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B9DDF" w14:textId="77777777" w:rsidR="00D70965" w:rsidRDefault="00D70965" w:rsidP="005C02ED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4E46036" w14:textId="77777777" w:rsidR="00D70965" w:rsidRDefault="00D70965" w:rsidP="005C02ED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1B15474" w14:textId="77777777" w:rsidR="00D70965" w:rsidRPr="005C02ED" w:rsidRDefault="00D70965" w:rsidP="005C02ED">
      <w:pPr>
        <w:spacing w:after="0"/>
        <w:rPr>
          <w:rFonts w:ascii="TH Sarabun New" w:hAnsi="TH Sarabun New" w:cs="TH Sarabun New" w:hint="cs"/>
          <w:sz w:val="32"/>
          <w:szCs w:val="32"/>
        </w:rPr>
      </w:pPr>
    </w:p>
    <w:p w14:paraId="60D22148" w14:textId="67AEDAD3" w:rsidR="00DA705C" w:rsidRPr="007029D7" w:rsidRDefault="009A1B95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</w:rPr>
        <w:t>Flexbox  P.20</w:t>
      </w:r>
    </w:p>
    <w:p w14:paraId="6FDC45CE" w14:textId="3A0DBAFA" w:rsidR="007029D7" w:rsidRDefault="00D70965" w:rsidP="007029D7">
      <w:pPr>
        <w:pStyle w:val="ListParagraph"/>
        <w:numPr>
          <w:ilvl w:val="0"/>
          <w:numId w:val="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CDD4151" wp14:editId="0D4B5FA8">
                <wp:simplePos x="0" y="0"/>
                <wp:positionH relativeFrom="margin">
                  <wp:align>right</wp:align>
                </wp:positionH>
                <wp:positionV relativeFrom="paragraph">
                  <wp:posOffset>360045</wp:posOffset>
                </wp:positionV>
                <wp:extent cx="5257800" cy="6858000"/>
                <wp:effectExtent l="0" t="0" r="1905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685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25524D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 from "react";</w:t>
                            </w:r>
                          </w:p>
                          <w:p w14:paraId="65D345C9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 View, Text, StyleSheet } from "react-native";</w:t>
                            </w:r>
                          </w:p>
                          <w:p w14:paraId="75292CD9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7AA7233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App = () =&gt; {</w:t>
                            </w:r>
                          </w:p>
                          <w:p w14:paraId="70EBE19F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return (</w:t>
                            </w:r>
                          </w:p>
                          <w:p w14:paraId="243B7B76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View style={styles.container}&gt;</w:t>
                            </w:r>
                          </w:p>
                          <w:p w14:paraId="18FC2A86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View style={styles.header}&gt;</w:t>
                            </w:r>
                          </w:p>
                          <w:p w14:paraId="1CF80331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Text style={styles.title}&gt;Flexbox Layout Example&lt;/Text&gt;</w:t>
                            </w:r>
                          </w:p>
                          <w:p w14:paraId="719F1E3A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Text style={styles.subtitle}&gt;Programmer Name: Woraphon Udom&lt;/Text&gt;</w:t>
                            </w:r>
                          </w:p>
                          <w:p w14:paraId="00579674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/View&gt;</w:t>
                            </w:r>
                          </w:p>
                          <w:p w14:paraId="3B338B86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View style={styles.boxContainer}&gt;</w:t>
                            </w:r>
                          </w:p>
                          <w:p w14:paraId="437C740A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View style={[styles.box, styles.boxGreen]}&gt;</w:t>
                            </w:r>
                          </w:p>
                          <w:p w14:paraId="187C7C20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&lt;Text style={styles.boxText}&gt;Box 1&lt;/Text&gt;</w:t>
                            </w:r>
                          </w:p>
                          <w:p w14:paraId="7AB29EF4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/View&gt;</w:t>
                            </w:r>
                          </w:p>
                          <w:p w14:paraId="3188F3D9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View style={[styles.box, styles.boxRed]}&gt;</w:t>
                            </w:r>
                          </w:p>
                          <w:p w14:paraId="6DFF9363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&lt;Text style={styles.boxText}&gt;Box 2&lt;/Text&gt;</w:t>
                            </w:r>
                          </w:p>
                          <w:p w14:paraId="00C628B7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/View&gt;</w:t>
                            </w:r>
                          </w:p>
                          <w:p w14:paraId="4D14AFC0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View style={[styles.box, styles.boxGreen]}&gt;</w:t>
                            </w:r>
                          </w:p>
                          <w:p w14:paraId="2DA7263A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&lt;Text style={styles.boxText}&gt;Box 3&lt;/Text&gt;</w:t>
                            </w:r>
                          </w:p>
                          <w:p w14:paraId="00725D56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/View&gt;</w:t>
                            </w:r>
                          </w:p>
                          <w:p w14:paraId="3E734CB0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/View&gt;</w:t>
                            </w:r>
                          </w:p>
                          <w:p w14:paraId="6851C85D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View&gt;</w:t>
                            </w:r>
                          </w:p>
                          <w:p w14:paraId="24808795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6F881576" w14:textId="7E8B2F95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52AC3F49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474D9A50" w14:textId="7E74DA52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tainer: { flex: 1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: "center"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: "center"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dding: 20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backgroundColor: "#ff9999", </w:t>
                            </w:r>
                          </w:p>
                          <w:p w14:paraId="0725BE44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4EF2352" w14:textId="3470F691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header: {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: "center"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: 20,</w:t>
                            </w:r>
                          </w:p>
                          <w:p w14:paraId="352ACDE4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751C29F5" w14:textId="5CC3AE1E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itle: {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: 20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: "bold"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color: "#006400", 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: 10,</w:t>
                            </w:r>
                          </w:p>
                          <w:p w14:paraId="548297B6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3102F6C3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ubtitle: {</w:t>
                            </w:r>
                          </w:p>
                          <w:p w14:paraId="59C161EB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6,</w:t>
                            </w:r>
                          </w:p>
                          <w:p w14:paraId="6AD64E5C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8B0000", </w:t>
                            </w:r>
                          </w:p>
                          <w:p w14:paraId="3A88FF08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5A840BD4" w14:textId="63F7222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oxContainer: {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lexDirection: "row"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justifyContent: "space-around"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: "center"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idth: "100%",</w:t>
                            </w:r>
                          </w:p>
                          <w:p w14:paraId="16C69BAF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5C4F4FFB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ox: {</w:t>
                            </w:r>
                          </w:p>
                          <w:p w14:paraId="69BC2DFE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width: 100,</w:t>
                            </w:r>
                          </w:p>
                          <w:p w14:paraId="733D52FF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height: 100,</w:t>
                            </w:r>
                          </w:p>
                          <w:p w14:paraId="12A5E5CB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justifyContent: "center",</w:t>
                            </w:r>
                          </w:p>
                          <w:p w14:paraId="016D589E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5AED5DE5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Radius: 15, </w:t>
                            </w:r>
                          </w:p>
                          <w:p w14:paraId="5F37F262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32CD32",</w:t>
                            </w:r>
                          </w:p>
                          <w:p w14:paraId="005A76E4" w14:textId="77777777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0B09A492" w14:textId="7EE67F9C" w:rsidR="00491F18" w:rsidRPr="00903396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0BFB3C86" w14:textId="77777777" w:rsidR="00491F18" w:rsidRPr="001E0880" w:rsidRDefault="00491F18" w:rsidP="00D7096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903396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D4151" id="_x0000_s1030" type="#_x0000_t202" style="position:absolute;left:0;text-align:left;margin-left:362.8pt;margin-top:28.35pt;width:414pt;height:540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">
                <v:textbox>
                  <w:txbxContent>
                    <w:p w14:paraId="4F25524D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 from "react";</w:t>
                      </w:r>
                    </w:p>
                    <w:p w14:paraId="65D345C9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 View, Text, StyleSheet } from "react-native";</w:t>
                      </w:r>
                    </w:p>
                    <w:p w14:paraId="75292CD9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7AA7233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App = () =&gt; {</w:t>
                      </w:r>
                    </w:p>
                    <w:p w14:paraId="70EBE19F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return (</w:t>
                      </w:r>
                    </w:p>
                    <w:p w14:paraId="243B7B76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View style={styles.container}&gt;</w:t>
                      </w:r>
                    </w:p>
                    <w:p w14:paraId="18FC2A86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View style={styles.header}&gt;</w:t>
                      </w:r>
                    </w:p>
                    <w:p w14:paraId="1CF80331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Text style={styles.title}&gt;Flexbox Layout Example&lt;/Text&gt;</w:t>
                      </w:r>
                    </w:p>
                    <w:p w14:paraId="719F1E3A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Text style={styles.subtitle}&gt;Programmer Name: Woraphon Udom&lt;/Text&gt;</w:t>
                      </w:r>
                    </w:p>
                    <w:p w14:paraId="00579674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/View&gt;</w:t>
                      </w:r>
                    </w:p>
                    <w:p w14:paraId="3B338B86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View style={styles.boxContainer}&gt;</w:t>
                      </w:r>
                    </w:p>
                    <w:p w14:paraId="437C740A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View style={[styles.box, styles.boxGreen]}&gt;</w:t>
                      </w:r>
                    </w:p>
                    <w:p w14:paraId="187C7C20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&lt;Text style={styles.boxText}&gt;Box 1&lt;/Text&gt;</w:t>
                      </w:r>
                    </w:p>
                    <w:p w14:paraId="7AB29EF4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/View&gt;</w:t>
                      </w:r>
                    </w:p>
                    <w:p w14:paraId="3188F3D9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View style={[styles.box, styles.boxRed]}&gt;</w:t>
                      </w:r>
                    </w:p>
                    <w:p w14:paraId="6DFF9363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&lt;Text style={styles.boxText}&gt;Box 2&lt;/Text&gt;</w:t>
                      </w:r>
                    </w:p>
                    <w:p w14:paraId="00C628B7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/View&gt;</w:t>
                      </w:r>
                    </w:p>
                    <w:p w14:paraId="4D14AFC0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View style={[styles.box, styles.boxGreen]}&gt;</w:t>
                      </w:r>
                    </w:p>
                    <w:p w14:paraId="2DA7263A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&lt;Text style={styles.boxText}&gt;Box 3&lt;/Text&gt;</w:t>
                      </w:r>
                    </w:p>
                    <w:p w14:paraId="00725D56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/View&gt;</w:t>
                      </w:r>
                    </w:p>
                    <w:p w14:paraId="3E734CB0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/View&gt;</w:t>
                      </w:r>
                    </w:p>
                    <w:p w14:paraId="6851C85D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View&gt;</w:t>
                      </w:r>
                    </w:p>
                    <w:p w14:paraId="24808795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6F881576" w14:textId="7E8B2F95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52AC3F49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474D9A50" w14:textId="7E74DA52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tainer: { flex: 1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: "center"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: "center"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dding: 20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backgroundColor: "#ff9999", </w:t>
                      </w:r>
                    </w:p>
                    <w:p w14:paraId="0725BE44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4EF2352" w14:textId="3470F691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header: {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: "center"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: 20,</w:t>
                      </w:r>
                    </w:p>
                    <w:p w14:paraId="352ACDE4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751C29F5" w14:textId="5CC3AE1E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itle: {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: 20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: "bold"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color: "#006400", 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: 10,</w:t>
                      </w:r>
                    </w:p>
                    <w:p w14:paraId="548297B6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3102F6C3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ubtitle: {</w:t>
                      </w:r>
                    </w:p>
                    <w:p w14:paraId="59C161EB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6,</w:t>
                      </w:r>
                    </w:p>
                    <w:p w14:paraId="6AD64E5C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8B0000", </w:t>
                      </w:r>
                    </w:p>
                    <w:p w14:paraId="3A88FF08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5A840BD4" w14:textId="63F7222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oxContainer: {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lexDirection: "row"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justifyContent: "space-around"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: "center"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idth: "100%",</w:t>
                      </w:r>
                    </w:p>
                    <w:p w14:paraId="16C69BAF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5C4F4FFB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ox: {</w:t>
                      </w:r>
                    </w:p>
                    <w:p w14:paraId="69BC2DFE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width: 100,</w:t>
                      </w:r>
                    </w:p>
                    <w:p w14:paraId="733D52FF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height: 100,</w:t>
                      </w:r>
                    </w:p>
                    <w:p w14:paraId="12A5E5CB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justifyContent: "center",</w:t>
                      </w:r>
                    </w:p>
                    <w:p w14:paraId="016D589E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5AED5DE5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Radius: 15, </w:t>
                      </w:r>
                    </w:p>
                    <w:p w14:paraId="5F37F262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32CD32",</w:t>
                      </w:r>
                    </w:p>
                    <w:p w14:paraId="005A76E4" w14:textId="77777777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0B09A492" w14:textId="7EE67F9C" w:rsidR="00491F18" w:rsidRPr="00903396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0BFB3C86" w14:textId="77777777" w:rsidR="00491F18" w:rsidRPr="001E0880" w:rsidRDefault="00491F18" w:rsidP="00D7096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903396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029D7"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0B95C4E" w14:textId="0662BE00" w:rsidR="005C02ED" w:rsidRPr="005C02ED" w:rsidRDefault="005C02ED" w:rsidP="005C02ED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DEBF329" w14:textId="5D81B247" w:rsidR="007029D7" w:rsidRDefault="007029D7" w:rsidP="00916D04">
      <w:pPr>
        <w:pStyle w:val="ListParagraph"/>
        <w:numPr>
          <w:ilvl w:val="0"/>
          <w:numId w:val="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409C817B" w14:textId="05B0D43B" w:rsidR="000E3F67" w:rsidRDefault="000E3F67" w:rsidP="000E3F67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6BCA9BF2" wp14:editId="23603130">
            <wp:extent cx="3521211" cy="7629099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1347" cy="7629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13B1B" w14:textId="77777777" w:rsidR="000E3F67" w:rsidRPr="000E3F67" w:rsidRDefault="000E3F67" w:rsidP="000E3F67">
      <w:pPr>
        <w:spacing w:after="0"/>
        <w:rPr>
          <w:rFonts w:ascii="TH Sarabun New" w:hAnsi="TH Sarabun New" w:cs="TH Sarabun New" w:hint="cs"/>
          <w:sz w:val="32"/>
          <w:szCs w:val="32"/>
        </w:rPr>
      </w:pPr>
    </w:p>
    <w:p w14:paraId="3CA7590C" w14:textId="108E9B1D" w:rsidR="00DA705C" w:rsidRPr="007029D7" w:rsidRDefault="00D75D50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D75D50">
        <w:rPr>
          <w:rFonts w:ascii="TH Sarabun New" w:hAnsi="TH Sarabun New" w:cs="TH Sarabun New"/>
          <w:sz w:val="32"/>
          <w:szCs w:val="32"/>
        </w:rPr>
        <w:lastRenderedPageBreak/>
        <w:t>Nested View</w:t>
      </w:r>
      <w:r>
        <w:rPr>
          <w:rFonts w:ascii="TH Sarabun New" w:hAnsi="TH Sarabun New" w:cs="TH Sarabun New"/>
          <w:sz w:val="32"/>
          <w:szCs w:val="32"/>
        </w:rPr>
        <w:t xml:space="preserve">  P.21</w:t>
      </w:r>
    </w:p>
    <w:p w14:paraId="0B4270ED" w14:textId="49E15F0F" w:rsidR="007029D7" w:rsidRDefault="000E3F67" w:rsidP="007029D7">
      <w:pPr>
        <w:pStyle w:val="ListParagraph"/>
        <w:numPr>
          <w:ilvl w:val="0"/>
          <w:numId w:val="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07CB5A7" wp14:editId="12D9CB4C">
                <wp:simplePos x="0" y="0"/>
                <wp:positionH relativeFrom="margin">
                  <wp:align>left</wp:align>
                </wp:positionH>
                <wp:positionV relativeFrom="paragraph">
                  <wp:posOffset>342900</wp:posOffset>
                </wp:positionV>
                <wp:extent cx="5257800" cy="7607300"/>
                <wp:effectExtent l="0" t="0" r="19050" b="12700"/>
                <wp:wrapSquare wrapText="bothSides"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760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0F9084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 from "react";</w:t>
                            </w:r>
                          </w:p>
                          <w:p w14:paraId="14281CA7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 View, Text, StyleSheet } from "react-native";</w:t>
                            </w:r>
                          </w:p>
                          <w:p w14:paraId="61E00084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App = () =&gt; {</w:t>
                            </w:r>
                          </w:p>
                          <w:p w14:paraId="6980BD97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return (</w:t>
                            </w:r>
                          </w:p>
                          <w:p w14:paraId="0AF62A71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View style={styles.container}&gt;</w:t>
                            </w:r>
                          </w:p>
                          <w:p w14:paraId="20C6E9B3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Nested View Example&lt;/Text&gt;</w:t>
                            </w:r>
                          </w:p>
                          <w:p w14:paraId="0A0037CC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subtitle}&gt;Programmer Name: Woraphon Udom&lt;/Text&gt;</w:t>
                            </w:r>
                          </w:p>
                          <w:p w14:paraId="45693053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View style={styles.parent}&gt;</w:t>
                            </w:r>
                          </w:p>
                          <w:p w14:paraId="6F6FC83A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View style={styles.child}&gt;</w:t>
                            </w:r>
                          </w:p>
                          <w:p w14:paraId="2E613E60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&lt;Text&gt;Child 1&lt;/Text&gt;</w:t>
                            </w:r>
                          </w:p>
                          <w:p w14:paraId="63A2B287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/View&gt;</w:t>
                            </w:r>
                          </w:p>
                          <w:p w14:paraId="73A7D415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View style={styles.child}&gt;</w:t>
                            </w:r>
                          </w:p>
                          <w:p w14:paraId="0880312E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&lt;Text&gt;Child 2&lt;/Text&gt;</w:t>
                            </w:r>
                          </w:p>
                          <w:p w14:paraId="38EB5574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/View&gt;</w:t>
                            </w:r>
                          </w:p>
                          <w:p w14:paraId="373A0F45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/View&gt;</w:t>
                            </w:r>
                          </w:p>
                          <w:p w14:paraId="49689286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View&gt;</w:t>
                            </w:r>
                          </w:p>
                          <w:p w14:paraId="4BC9EAF5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1C478F66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00550018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57F1497F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tainer: {</w:t>
                            </w:r>
                          </w:p>
                          <w:p w14:paraId="5E9D707E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lex: 1,</w:t>
                            </w:r>
                          </w:p>
                          <w:p w14:paraId="58F17474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justifyContent: "center",</w:t>
                            </w:r>
                          </w:p>
                          <w:p w14:paraId="420D6872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176CC33F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d3f9d8",</w:t>
                            </w:r>
                          </w:p>
                          <w:p w14:paraId="428AF598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67FC9A6A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parent: {</w:t>
                            </w:r>
                          </w:p>
                          <w:p w14:paraId="60BCB850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width: 200,</w:t>
                            </w:r>
                          </w:p>
                          <w:p w14:paraId="42F7ACCE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height: 200,</w:t>
                            </w:r>
                          </w:p>
                          <w:p w14:paraId="32AD2936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ffb6c1",</w:t>
                            </w:r>
                          </w:p>
                          <w:p w14:paraId="3812D64F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justifyContent: "space-between",</w:t>
                            </w:r>
                          </w:p>
                          <w:p w14:paraId="45B4586F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32B17BF5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5DED337A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hild: {</w:t>
                            </w:r>
                          </w:p>
                          <w:p w14:paraId="6FDCC87A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width: 80,</w:t>
                            </w:r>
                          </w:p>
                          <w:p w14:paraId="0403E583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height: 80,</w:t>
                            </w:r>
                          </w:p>
                          <w:p w14:paraId="2488895D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add8e6",</w:t>
                            </w:r>
                          </w:p>
                          <w:p w14:paraId="250A8629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justifyContent: "center",</w:t>
                            </w:r>
                          </w:p>
                          <w:p w14:paraId="1FC9906A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12B5EADB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67FF9DCF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itle: {</w:t>
                            </w:r>
                          </w:p>
                          <w:p w14:paraId="54560EA0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20,</w:t>
                            </w:r>
                          </w:p>
                          <w:p w14:paraId="047BF6B5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22B4246B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006400", </w:t>
                            </w:r>
                          </w:p>
                          <w:p w14:paraId="73E5EC38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10,</w:t>
                            </w:r>
                          </w:p>
                          <w:p w14:paraId="56A407E5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6DCFB73A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ubtitle: {</w:t>
                            </w:r>
                          </w:p>
                          <w:p w14:paraId="54B52082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6,</w:t>
                            </w:r>
                          </w:p>
                          <w:p w14:paraId="43ACFF8E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555",</w:t>
                            </w:r>
                          </w:p>
                          <w:p w14:paraId="5ED4CCBE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20,</w:t>
                            </w:r>
                          </w:p>
                          <w:p w14:paraId="24BF6CEB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5EC22951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1FEC77B4" w14:textId="59B8003C" w:rsidR="00491F18" w:rsidRPr="001E0880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CB5A7" id="Text Box 30" o:spid="_x0000_s1031" type="#_x0000_t202" style="position:absolute;left:0;text-align:left;margin-left:0;margin-top:27pt;width:414pt;height:599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">
                <v:textbox>
                  <w:txbxContent>
                    <w:p w14:paraId="740F9084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 from "react";</w:t>
                      </w:r>
                    </w:p>
                    <w:p w14:paraId="14281CA7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 View, Text, StyleSheet } from "react-native";</w:t>
                      </w:r>
                    </w:p>
                    <w:p w14:paraId="61E00084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App = () =&gt; {</w:t>
                      </w:r>
                    </w:p>
                    <w:p w14:paraId="6980BD97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return (</w:t>
                      </w:r>
                    </w:p>
                    <w:p w14:paraId="0AF62A71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View style={styles.container}&gt;</w:t>
                      </w:r>
                    </w:p>
                    <w:p w14:paraId="20C6E9B3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Nested View Example&lt;/Text&gt;</w:t>
                      </w:r>
                    </w:p>
                    <w:p w14:paraId="0A0037CC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subtitle}&gt;Programmer Name: Woraphon Udom&lt;/Text&gt;</w:t>
                      </w:r>
                    </w:p>
                    <w:p w14:paraId="45693053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View style={styles.parent}&gt;</w:t>
                      </w:r>
                    </w:p>
                    <w:p w14:paraId="6F6FC83A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View style={styles.child}&gt;</w:t>
                      </w:r>
                    </w:p>
                    <w:p w14:paraId="2E613E60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&lt;Text&gt;Child 1&lt;/Text&gt;</w:t>
                      </w:r>
                    </w:p>
                    <w:p w14:paraId="63A2B287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/View&gt;</w:t>
                      </w:r>
                    </w:p>
                    <w:p w14:paraId="73A7D415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View style={styles.child}&gt;</w:t>
                      </w:r>
                    </w:p>
                    <w:p w14:paraId="0880312E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&lt;Text&gt;Child 2&lt;/Text&gt;</w:t>
                      </w:r>
                    </w:p>
                    <w:p w14:paraId="38EB5574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/View&gt;</w:t>
                      </w:r>
                    </w:p>
                    <w:p w14:paraId="373A0F45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/View&gt;</w:t>
                      </w:r>
                    </w:p>
                    <w:p w14:paraId="49689286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View&gt;</w:t>
                      </w:r>
                    </w:p>
                    <w:p w14:paraId="4BC9EAF5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1C478F66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00550018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57F1497F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tainer: {</w:t>
                      </w:r>
                    </w:p>
                    <w:p w14:paraId="5E9D707E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lex: 1,</w:t>
                      </w:r>
                    </w:p>
                    <w:p w14:paraId="58F17474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justifyContent: "center",</w:t>
                      </w:r>
                    </w:p>
                    <w:p w14:paraId="420D6872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176CC33F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d3f9d8",</w:t>
                      </w:r>
                    </w:p>
                    <w:p w14:paraId="428AF598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67FC9A6A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parent: {</w:t>
                      </w:r>
                    </w:p>
                    <w:p w14:paraId="60BCB850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width: 200,</w:t>
                      </w:r>
                    </w:p>
                    <w:p w14:paraId="42F7ACCE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height: 200,</w:t>
                      </w:r>
                    </w:p>
                    <w:p w14:paraId="32AD2936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ffb6c1",</w:t>
                      </w:r>
                    </w:p>
                    <w:p w14:paraId="3812D64F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justifyContent: "space-between",</w:t>
                      </w:r>
                    </w:p>
                    <w:p w14:paraId="45B4586F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32B17BF5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5DED337A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hild: {</w:t>
                      </w:r>
                    </w:p>
                    <w:p w14:paraId="6FDCC87A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width: 80,</w:t>
                      </w:r>
                    </w:p>
                    <w:p w14:paraId="0403E583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height: 80,</w:t>
                      </w:r>
                    </w:p>
                    <w:p w14:paraId="2488895D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add8e6",</w:t>
                      </w:r>
                    </w:p>
                    <w:p w14:paraId="250A8629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justifyContent: "center",</w:t>
                      </w:r>
                    </w:p>
                    <w:p w14:paraId="1FC9906A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12B5EADB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67FF9DCF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itle: {</w:t>
                      </w:r>
                    </w:p>
                    <w:p w14:paraId="54560EA0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20,</w:t>
                      </w:r>
                    </w:p>
                    <w:p w14:paraId="047BF6B5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22B4246B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006400", </w:t>
                      </w:r>
                    </w:p>
                    <w:p w14:paraId="73E5EC38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10,</w:t>
                      </w:r>
                    </w:p>
                    <w:p w14:paraId="56A407E5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6DCFB73A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ubtitle: {</w:t>
                      </w:r>
                    </w:p>
                    <w:p w14:paraId="54B52082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6,</w:t>
                      </w:r>
                    </w:p>
                    <w:p w14:paraId="43ACFF8E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555",</w:t>
                      </w:r>
                    </w:p>
                    <w:p w14:paraId="5ED4CCBE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20,</w:t>
                      </w:r>
                    </w:p>
                    <w:p w14:paraId="24BF6CEB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5EC22951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1FEC77B4" w14:textId="59B8003C" w:rsidR="00491F18" w:rsidRPr="001E0880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029D7"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3C4BCF23" w14:textId="06A0152B" w:rsidR="000E3F67" w:rsidRPr="000E3F67" w:rsidRDefault="000E3F67" w:rsidP="000E3F67">
      <w:pPr>
        <w:spacing w:after="0"/>
        <w:rPr>
          <w:rFonts w:ascii="TH Sarabun New" w:hAnsi="TH Sarabun New" w:cs="TH Sarabun New" w:hint="cs"/>
          <w:sz w:val="32"/>
          <w:szCs w:val="32"/>
        </w:rPr>
      </w:pPr>
    </w:p>
    <w:p w14:paraId="69B4D86E" w14:textId="7B5CF5FA" w:rsidR="000E3F67" w:rsidRDefault="007029D7" w:rsidP="000E3F67">
      <w:pPr>
        <w:pStyle w:val="ListParagraph"/>
        <w:numPr>
          <w:ilvl w:val="0"/>
          <w:numId w:val="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38556931" w14:textId="5DBF908A" w:rsidR="000E3F67" w:rsidRDefault="000E3F67" w:rsidP="000E3F67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1918F3A0" wp14:editId="4D9D5AEC">
            <wp:extent cx="3441688" cy="7456805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6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3076" cy="7459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5DB6A" w14:textId="77777777" w:rsidR="000E3F67" w:rsidRPr="000E3F67" w:rsidRDefault="000E3F67" w:rsidP="000E3F67">
      <w:pPr>
        <w:spacing w:after="0"/>
        <w:rPr>
          <w:rFonts w:ascii="TH Sarabun New" w:hAnsi="TH Sarabun New" w:cs="TH Sarabun New" w:hint="cs"/>
          <w:sz w:val="32"/>
          <w:szCs w:val="32"/>
        </w:rPr>
      </w:pPr>
    </w:p>
    <w:p w14:paraId="24E903E6" w14:textId="58EE01D1" w:rsidR="00E50764" w:rsidRDefault="000E0DA8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0E0DA8">
        <w:rPr>
          <w:rFonts w:ascii="TH Sarabun New" w:hAnsi="TH Sarabun New" w:cs="TH Sarabun New"/>
          <w:sz w:val="32"/>
          <w:szCs w:val="32"/>
        </w:rPr>
        <w:lastRenderedPageBreak/>
        <w:t>Scrollable View</w:t>
      </w:r>
      <w:r w:rsidR="0004703D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04703D">
        <w:rPr>
          <w:rFonts w:ascii="TH Sarabun New" w:hAnsi="TH Sarabun New" w:cs="TH Sarabun New"/>
          <w:sz w:val="32"/>
          <w:szCs w:val="32"/>
        </w:rPr>
        <w:t>P.23</w:t>
      </w:r>
    </w:p>
    <w:p w14:paraId="23537428" w14:textId="3DC884A5" w:rsidR="000D0178" w:rsidRDefault="00491F18" w:rsidP="000D0178">
      <w:pPr>
        <w:pStyle w:val="ListParagraph"/>
        <w:numPr>
          <w:ilvl w:val="0"/>
          <w:numId w:val="1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9F0BE7B" wp14:editId="7C43CECD">
                <wp:simplePos x="0" y="0"/>
                <wp:positionH relativeFrom="margin">
                  <wp:align>left</wp:align>
                </wp:positionH>
                <wp:positionV relativeFrom="paragraph">
                  <wp:posOffset>393700</wp:posOffset>
                </wp:positionV>
                <wp:extent cx="5257800" cy="7137400"/>
                <wp:effectExtent l="0" t="0" r="19050" b="25400"/>
                <wp:wrapSquare wrapText="bothSides"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713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CA422D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 from "react";</w:t>
                            </w:r>
                          </w:p>
                          <w:p w14:paraId="6F478442" w14:textId="53A811DF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 ScrollView, View, Text, StyleSheet } from "react-native";</w:t>
                            </w:r>
                          </w:p>
                          <w:p w14:paraId="25A9BA36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App = () =&gt; {</w:t>
                            </w:r>
                          </w:p>
                          <w:p w14:paraId="7B59622F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return (</w:t>
                            </w:r>
                          </w:p>
                          <w:p w14:paraId="2F18AA99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ScrollView contentContainerStyle={styles.scrollContainer}&gt;</w:t>
                            </w:r>
                          </w:p>
                          <w:p w14:paraId="60557D6E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Scrollable View Example&lt;/Text&gt;</w:t>
                            </w:r>
                          </w:p>
                          <w:p w14:paraId="4AB9DA99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subtitle}&gt;Programmer Name: Woraphon Udom&lt;/Text&gt;</w:t>
                            </w:r>
                          </w:p>
                          <w:p w14:paraId="5704002A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View style={styles.box}&gt;</w:t>
                            </w:r>
                          </w:p>
                          <w:p w14:paraId="4F872A44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Text&gt;Item 1&lt;/Text&gt;</w:t>
                            </w:r>
                          </w:p>
                          <w:p w14:paraId="0F6D58D5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/View&gt;</w:t>
                            </w:r>
                          </w:p>
                          <w:p w14:paraId="70F5ACF5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View style={styles.box}&gt;</w:t>
                            </w:r>
                          </w:p>
                          <w:p w14:paraId="1BF91B15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Text&gt;Item 2&lt;/Text&gt;</w:t>
                            </w:r>
                          </w:p>
                          <w:p w14:paraId="3E90B3A5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/View&gt;</w:t>
                            </w:r>
                          </w:p>
                          <w:p w14:paraId="50489190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View style={styles.box}&gt;</w:t>
                            </w:r>
                          </w:p>
                          <w:p w14:paraId="0B052C3D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Text&gt;Item 3&lt;/Text&gt;</w:t>
                            </w:r>
                          </w:p>
                          <w:p w14:paraId="607EDB5A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/View&gt;</w:t>
                            </w:r>
                          </w:p>
                          <w:p w14:paraId="7DB1F890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View style={styles.box}&gt;</w:t>
                            </w:r>
                          </w:p>
                          <w:p w14:paraId="2F99A998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Text&gt;Item 4&lt;/Text&gt;</w:t>
                            </w:r>
                          </w:p>
                          <w:p w14:paraId="350BFAAB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/View&gt;</w:t>
                            </w:r>
                          </w:p>
                          <w:p w14:paraId="279C52C8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ScrollView&gt;</w:t>
                            </w:r>
                          </w:p>
                          <w:p w14:paraId="33208245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077569DC" w14:textId="1D31E5BD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3E6ADB1D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045F15D0" w14:textId="5E515CE9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crollContainer: {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ddingVertical: 100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alignItems: "center",  backgroundColor: "#f0f8ff",</w:t>
                            </w:r>
                          </w:p>
                          <w:p w14:paraId="4ED4764C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47CB221E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ox: {</w:t>
                            </w:r>
                          </w:p>
                          <w:p w14:paraId="56E8B0F0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height: 100,</w:t>
                            </w:r>
                          </w:p>
                          <w:p w14:paraId="37D8D170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justifyContent: "center",</w:t>
                            </w:r>
                          </w:p>
                          <w:p w14:paraId="13E77EE5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32FBDC6D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32CD32",</w:t>
                            </w:r>
                          </w:p>
                          <w:p w14:paraId="03441526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Vertical: 10,</w:t>
                            </w:r>
                          </w:p>
                          <w:p w14:paraId="65EBF439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width: "90%",</w:t>
                            </w:r>
                          </w:p>
                          <w:p w14:paraId="28050900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Radius: 10,</w:t>
                            </w:r>
                          </w:p>
                          <w:p w14:paraId="64370AC2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shadowColor: "#000",</w:t>
                            </w:r>
                          </w:p>
                          <w:p w14:paraId="2EA49270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shadowOffset: { width: 0, height: 2 },</w:t>
                            </w:r>
                          </w:p>
                          <w:p w14:paraId="7A92A3FB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shadowOpacity: 0.2,</w:t>
                            </w:r>
                          </w:p>
                          <w:p w14:paraId="66A9D775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shadowRadius: 5,</w:t>
                            </w:r>
                          </w:p>
                          <w:p w14:paraId="1CBB8656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611D5B1F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itle: {</w:t>
                            </w:r>
                          </w:p>
                          <w:p w14:paraId="3E3D91D9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24,</w:t>
                            </w:r>
                          </w:p>
                          <w:p w14:paraId="5B1106A6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3738FFD2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textAlign: "center",</w:t>
                            </w:r>
                          </w:p>
                          <w:p w14:paraId="20BAFC40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10,</w:t>
                            </w:r>
                          </w:p>
                          <w:p w14:paraId="406BD860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006400",</w:t>
                            </w:r>
                          </w:p>
                          <w:p w14:paraId="0458AC67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6F3CA3CE" w14:textId="518E70F2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ubtitle: {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: 16,  textAlign: "center",  marginBottom: 20,  color: "#555",</w:t>
                            </w:r>
                          </w:p>
                          <w:p w14:paraId="04650CFA" w14:textId="77777777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6EABEFB2" w14:textId="1E4746F3" w:rsidR="00491F18" w:rsidRPr="000E3F67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592FF929" w14:textId="5517650B" w:rsidR="00491F18" w:rsidRPr="001E0880" w:rsidRDefault="00491F18" w:rsidP="000E3F67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0E3F67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0BE7B" id="Text Box 31" o:spid="_x0000_s1032" type="#_x0000_t202" style="position:absolute;left:0;text-align:left;margin-left:0;margin-top:31pt;width:414pt;height:562pt;z-index:2516715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">
                <v:textbox>
                  <w:txbxContent>
                    <w:p w14:paraId="28CA422D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 from "react";</w:t>
                      </w:r>
                    </w:p>
                    <w:p w14:paraId="6F478442" w14:textId="53A811DF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 ScrollView, View, Text, StyleSheet } from "react-native";</w:t>
                      </w:r>
                    </w:p>
                    <w:p w14:paraId="25A9BA36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App = () =&gt; {</w:t>
                      </w:r>
                    </w:p>
                    <w:p w14:paraId="7B59622F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return (</w:t>
                      </w:r>
                    </w:p>
                    <w:p w14:paraId="2F18AA99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ScrollView contentContainerStyle={styles.scrollContainer}&gt;</w:t>
                      </w:r>
                    </w:p>
                    <w:p w14:paraId="60557D6E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Scrollable View Example&lt;/Text&gt;</w:t>
                      </w:r>
                    </w:p>
                    <w:p w14:paraId="4AB9DA99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subtitle}&gt;Programmer Name: Woraphon Udom&lt;/Text&gt;</w:t>
                      </w:r>
                    </w:p>
                    <w:p w14:paraId="5704002A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View style={styles.box}&gt;</w:t>
                      </w:r>
                    </w:p>
                    <w:p w14:paraId="4F872A44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Text&gt;Item 1&lt;/Text&gt;</w:t>
                      </w:r>
                    </w:p>
                    <w:p w14:paraId="0F6D58D5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/View&gt;</w:t>
                      </w:r>
                    </w:p>
                    <w:p w14:paraId="70F5ACF5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View style={styles.box}&gt;</w:t>
                      </w:r>
                    </w:p>
                    <w:p w14:paraId="1BF91B15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Text&gt;Item 2&lt;/Text&gt;</w:t>
                      </w:r>
                    </w:p>
                    <w:p w14:paraId="3E90B3A5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/View&gt;</w:t>
                      </w:r>
                    </w:p>
                    <w:p w14:paraId="50489190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View style={styles.box}&gt;</w:t>
                      </w:r>
                    </w:p>
                    <w:p w14:paraId="0B052C3D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Text&gt;Item 3&lt;/Text&gt;</w:t>
                      </w:r>
                    </w:p>
                    <w:p w14:paraId="607EDB5A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/View&gt;</w:t>
                      </w:r>
                    </w:p>
                    <w:p w14:paraId="7DB1F890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View style={styles.box}&gt;</w:t>
                      </w:r>
                    </w:p>
                    <w:p w14:paraId="2F99A998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Text&gt;Item 4&lt;/Text&gt;</w:t>
                      </w:r>
                    </w:p>
                    <w:p w14:paraId="350BFAAB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/View&gt;</w:t>
                      </w:r>
                    </w:p>
                    <w:p w14:paraId="279C52C8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ScrollView&gt;</w:t>
                      </w:r>
                    </w:p>
                    <w:p w14:paraId="33208245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077569DC" w14:textId="1D31E5BD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3E6ADB1D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045F15D0" w14:textId="5E515CE9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crollContainer: {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ddingVertical: 100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alignItems: "center",  backgroundColor: "#f0f8ff",</w:t>
                      </w:r>
                    </w:p>
                    <w:p w14:paraId="4ED4764C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47CB221E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ox: {</w:t>
                      </w:r>
                    </w:p>
                    <w:p w14:paraId="56E8B0F0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height: 100,</w:t>
                      </w:r>
                    </w:p>
                    <w:p w14:paraId="37D8D170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justifyContent: "center",</w:t>
                      </w:r>
                    </w:p>
                    <w:p w14:paraId="13E77EE5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32FBDC6D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32CD32",</w:t>
                      </w:r>
                    </w:p>
                    <w:p w14:paraId="03441526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Vertical: 10,</w:t>
                      </w:r>
                    </w:p>
                    <w:p w14:paraId="65EBF439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width: "90%",</w:t>
                      </w:r>
                    </w:p>
                    <w:p w14:paraId="28050900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Radius: 10,</w:t>
                      </w:r>
                    </w:p>
                    <w:p w14:paraId="64370AC2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shadowColor: "#000",</w:t>
                      </w:r>
                    </w:p>
                    <w:p w14:paraId="2EA49270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shadowOffset: { width: 0, height: 2 },</w:t>
                      </w:r>
                    </w:p>
                    <w:p w14:paraId="7A92A3FB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shadowOpacity: 0.2,</w:t>
                      </w:r>
                    </w:p>
                    <w:p w14:paraId="66A9D775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shadowRadius: 5,</w:t>
                      </w:r>
                    </w:p>
                    <w:p w14:paraId="1CBB8656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611D5B1F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itle: {</w:t>
                      </w:r>
                    </w:p>
                    <w:p w14:paraId="3E3D91D9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24,</w:t>
                      </w:r>
                    </w:p>
                    <w:p w14:paraId="5B1106A6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3738FFD2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textAlign: "center",</w:t>
                      </w:r>
                    </w:p>
                    <w:p w14:paraId="20BAFC40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10,</w:t>
                      </w:r>
                    </w:p>
                    <w:p w14:paraId="406BD860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006400",</w:t>
                      </w:r>
                    </w:p>
                    <w:p w14:paraId="0458AC67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6F3CA3CE" w14:textId="518E70F2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ubtitle: {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: 16,  textAlign: "center",  marginBottom: 20,  color: "#555",</w:t>
                      </w:r>
                    </w:p>
                    <w:p w14:paraId="04650CFA" w14:textId="77777777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6EABEFB2" w14:textId="1E4746F3" w:rsidR="00491F18" w:rsidRPr="000E3F67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592FF929" w14:textId="5517650B" w:rsidR="00491F18" w:rsidRPr="001E0880" w:rsidRDefault="00491F18" w:rsidP="000E3F67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0E3F67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D0178" w:rsidRPr="008A3A23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4946B90C" w14:textId="3935D189" w:rsidR="000E3F67" w:rsidRPr="000E3F67" w:rsidRDefault="00491F18" w:rsidP="00491F18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1426D63A" w14:textId="539BF9D2" w:rsidR="000D0178" w:rsidRDefault="000D0178" w:rsidP="000D0178">
      <w:pPr>
        <w:pStyle w:val="ListParagraph"/>
        <w:numPr>
          <w:ilvl w:val="0"/>
          <w:numId w:val="1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142806C9" w14:textId="797A02E6" w:rsidR="000E3F67" w:rsidRPr="000E3F67" w:rsidRDefault="000E3F67" w:rsidP="000E3F67">
      <w:pPr>
        <w:spacing w:after="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58CE20F9" wp14:editId="601FCB6A">
            <wp:extent cx="3708400" cy="8034666"/>
            <wp:effectExtent l="0" t="0" r="635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3679" cy="8046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79F9D" w14:textId="25A87821" w:rsidR="000D0178" w:rsidRDefault="00D52562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Text Component P.25</w:t>
      </w:r>
    </w:p>
    <w:p w14:paraId="344AECE4" w14:textId="4B154D46" w:rsidR="008A3A23" w:rsidRDefault="00491F18" w:rsidP="008A3A23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8FD8FF3" wp14:editId="480357A4">
                <wp:simplePos x="0" y="0"/>
                <wp:positionH relativeFrom="margin">
                  <wp:align>left</wp:align>
                </wp:positionH>
                <wp:positionV relativeFrom="paragraph">
                  <wp:posOffset>323850</wp:posOffset>
                </wp:positionV>
                <wp:extent cx="5257800" cy="4560570"/>
                <wp:effectExtent l="0" t="0" r="19050" b="11430"/>
                <wp:wrapSquare wrapText="bothSides"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4560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ABADA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 from "react";</w:t>
                            </w:r>
                          </w:p>
                          <w:p w14:paraId="1631461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 View, Text, StyleSheet } from "react-native"; const App = () =&gt; {</w:t>
                            </w:r>
                          </w:p>
                          <w:p w14:paraId="7B5BC90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return (</w:t>
                            </w:r>
                          </w:p>
                          <w:p w14:paraId="0B3D2E5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View style={styles.container}&gt;</w:t>
                            </w:r>
                          </w:p>
                          <w:p w14:paraId="4526F2F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Basic Text Example&lt;/Text&gt;</w:t>
                            </w:r>
                          </w:p>
                          <w:p w14:paraId="02435B7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subtitle}&gt;Programmer Name: Woraphon Udom&lt;/Text&gt;</w:t>
                            </w:r>
                          </w:p>
                          <w:p w14:paraId="6D18185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basicText}&gt;Hello everyone, this is a basic text example!&lt;/Text&gt;</w:t>
                            </w:r>
                          </w:p>
                          <w:p w14:paraId="506A284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View&gt;</w:t>
                            </w:r>
                          </w:p>
                          <w:p w14:paraId="139833F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510D599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0833338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2F4B851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tainer: {</w:t>
                            </w:r>
                          </w:p>
                          <w:p w14:paraId="7F3CFFF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lex: 1,</w:t>
                            </w:r>
                          </w:p>
                          <w:p w14:paraId="6235A82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justifyContent: "center",</w:t>
                            </w:r>
                          </w:p>
                          <w:p w14:paraId="3F81148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55FD142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00651f",</w:t>
                            </w:r>
                          </w:p>
                          <w:p w14:paraId="68FBBE5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CC2E29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itle: {</w:t>
                            </w:r>
                          </w:p>
                          <w:p w14:paraId="7B7B3E1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20,</w:t>
                            </w:r>
                          </w:p>
                          <w:p w14:paraId="420957D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7B7B8D2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10,</w:t>
                            </w:r>
                          </w:p>
                          <w:p w14:paraId="4DE3C86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368C9F6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ubtitle: {</w:t>
                            </w:r>
                          </w:p>
                          <w:p w14:paraId="4BCB961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6,</w:t>
                            </w:r>
                          </w:p>
                          <w:p w14:paraId="5C49FD9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20,</w:t>
                            </w:r>
                          </w:p>
                          <w:p w14:paraId="1D92991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C08F92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asicText: {</w:t>
                            </w:r>
                          </w:p>
                          <w:p w14:paraId="1F4A29A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6,</w:t>
                            </w:r>
                          </w:p>
                          <w:p w14:paraId="7B2D9EA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202C271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14D0DE4E" w14:textId="58E55116" w:rsidR="00491F18" w:rsidRPr="001E0880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FD8FF3" id="Text Box 32" o:spid="_x0000_s1033" type="#_x0000_t202" style="position:absolute;left:0;text-align:left;margin-left:0;margin-top:25.5pt;width:414pt;height:359.1pt;z-index:2516736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">
                <v:textbox>
                  <w:txbxContent>
                    <w:p w14:paraId="35ABADA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 from "react";</w:t>
                      </w:r>
                    </w:p>
                    <w:p w14:paraId="1631461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 View, Text, StyleSheet } from "react-native"; const App = () =&gt; {</w:t>
                      </w:r>
                    </w:p>
                    <w:p w14:paraId="7B5BC90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return (</w:t>
                      </w:r>
                    </w:p>
                    <w:p w14:paraId="0B3D2E5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View style={styles.container}&gt;</w:t>
                      </w:r>
                    </w:p>
                    <w:p w14:paraId="4526F2F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Basic Text Example&lt;/Text&gt;</w:t>
                      </w:r>
                    </w:p>
                    <w:p w14:paraId="02435B7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subtitle}&gt;Programmer Name: Woraphon Udom&lt;/Text&gt;</w:t>
                      </w:r>
                    </w:p>
                    <w:p w14:paraId="6D18185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basicText}&gt;Hello everyone, this is a basic text example!&lt;/Text&gt;</w:t>
                      </w:r>
                    </w:p>
                    <w:p w14:paraId="506A284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View&gt;</w:t>
                      </w:r>
                    </w:p>
                    <w:p w14:paraId="139833F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510D599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0833338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2F4B851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tainer: {</w:t>
                      </w:r>
                    </w:p>
                    <w:p w14:paraId="7F3CFFF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lex: 1,</w:t>
                      </w:r>
                    </w:p>
                    <w:p w14:paraId="6235A82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justifyContent: "center",</w:t>
                      </w:r>
                    </w:p>
                    <w:p w14:paraId="3F81148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55FD142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00651f",</w:t>
                      </w:r>
                    </w:p>
                    <w:p w14:paraId="68FBBE5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CC2E29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itle: {</w:t>
                      </w:r>
                    </w:p>
                    <w:p w14:paraId="7B7B3E1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20,</w:t>
                      </w:r>
                    </w:p>
                    <w:p w14:paraId="420957D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7B7B8D2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10,</w:t>
                      </w:r>
                    </w:p>
                    <w:p w14:paraId="4DE3C86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368C9F6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ubtitle: {</w:t>
                      </w:r>
                    </w:p>
                    <w:p w14:paraId="4BCB961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6,</w:t>
                      </w:r>
                    </w:p>
                    <w:p w14:paraId="5C49FD9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20,</w:t>
                      </w:r>
                    </w:p>
                    <w:p w14:paraId="1D92991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C08F92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asicText: {</w:t>
                      </w:r>
                    </w:p>
                    <w:p w14:paraId="1F4A29A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6,</w:t>
                      </w:r>
                    </w:p>
                    <w:p w14:paraId="7B2D9EA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202C271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14D0DE4E" w14:textId="58E55116" w:rsidR="00491F18" w:rsidRPr="001E0880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A3A23" w:rsidRPr="008A3A23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43967859" w14:textId="434617ED" w:rsidR="00491F18" w:rsidRDefault="00491F18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7310C7C5" w14:textId="77777777" w:rsidR="00491F18" w:rsidRP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EE83311" w14:textId="2A94669D" w:rsidR="000D0178" w:rsidRDefault="008A3A23" w:rsidP="008A3A23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1E599DB7" w14:textId="43A7E927" w:rsidR="000E3F67" w:rsidRPr="000E3F67" w:rsidRDefault="000E3F67" w:rsidP="000E3F67">
      <w:pPr>
        <w:spacing w:after="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1BA85BBB" wp14:editId="0995BFDE">
            <wp:extent cx="3547432" cy="76859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8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2742" cy="7697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D4719" w14:textId="6EA17AD8" w:rsidR="000D0178" w:rsidRPr="008D1A7B" w:rsidRDefault="00AE28D0" w:rsidP="000D0178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Image Component P.28</w:t>
      </w:r>
    </w:p>
    <w:p w14:paraId="7368C0CD" w14:textId="43F29CBD" w:rsidR="008D1A7B" w:rsidRDefault="00491F18" w:rsidP="008D1A7B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039F891" wp14:editId="44151B9F">
                <wp:simplePos x="0" y="0"/>
                <wp:positionH relativeFrom="margin">
                  <wp:align>left</wp:align>
                </wp:positionH>
                <wp:positionV relativeFrom="paragraph">
                  <wp:posOffset>357619</wp:posOffset>
                </wp:positionV>
                <wp:extent cx="5257800" cy="7766891"/>
                <wp:effectExtent l="0" t="0" r="19050" b="24765"/>
                <wp:wrapSquare wrapText="bothSides"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77668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FC8A6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, { useState } from "react";</w:t>
                            </w:r>
                          </w:p>
                          <w:p w14:paraId="2556BA9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</w:t>
                            </w:r>
                          </w:p>
                          <w:p w14:paraId="0B41ABB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View,</w:t>
                            </w:r>
                          </w:p>
                          <w:p w14:paraId="716487E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ext,</w:t>
                            </w:r>
                          </w:p>
                          <w:p w14:paraId="38BEAA9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Image,</w:t>
                            </w:r>
                          </w:p>
                          <w:p w14:paraId="05A4596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tyleSheet,</w:t>
                            </w:r>
                          </w:p>
                          <w:p w14:paraId="0D075EE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ImageBackground,</w:t>
                            </w:r>
                          </w:p>
                          <w:p w14:paraId="6ED06F2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ActivityIndicator,</w:t>
                            </w:r>
                          </w:p>
                          <w:p w14:paraId="4D44FD9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crollView,</w:t>
                            </w:r>
                          </w:p>
                          <w:p w14:paraId="6AC15C3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 from "react-native";</w:t>
                            </w:r>
                          </w:p>
                          <w:p w14:paraId="16FB024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692E09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App = () =&gt; {</w:t>
                            </w:r>
                          </w:p>
                          <w:p w14:paraId="3BBDE9C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st [loading, setLoading] = useState(true);</w:t>
                            </w:r>
                          </w:p>
                          <w:p w14:paraId="7FBF301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64A5D62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return (</w:t>
                            </w:r>
                          </w:p>
                          <w:p w14:paraId="4915555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ScrollView contentContainerStyle={styles.container}&gt;</w:t>
                            </w:r>
                          </w:p>
                          <w:p w14:paraId="52777C7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Header */}</w:t>
                            </w:r>
                          </w:p>
                          <w:p w14:paraId="4CEDB75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Image Examples&lt;/Text&gt;</w:t>
                            </w:r>
                          </w:p>
                          <w:p w14:paraId="56A0737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subtitle}&gt;Programmer Name: Woraphon Udom&lt;/Text&gt;</w:t>
                            </w:r>
                          </w:p>
                          <w:p w14:paraId="647A0EF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99D142A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Local Image Example */}</w:t>
                            </w:r>
                          </w:p>
                          <w:p w14:paraId="5A1B617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sectionTitle}&gt;Local Image Example&lt;/Text&gt;</w:t>
                            </w:r>
                          </w:p>
                          <w:p w14:paraId="677682F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Image source={require("../assets/local-image.png")} style={styles.image} /&gt;</w:t>
                            </w:r>
                          </w:p>
                          <w:p w14:paraId="488A55A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E04DC6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Remote Image Example */}</w:t>
                            </w:r>
                          </w:p>
                          <w:p w14:paraId="1B885B7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sectionTitle}&gt;Remote Image Example&lt;/Text&gt;</w:t>
                            </w:r>
                          </w:p>
                          <w:p w14:paraId="5929F4C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Image</w:t>
                            </w:r>
                          </w:p>
                          <w:p w14:paraId="399FEBC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source={{</w:t>
                            </w:r>
                          </w:p>
                          <w:p w14:paraId="4726073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uri: "https://i.pinimg.com/736x/87/d3/eb/87d3ebd45e7a220c07b930f898c570a3.jpg",</w:t>
                            </w:r>
                          </w:p>
                          <w:p w14:paraId="18EEB5F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}}</w:t>
                            </w:r>
                          </w:p>
                          <w:p w14:paraId="18C7DCC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style={styles.image}</w:t>
                            </w:r>
                          </w:p>
                          <w:p w14:paraId="466CED5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/&gt;</w:t>
                            </w:r>
                          </w:p>
                          <w:p w14:paraId="5BDB28C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1B76CC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Image Background Example */}</w:t>
                            </w:r>
                          </w:p>
                          <w:p w14:paraId="74D3C62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sectionTitle}&gt;Image Background Example&lt;/Text&gt;</w:t>
                            </w:r>
                          </w:p>
                          <w:p w14:paraId="7B65E68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ImageBackground</w:t>
                            </w:r>
                          </w:p>
                          <w:p w14:paraId="0F493BC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source={{</w:t>
                            </w:r>
                          </w:p>
                          <w:p w14:paraId="07873BC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uri: "https://t3.ftcdn.net/jpg/00/57/08/46/360_F_57084608_ciyjhtwgdKSjeZwhDTNDyuMdWik8gNF9.jpg",</w:t>
                            </w:r>
                          </w:p>
                          <w:p w14:paraId="6A0E00A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}}</w:t>
                            </w:r>
                          </w:p>
                          <w:p w14:paraId="363B4CE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style={styles.imageBackground}</w:t>
                            </w:r>
                          </w:p>
                          <w:p w14:paraId="1C01EBA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gt;</w:t>
                            </w:r>
                          </w:p>
                          <w:p w14:paraId="10BAF05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Text style={styles.overlayText}&gt;Hello on Background!&lt;/Text&gt;</w:t>
                            </w:r>
                          </w:p>
                          <w:p w14:paraId="6EA2FEB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/ImageBackground&gt;</w:t>
                            </w:r>
                          </w:p>
                          <w:p w14:paraId="7E1191E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31767B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Placeholder Image Example */}</w:t>
                            </w:r>
                          </w:p>
                          <w:p w14:paraId="33F3C49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sectionTitle}&gt;Placeholder Image Example&lt;/Text&gt;</w:t>
                            </w:r>
                          </w:p>
                          <w:p w14:paraId="29CA4D5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loading &amp;&amp; &lt;ActivityIndicator size="large" color="#0000ff" /&gt;}</w:t>
                            </w:r>
                          </w:p>
                          <w:p w14:paraId="5105198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Image</w:t>
                            </w:r>
                          </w:p>
                          <w:p w14:paraId="4BB2437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source={{</w:t>
                            </w:r>
                          </w:p>
                          <w:p w14:paraId="10D2EEC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uri: "https://www.veipd.org/earlyintervention/wp-content/uploads/2015/12/gift-281x300.jpg",</w:t>
                            </w:r>
                          </w:p>
                          <w:p w14:paraId="071EBA6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}}</w:t>
                            </w:r>
                          </w:p>
                          <w:p w14:paraId="40E2F70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style={styles.image}</w:t>
                            </w:r>
                          </w:p>
                          <w:p w14:paraId="5E2AFAE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onLoadEnd={() =&gt; setLoading(false)}</w:t>
                            </w:r>
                          </w:p>
                          <w:p w14:paraId="31E7DDA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/&gt;</w:t>
                            </w:r>
                          </w:p>
                          <w:p w14:paraId="272E83C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ScrollView&gt;</w:t>
                            </w:r>
                          </w:p>
                          <w:p w14:paraId="3E81CFF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151427C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41479A9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303939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6B42BD4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tainer: {</w:t>
                            </w:r>
                          </w:p>
                          <w:p w14:paraId="7A65606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Vertical: 20,</w:t>
                            </w:r>
                          </w:p>
                          <w:p w14:paraId="1E3148F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Horizontal: 10,</w:t>
                            </w:r>
                          </w:p>
                          <w:p w14:paraId="63C9AA1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f0f8ff",</w:t>
                            </w:r>
                          </w:p>
                          <w:p w14:paraId="4A8FE7B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0DB90E6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0F6A64B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itle: {</w:t>
                            </w:r>
                          </w:p>
                          <w:p w14:paraId="7FA70F3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top: 20,</w:t>
                            </w:r>
                          </w:p>
                          <w:p w14:paraId="46FF43B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: 20,</w:t>
                            </w:r>
                          </w:p>
                          <w:p w14:paraId="49D586D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24,</w:t>
                            </w:r>
                          </w:p>
                          <w:p w14:paraId="1FA2CB4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435C850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10,</w:t>
                            </w:r>
                          </w:p>
                          <w:p w14:paraId="4F69615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004080",</w:t>
                            </w:r>
                          </w:p>
                          <w:p w14:paraId="18C959F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7F8C69F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ubtitle: {</w:t>
                            </w:r>
                          </w:p>
                          <w:p w14:paraId="48CAD6E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8,</w:t>
                            </w:r>
                          </w:p>
                          <w:p w14:paraId="28A3BE4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20,</w:t>
                            </w:r>
                          </w:p>
                          <w:p w14:paraId="2CC7798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555",</w:t>
                            </w:r>
                          </w:p>
                          <w:p w14:paraId="7B8DA0F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0365A9D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ectionTitle: {</w:t>
                            </w:r>
                          </w:p>
                          <w:p w14:paraId="6E31128A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20,</w:t>
                            </w:r>
                          </w:p>
                          <w:p w14:paraId="6BA120E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1F77558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Top: 20,</w:t>
                            </w:r>
                          </w:p>
                          <w:p w14:paraId="40198E7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10,</w:t>
                            </w:r>
                          </w:p>
                          <w:p w14:paraId="2F7A297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006400",</w:t>
                            </w:r>
                          </w:p>
                          <w:p w14:paraId="7C959EB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2F675DA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image: {</w:t>
                            </w:r>
                          </w:p>
                          <w:p w14:paraId="1413D57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width: 200,</w:t>
                            </w:r>
                          </w:p>
                          <w:p w14:paraId="57F1ACB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height: 200,</w:t>
                            </w:r>
                          </w:p>
                          <w:p w14:paraId="6D7CE5CA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Radius: 10,</w:t>
                            </w:r>
                          </w:p>
                          <w:p w14:paraId="6B885E6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20,</w:t>
                            </w:r>
                          </w:p>
                          <w:p w14:paraId="6999B3E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4898CC0A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imageBackground: {</w:t>
                            </w:r>
                          </w:p>
                          <w:p w14:paraId="28D86AE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width: 300,</w:t>
                            </w:r>
                          </w:p>
                          <w:p w14:paraId="118A26D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height: 300,</w:t>
                            </w:r>
                          </w:p>
                          <w:p w14:paraId="7C01CB4A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justifyContent: "center",</w:t>
                            </w:r>
                          </w:p>
                          <w:p w14:paraId="6BE0E25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2D59468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20,</w:t>
                            </w:r>
                          </w:p>
                          <w:p w14:paraId="54F3982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Radius: 15,</w:t>
                            </w:r>
                          </w:p>
                          <w:p w14:paraId="2021450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overflow: "hidden",</w:t>
                            </w:r>
                          </w:p>
                          <w:p w14:paraId="3762A34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5E1E539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overlayText: {</w:t>
                            </w:r>
                          </w:p>
                          <w:p w14:paraId="4C7A040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white",</w:t>
                            </w:r>
                          </w:p>
                          <w:p w14:paraId="7FF851A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8,</w:t>
                            </w:r>
                          </w:p>
                          <w:p w14:paraId="74619C2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5FB17E2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rgba(0, 0, 0, 0.5)",</w:t>
                            </w:r>
                          </w:p>
                          <w:p w14:paraId="3742931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Horizontal: 10,</w:t>
                            </w:r>
                          </w:p>
                          <w:p w14:paraId="10118DC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Vertical: 5,</w:t>
                            </w:r>
                          </w:p>
                          <w:p w14:paraId="0C79F75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Radius: 5,</w:t>
                            </w:r>
                          </w:p>
                          <w:p w14:paraId="3E13C1B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6FA766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219CEB6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BA02ABA" w14:textId="1BFF27FB" w:rsidR="00491F18" w:rsidRPr="001E0880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39F891" id="Text Box 33" o:spid="_x0000_s1034" type="#_x0000_t202" style="position:absolute;left:0;text-align:left;margin-left:0;margin-top:28.15pt;width:414pt;height:611.55pt;z-index:25167564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">
                <v:textbox>
                  <w:txbxContent>
                    <w:p w14:paraId="5AFC8A6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, { useState } from "react";</w:t>
                      </w:r>
                    </w:p>
                    <w:p w14:paraId="2556BA9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</w:t>
                      </w:r>
                    </w:p>
                    <w:p w14:paraId="0B41ABB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View,</w:t>
                      </w:r>
                    </w:p>
                    <w:p w14:paraId="716487E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ext,</w:t>
                      </w:r>
                    </w:p>
                    <w:p w14:paraId="38BEAA9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Image,</w:t>
                      </w:r>
                    </w:p>
                    <w:p w14:paraId="05A4596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tyleSheet,</w:t>
                      </w:r>
                    </w:p>
                    <w:p w14:paraId="0D075EE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ImageBackground,</w:t>
                      </w:r>
                    </w:p>
                    <w:p w14:paraId="6ED06F2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ActivityIndicator,</w:t>
                      </w:r>
                    </w:p>
                    <w:p w14:paraId="4D44FD9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crollView,</w:t>
                      </w:r>
                    </w:p>
                    <w:p w14:paraId="6AC15C3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 from "react-native";</w:t>
                      </w:r>
                    </w:p>
                    <w:p w14:paraId="16FB024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692E09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App = () =&gt; {</w:t>
                      </w:r>
                    </w:p>
                    <w:p w14:paraId="3BBDE9C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st [loading, setLoading] = useState(true);</w:t>
                      </w:r>
                    </w:p>
                    <w:p w14:paraId="7FBF301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64A5D62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return (</w:t>
                      </w:r>
                    </w:p>
                    <w:p w14:paraId="4915555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ScrollView contentContainerStyle={styles.container}&gt;</w:t>
                      </w:r>
                    </w:p>
                    <w:p w14:paraId="52777C7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Header */}</w:t>
                      </w:r>
                    </w:p>
                    <w:p w14:paraId="4CEDB75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Image Examples&lt;/Text&gt;</w:t>
                      </w:r>
                    </w:p>
                    <w:p w14:paraId="56A0737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subtitle}&gt;Programmer Name: Woraphon Udom&lt;/Text&gt;</w:t>
                      </w:r>
                    </w:p>
                    <w:p w14:paraId="647A0EF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99D142A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Local Image Example */}</w:t>
                      </w:r>
                    </w:p>
                    <w:p w14:paraId="5A1B617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sectionTitle}&gt;Local Image Example&lt;/Text&gt;</w:t>
                      </w:r>
                    </w:p>
                    <w:p w14:paraId="677682F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Image source={require("../assets/local-image.png")} style={styles.image} /&gt;</w:t>
                      </w:r>
                    </w:p>
                    <w:p w14:paraId="488A55A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E04DC6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Remote Image Example */}</w:t>
                      </w:r>
                    </w:p>
                    <w:p w14:paraId="1B885B7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sectionTitle}&gt;Remote Image Example&lt;/Text&gt;</w:t>
                      </w:r>
                    </w:p>
                    <w:p w14:paraId="5929F4C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Image</w:t>
                      </w:r>
                    </w:p>
                    <w:p w14:paraId="399FEBC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source={{</w:t>
                      </w:r>
                    </w:p>
                    <w:p w14:paraId="4726073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uri: "https://i.pinimg.com/736x/87/d3/eb/87d3ebd45e7a220c07b930f898c570a3.jpg",</w:t>
                      </w:r>
                    </w:p>
                    <w:p w14:paraId="18EEB5F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}}</w:t>
                      </w:r>
                    </w:p>
                    <w:p w14:paraId="18C7DCC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style={styles.image}</w:t>
                      </w:r>
                    </w:p>
                    <w:p w14:paraId="466CED5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/&gt;</w:t>
                      </w:r>
                    </w:p>
                    <w:p w14:paraId="5BDB28C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1B76CC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Image Background Example */}</w:t>
                      </w:r>
                    </w:p>
                    <w:p w14:paraId="74D3C62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sectionTitle}&gt;Image Background Example&lt;/Text&gt;</w:t>
                      </w:r>
                    </w:p>
                    <w:p w14:paraId="7B65E68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ImageBackground</w:t>
                      </w:r>
                    </w:p>
                    <w:p w14:paraId="0F493BC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source={{</w:t>
                      </w:r>
                    </w:p>
                    <w:p w14:paraId="07873BC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uri: "https://t3.ftcdn.net/jpg/00/57/08/46/360_F_57084608_ciyjhtwgdKSjeZwhDTNDyuMdWik8gNF9.jpg",</w:t>
                      </w:r>
                    </w:p>
                    <w:p w14:paraId="6A0E00A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}}</w:t>
                      </w:r>
                    </w:p>
                    <w:p w14:paraId="363B4CE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style={styles.imageBackground}</w:t>
                      </w:r>
                    </w:p>
                    <w:p w14:paraId="1C01EBA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gt;</w:t>
                      </w:r>
                    </w:p>
                    <w:p w14:paraId="10BAF05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Text style={styles.overlayText}&gt;Hello on Background!&lt;/Text&gt;</w:t>
                      </w:r>
                    </w:p>
                    <w:p w14:paraId="6EA2FEB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/ImageBackground&gt;</w:t>
                      </w:r>
                    </w:p>
                    <w:p w14:paraId="7E1191E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31767B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Placeholder Image Example */}</w:t>
                      </w:r>
                    </w:p>
                    <w:p w14:paraId="33F3C49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sectionTitle}&gt;Placeholder Image Example&lt;/Text&gt;</w:t>
                      </w:r>
                    </w:p>
                    <w:p w14:paraId="29CA4D5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loading &amp;&amp; &lt;ActivityIndicator size="large" color="#0000ff" /&gt;}</w:t>
                      </w:r>
                    </w:p>
                    <w:p w14:paraId="5105198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Image</w:t>
                      </w:r>
                    </w:p>
                    <w:p w14:paraId="4BB2437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source={{</w:t>
                      </w:r>
                    </w:p>
                    <w:p w14:paraId="10D2EEC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uri: "https://www.veipd.org/earlyintervention/wp-content/uploads/2015/12/gift-281x300.jpg",</w:t>
                      </w:r>
                    </w:p>
                    <w:p w14:paraId="071EBA6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}}</w:t>
                      </w:r>
                    </w:p>
                    <w:p w14:paraId="40E2F70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style={styles.image}</w:t>
                      </w:r>
                    </w:p>
                    <w:p w14:paraId="5E2AFAE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onLoadEnd={() =&gt; setLoading(false)}</w:t>
                      </w:r>
                    </w:p>
                    <w:p w14:paraId="31E7DDA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/&gt;</w:t>
                      </w:r>
                    </w:p>
                    <w:p w14:paraId="272E83C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ScrollView&gt;</w:t>
                      </w:r>
                    </w:p>
                    <w:p w14:paraId="3E81CFF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151427C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41479A9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303939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6B42BD4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tainer: {</w:t>
                      </w:r>
                    </w:p>
                    <w:p w14:paraId="7A65606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Vertical: 20,</w:t>
                      </w:r>
                    </w:p>
                    <w:p w14:paraId="1E3148F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Horizontal: 10,</w:t>
                      </w:r>
                    </w:p>
                    <w:p w14:paraId="63C9AA1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f0f8ff",</w:t>
                      </w:r>
                    </w:p>
                    <w:p w14:paraId="4A8FE7B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0DB90E6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0F6A64B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itle: {</w:t>
                      </w:r>
                    </w:p>
                    <w:p w14:paraId="7FA70F3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top: 20,</w:t>
                      </w:r>
                    </w:p>
                    <w:p w14:paraId="46FF43B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: 20,</w:t>
                      </w:r>
                    </w:p>
                    <w:p w14:paraId="49D586D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24,</w:t>
                      </w:r>
                    </w:p>
                    <w:p w14:paraId="1FA2CB4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435C850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10,</w:t>
                      </w:r>
                    </w:p>
                    <w:p w14:paraId="4F69615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004080",</w:t>
                      </w:r>
                    </w:p>
                    <w:p w14:paraId="18C959F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7F8C69F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ubtitle: {</w:t>
                      </w:r>
                    </w:p>
                    <w:p w14:paraId="48CAD6E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8,</w:t>
                      </w:r>
                    </w:p>
                    <w:p w14:paraId="28A3BE4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20,</w:t>
                      </w:r>
                    </w:p>
                    <w:p w14:paraId="2CC7798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555",</w:t>
                      </w:r>
                    </w:p>
                    <w:p w14:paraId="7B8DA0F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0365A9D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ectionTitle: {</w:t>
                      </w:r>
                    </w:p>
                    <w:p w14:paraId="6E31128A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20,</w:t>
                      </w:r>
                    </w:p>
                    <w:p w14:paraId="6BA120E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1F77558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Top: 20,</w:t>
                      </w:r>
                    </w:p>
                    <w:p w14:paraId="40198E7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10,</w:t>
                      </w:r>
                    </w:p>
                    <w:p w14:paraId="2F7A297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006400",</w:t>
                      </w:r>
                    </w:p>
                    <w:p w14:paraId="7C959EB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2F675DA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image: {</w:t>
                      </w:r>
                    </w:p>
                    <w:p w14:paraId="1413D57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width: 200,</w:t>
                      </w:r>
                    </w:p>
                    <w:p w14:paraId="57F1ACB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height: 200,</w:t>
                      </w:r>
                    </w:p>
                    <w:p w14:paraId="6D7CE5CA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Radius: 10,</w:t>
                      </w:r>
                    </w:p>
                    <w:p w14:paraId="6B885E6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20,</w:t>
                      </w:r>
                    </w:p>
                    <w:p w14:paraId="6999B3E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4898CC0A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imageBackground: {</w:t>
                      </w:r>
                    </w:p>
                    <w:p w14:paraId="28D86AE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width: 300,</w:t>
                      </w:r>
                    </w:p>
                    <w:p w14:paraId="118A26D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height: 300,</w:t>
                      </w:r>
                    </w:p>
                    <w:p w14:paraId="7C01CB4A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justifyContent: "center",</w:t>
                      </w:r>
                    </w:p>
                    <w:p w14:paraId="6BE0E25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2D59468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20,</w:t>
                      </w:r>
                    </w:p>
                    <w:p w14:paraId="54F3982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Radius: 15,</w:t>
                      </w:r>
                    </w:p>
                    <w:p w14:paraId="2021450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overflow: "hidden",</w:t>
                      </w:r>
                    </w:p>
                    <w:p w14:paraId="3762A34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5E1E539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overlayText: {</w:t>
                      </w:r>
                    </w:p>
                    <w:p w14:paraId="4C7A040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white",</w:t>
                      </w:r>
                    </w:p>
                    <w:p w14:paraId="7FF851A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8,</w:t>
                      </w:r>
                    </w:p>
                    <w:p w14:paraId="74619C2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5FB17E2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rgba(0, 0, 0, 0.5)",</w:t>
                      </w:r>
                    </w:p>
                    <w:p w14:paraId="3742931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Horizontal: 10,</w:t>
                      </w:r>
                    </w:p>
                    <w:p w14:paraId="10118DC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Vertical: 5,</w:t>
                      </w:r>
                    </w:p>
                    <w:p w14:paraId="0C79F75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Radius: 5,</w:t>
                      </w:r>
                    </w:p>
                    <w:p w14:paraId="3E13C1B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6FA766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219CEB6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BA02ABA" w14:textId="1BFF27FB" w:rsidR="00491F18" w:rsidRPr="001E0880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D1A7B" w:rsidRPr="008A3A23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50EE6863" w14:textId="553A61BE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8B8D8DA" w14:textId="48C5740B" w:rsidR="00491F18" w:rsidRP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  <w:r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A01A9D4" wp14:editId="6FEF4911">
                <wp:simplePos x="0" y="0"/>
                <wp:positionH relativeFrom="margin">
                  <wp:posOffset>5080</wp:posOffset>
                </wp:positionH>
                <wp:positionV relativeFrom="paragraph">
                  <wp:posOffset>48895</wp:posOffset>
                </wp:positionV>
                <wp:extent cx="5257800" cy="7568565"/>
                <wp:effectExtent l="0" t="0" r="19050" b="13335"/>
                <wp:wrapSquare wrapText="bothSides"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7568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2A63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ScrollView&gt;</w:t>
                            </w:r>
                          </w:p>
                          <w:p w14:paraId="7ADF64D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35822841" w14:textId="1CE00172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5D4F15E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3E09673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tainer: {</w:t>
                            </w:r>
                          </w:p>
                          <w:p w14:paraId="09CA5AD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Vertical: 20,</w:t>
                            </w:r>
                          </w:p>
                          <w:p w14:paraId="330BAF1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Horizontal: 10,</w:t>
                            </w:r>
                          </w:p>
                          <w:p w14:paraId="6249D08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f0f8ff",</w:t>
                            </w:r>
                          </w:p>
                          <w:p w14:paraId="44D2124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4A1406F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7D5BC4A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itle: {</w:t>
                            </w:r>
                          </w:p>
                          <w:p w14:paraId="44956C0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top: 20,</w:t>
                            </w:r>
                          </w:p>
                          <w:p w14:paraId="335F1FF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: 20,</w:t>
                            </w:r>
                          </w:p>
                          <w:p w14:paraId="635925A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24,</w:t>
                            </w:r>
                          </w:p>
                          <w:p w14:paraId="6E05A3D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696AA5A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10,</w:t>
                            </w:r>
                          </w:p>
                          <w:p w14:paraId="3B62B76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004080",</w:t>
                            </w:r>
                          </w:p>
                          <w:p w14:paraId="55222D2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B2A0E8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ubtitle: {</w:t>
                            </w:r>
                          </w:p>
                          <w:p w14:paraId="377B113A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8,</w:t>
                            </w:r>
                          </w:p>
                          <w:p w14:paraId="0750B7EA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20,</w:t>
                            </w:r>
                          </w:p>
                          <w:p w14:paraId="3EAC375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555",</w:t>
                            </w:r>
                          </w:p>
                          <w:p w14:paraId="6FD2F7D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0B79DB2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ectionTitle: {</w:t>
                            </w:r>
                          </w:p>
                          <w:p w14:paraId="5CD932E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20,</w:t>
                            </w:r>
                          </w:p>
                          <w:p w14:paraId="138353B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302F4E0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Top: 20,</w:t>
                            </w:r>
                          </w:p>
                          <w:p w14:paraId="21D02A8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10,</w:t>
                            </w:r>
                          </w:p>
                          <w:p w14:paraId="49FC05F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006400",</w:t>
                            </w:r>
                          </w:p>
                          <w:p w14:paraId="647D797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67EE7D80" w14:textId="26B1782D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image: {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width: 200, height: 200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orderRadius: 10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: 20,</w:t>
                            </w:r>
                          </w:p>
                          <w:p w14:paraId="435186F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29B4A2E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imageBackground: {</w:t>
                            </w:r>
                          </w:p>
                          <w:p w14:paraId="11DA4F9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width: 300,</w:t>
                            </w:r>
                          </w:p>
                          <w:p w14:paraId="7F2BF4E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height: 300,</w:t>
                            </w:r>
                          </w:p>
                          <w:p w14:paraId="545EF95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justifyContent: "center",</w:t>
                            </w:r>
                          </w:p>
                          <w:p w14:paraId="5A914E8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137DB66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20,</w:t>
                            </w:r>
                          </w:p>
                          <w:p w14:paraId="58CA895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Radius: 15,</w:t>
                            </w:r>
                          </w:p>
                          <w:p w14:paraId="6D02DFB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overflow: "hidden",</w:t>
                            </w:r>
                          </w:p>
                          <w:p w14:paraId="224D298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053FD76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overlayText: {</w:t>
                            </w:r>
                          </w:p>
                          <w:p w14:paraId="7D36267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white",</w:t>
                            </w:r>
                          </w:p>
                          <w:p w14:paraId="216F4E1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8,</w:t>
                            </w:r>
                          </w:p>
                          <w:p w14:paraId="4614C47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25C1F4D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rgba(0, 0, 0, 0.5)",</w:t>
                            </w:r>
                          </w:p>
                          <w:p w14:paraId="1CDA3C9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Horizontal: 10,</w:t>
                            </w:r>
                          </w:p>
                          <w:p w14:paraId="7B52281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Vertical: 5,</w:t>
                            </w:r>
                          </w:p>
                          <w:p w14:paraId="19D8FB0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Radius: 5,</w:t>
                            </w:r>
                          </w:p>
                          <w:p w14:paraId="342250E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5172381" w14:textId="015C185D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33B9C2DD" w14:textId="77777777" w:rsidR="00491F18" w:rsidRPr="001E0880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01A9D4" id="Text Box 34" o:spid="_x0000_s1035" type="#_x0000_t202" style="position:absolute;margin-left:.4pt;margin-top:3.85pt;width:414pt;height:595.9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">
                <v:textbox>
                  <w:txbxContent>
                    <w:p w14:paraId="5FF2A63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ScrollView&gt;</w:t>
                      </w:r>
                    </w:p>
                    <w:p w14:paraId="7ADF64D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35822841" w14:textId="1CE00172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5D4F15E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3E09673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tainer: {</w:t>
                      </w:r>
                    </w:p>
                    <w:p w14:paraId="09CA5AD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Vertical: 20,</w:t>
                      </w:r>
                    </w:p>
                    <w:p w14:paraId="330BAF1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Horizontal: 10,</w:t>
                      </w:r>
                    </w:p>
                    <w:p w14:paraId="6249D08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f0f8ff",</w:t>
                      </w:r>
                    </w:p>
                    <w:p w14:paraId="44D2124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4A1406F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7D5BC4A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itle: {</w:t>
                      </w:r>
                    </w:p>
                    <w:p w14:paraId="44956C0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top: 20,</w:t>
                      </w:r>
                    </w:p>
                    <w:p w14:paraId="335F1FF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: 20,</w:t>
                      </w:r>
                    </w:p>
                    <w:p w14:paraId="635925A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24,</w:t>
                      </w:r>
                    </w:p>
                    <w:p w14:paraId="6E05A3D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696AA5A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10,</w:t>
                      </w:r>
                    </w:p>
                    <w:p w14:paraId="3B62B76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004080",</w:t>
                      </w:r>
                    </w:p>
                    <w:p w14:paraId="55222D2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B2A0E8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ubtitle: {</w:t>
                      </w:r>
                    </w:p>
                    <w:p w14:paraId="377B113A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8,</w:t>
                      </w:r>
                    </w:p>
                    <w:p w14:paraId="0750B7EA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20,</w:t>
                      </w:r>
                    </w:p>
                    <w:p w14:paraId="3EAC375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555",</w:t>
                      </w:r>
                    </w:p>
                    <w:p w14:paraId="6FD2F7D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0B79DB2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ectionTitle: {</w:t>
                      </w:r>
                    </w:p>
                    <w:p w14:paraId="5CD932E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20,</w:t>
                      </w:r>
                    </w:p>
                    <w:p w14:paraId="138353B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302F4E0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Top: 20,</w:t>
                      </w:r>
                    </w:p>
                    <w:p w14:paraId="21D02A8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10,</w:t>
                      </w:r>
                    </w:p>
                    <w:p w14:paraId="49FC05F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006400",</w:t>
                      </w:r>
                    </w:p>
                    <w:p w14:paraId="647D797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67EE7D80" w14:textId="26B1782D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image: {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width: 200, height: 200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orderRadius: 10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: 20,</w:t>
                      </w:r>
                    </w:p>
                    <w:p w14:paraId="435186F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29B4A2E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imageBackground: {</w:t>
                      </w:r>
                    </w:p>
                    <w:p w14:paraId="11DA4F9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width: 300,</w:t>
                      </w:r>
                    </w:p>
                    <w:p w14:paraId="7F2BF4E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height: 300,</w:t>
                      </w:r>
                    </w:p>
                    <w:p w14:paraId="545EF95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justifyContent: "center",</w:t>
                      </w:r>
                    </w:p>
                    <w:p w14:paraId="5A914E8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137DB66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20,</w:t>
                      </w:r>
                    </w:p>
                    <w:p w14:paraId="58CA895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Radius: 15,</w:t>
                      </w:r>
                    </w:p>
                    <w:p w14:paraId="6D02DFB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overflow: "hidden",</w:t>
                      </w:r>
                    </w:p>
                    <w:p w14:paraId="224D298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053FD76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overlayText: {</w:t>
                      </w:r>
                    </w:p>
                    <w:p w14:paraId="7D36267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white",</w:t>
                      </w:r>
                    </w:p>
                    <w:p w14:paraId="216F4E1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8,</w:t>
                      </w:r>
                    </w:p>
                    <w:p w14:paraId="4614C47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25C1F4D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rgba(0, 0, 0, 0.5)",</w:t>
                      </w:r>
                    </w:p>
                    <w:p w14:paraId="1CDA3C9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Horizontal: 10,</w:t>
                      </w:r>
                    </w:p>
                    <w:p w14:paraId="7B52281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Vertical: 5,</w:t>
                      </w:r>
                    </w:p>
                    <w:p w14:paraId="19D8FB0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Radius: 5,</w:t>
                      </w:r>
                    </w:p>
                    <w:p w14:paraId="342250E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5172381" w14:textId="015C185D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33B9C2DD" w14:textId="77777777" w:rsidR="00491F18" w:rsidRPr="001E0880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F95842E" w14:textId="49D2FCFF" w:rsidR="00491F18" w:rsidRP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4B96040" w14:textId="77777777" w:rsidR="008D1A7B" w:rsidRDefault="008D1A7B" w:rsidP="008D1A7B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0EA350D7" w14:textId="5B89B617" w:rsidR="000E3F67" w:rsidRDefault="000E3F67" w:rsidP="000E3F67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2C410265" wp14:editId="668E3CF0">
            <wp:extent cx="2269475" cy="491707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9-1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3692" cy="4926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1F18">
        <w:rPr>
          <w:rFonts w:ascii="TH Sarabun New" w:hAnsi="TH Sarabun New" w:cs="TH Sarabun New"/>
          <w:sz w:val="32"/>
          <w:szCs w:val="32"/>
        </w:rPr>
        <w:t xml:space="preserve"> </w:t>
      </w:r>
      <w:r w:rsidR="00491F18"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04066270" wp14:editId="65287126">
            <wp:extent cx="2269475" cy="491707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9-2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5957" cy="493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C899D" w14:textId="786C25EA" w:rsidR="000E3F67" w:rsidRDefault="000E3F67" w:rsidP="000E3F67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D1B70CA" w14:textId="77777777" w:rsidR="00491F18" w:rsidRDefault="00491F18" w:rsidP="000E3F67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41EF06C" w14:textId="77777777" w:rsidR="00491F18" w:rsidRDefault="00491F18" w:rsidP="000E3F67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1FA27FD" w14:textId="77777777" w:rsidR="00491F18" w:rsidRDefault="00491F18" w:rsidP="000E3F67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4DCFD10" w14:textId="77777777" w:rsidR="00491F18" w:rsidRDefault="00491F18" w:rsidP="000E3F67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CE514DF" w14:textId="77777777" w:rsidR="00491F18" w:rsidRDefault="00491F18" w:rsidP="000E3F67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B5E827C" w14:textId="77777777" w:rsidR="00491F18" w:rsidRDefault="00491F18" w:rsidP="000E3F67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3C08FDC" w14:textId="77777777" w:rsidR="00491F18" w:rsidRDefault="00491F18" w:rsidP="000E3F67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D5BC955" w14:textId="77777777" w:rsidR="00491F18" w:rsidRDefault="00491F18" w:rsidP="000E3F67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547969F" w14:textId="77777777" w:rsidR="00491F18" w:rsidRDefault="00491F18" w:rsidP="000E3F67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66A3C50" w14:textId="77777777" w:rsidR="00491F18" w:rsidRPr="000E3F67" w:rsidRDefault="00491F18" w:rsidP="000E3F67">
      <w:pPr>
        <w:spacing w:after="0"/>
        <w:rPr>
          <w:rFonts w:ascii="TH Sarabun New" w:hAnsi="TH Sarabun New" w:cs="TH Sarabun New" w:hint="cs"/>
          <w:sz w:val="32"/>
          <w:szCs w:val="32"/>
        </w:rPr>
      </w:pPr>
    </w:p>
    <w:p w14:paraId="4DDA1587" w14:textId="12CA7D79" w:rsidR="000D0178" w:rsidRDefault="00CA4BF4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Button Component P.30</w:t>
      </w:r>
    </w:p>
    <w:p w14:paraId="4FC47A3D" w14:textId="29E11E73" w:rsidR="00491F18" w:rsidRPr="00491F18" w:rsidRDefault="003E0979" w:rsidP="00491F18">
      <w:pPr>
        <w:pStyle w:val="ListParagraph"/>
        <w:numPr>
          <w:ilvl w:val="0"/>
          <w:numId w:val="1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E0979">
        <w:rPr>
          <w:rFonts w:ascii="TH Sarabun New" w:hAnsi="TH Sarabun New" w:cs="TH Sarabun New"/>
          <w:sz w:val="32"/>
          <w:szCs w:val="32"/>
          <w:cs/>
        </w:rPr>
        <w:t>โปรแกรม</w:t>
      </w:r>
      <w:r w:rsidR="00491F18"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10488C1" wp14:editId="39521E68">
                <wp:simplePos x="0" y="0"/>
                <wp:positionH relativeFrom="margin">
                  <wp:align>left</wp:align>
                </wp:positionH>
                <wp:positionV relativeFrom="paragraph">
                  <wp:posOffset>302895</wp:posOffset>
                </wp:positionV>
                <wp:extent cx="5257800" cy="7568565"/>
                <wp:effectExtent l="0" t="0" r="19050" b="13335"/>
                <wp:wrapSquare wrapText="bothSides"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7568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739FE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 from "react";</w:t>
                            </w:r>
                          </w:p>
                          <w:p w14:paraId="21C976B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 View, Text, Button, StyleSheet, Alert, Pressable, ScrollView } from "react-native";</w:t>
                            </w:r>
                          </w:p>
                          <w:p w14:paraId="48DD487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6C31D73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App = () =&gt; {</w:t>
                            </w:r>
                          </w:p>
                          <w:p w14:paraId="4F1A5EF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return (</w:t>
                            </w:r>
                          </w:p>
                          <w:p w14:paraId="41B987CA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ScrollView contentContainerStyle={styles.container}&gt;</w:t>
                            </w:r>
                          </w:p>
                          <w:p w14:paraId="059B1F5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Basic Button Example */}</w:t>
                            </w:r>
                          </w:p>
                          <w:p w14:paraId="2B0ED12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Basic Button Example&lt;/Text&gt;</w:t>
                            </w:r>
                          </w:p>
                          <w:p w14:paraId="7279CE7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subtitle}&gt;Programmer Name: Woraphon Udom&lt;/Text&gt;</w:t>
                            </w:r>
                          </w:p>
                          <w:p w14:paraId="45F3295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Button</w:t>
                            </w:r>
                          </w:p>
                          <w:p w14:paraId="1C84B9C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title="Press Me"</w:t>
                            </w:r>
                          </w:p>
                          <w:p w14:paraId="2AD8E23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onPress={() =&gt; Alert.alert("Button Pressed", "You clicked the button!")}</w:t>
                            </w:r>
                          </w:p>
                          <w:p w14:paraId="5D6B0B4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/&gt;</w:t>
                            </w:r>
                          </w:p>
                          <w:p w14:paraId="6E9D996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</w:p>
                          <w:p w14:paraId="2F1418F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Colored Button Example */}</w:t>
                            </w:r>
                          </w:p>
                          <w:p w14:paraId="310E3C8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Colored Button Example&lt;/Text&gt;</w:t>
                            </w:r>
                          </w:p>
                          <w:p w14:paraId="0A35ED5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Button</w:t>
                            </w:r>
                          </w:p>
                          <w:p w14:paraId="51DF606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title="Green Button"</w:t>
                            </w:r>
                          </w:p>
                          <w:p w14:paraId="0182069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color="#28a745" </w:t>
                            </w:r>
                          </w:p>
                          <w:p w14:paraId="7442B68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onPress={() =&gt; Alert.alert("Button Pressed", "You clicked the green button!")}</w:t>
                            </w:r>
                          </w:p>
                          <w:p w14:paraId="3E61285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/&gt;</w:t>
                            </w:r>
                          </w:p>
                          <w:p w14:paraId="3054978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</w:p>
                          <w:p w14:paraId="3846B3D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Custom Button Example */}</w:t>
                            </w:r>
                          </w:p>
                          <w:p w14:paraId="0B6D509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Custom Button Example&lt;/Text&gt;</w:t>
                            </w:r>
                          </w:p>
                          <w:p w14:paraId="7BB9676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Pressable</w:t>
                            </w:r>
                          </w:p>
                          <w:p w14:paraId="12C0BD4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style={({ pressed }) =&gt; [</w:t>
                            </w:r>
                          </w:p>
                          <w:p w14:paraId="07290A3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styles.customButton,</w:t>
                            </w:r>
                          </w:p>
                          <w:p w14:paraId="4C79517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{ backgroundColor: pressed ? "#0056b3" : "#007BFF" },</w:t>
                            </w:r>
                          </w:p>
                          <w:p w14:paraId="6536531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]}</w:t>
                            </w:r>
                          </w:p>
                          <w:p w14:paraId="701F4B0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onPress={() =&gt; Alert.alert("Button Pressed", "Custom button clicked!")}</w:t>
                            </w:r>
                          </w:p>
                          <w:p w14:paraId="7B8F823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gt;</w:t>
                            </w:r>
                          </w:p>
                          <w:p w14:paraId="4B84983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Text style={styles.buttonText}&gt;Custom Button&lt;/Text&gt;</w:t>
                            </w:r>
                          </w:p>
                          <w:p w14:paraId="38D003B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/Pressable&gt;</w:t>
                            </w:r>
                          </w:p>
                          <w:p w14:paraId="1F2A805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ScrollView&gt;</w:t>
                            </w:r>
                          </w:p>
                          <w:p w14:paraId="3C8B01D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176C383F" w14:textId="1E8A539E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2DB6897A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4EC4D6D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tainer: {</w:t>
                            </w:r>
                          </w:p>
                          <w:p w14:paraId="70723DC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lex: 1,</w:t>
                            </w:r>
                          </w:p>
                          <w:p w14:paraId="69B824E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justifyContent: "center", </w:t>
                            </w:r>
                          </w:p>
                          <w:p w14:paraId="586C7B4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 </w:t>
                            </w:r>
                          </w:p>
                          <w:p w14:paraId="54C1FF9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e6f7ff", </w:t>
                            </w:r>
                          </w:p>
                          <w:p w14:paraId="3177824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: 20,</w:t>
                            </w:r>
                          </w:p>
                          <w:p w14:paraId="50CC99C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543460E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itle: {</w:t>
                            </w:r>
                          </w:p>
                          <w:p w14:paraId="7876503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22, </w:t>
                            </w:r>
                          </w:p>
                          <w:p w14:paraId="6DEF2C3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0B7FE75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10,</w:t>
                            </w:r>
                          </w:p>
                          <w:p w14:paraId="44D9BDD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003366",</w:t>
                            </w:r>
                          </w:p>
                          <w:p w14:paraId="7055539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474002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ubtitle: {</w:t>
                            </w:r>
                          </w:p>
                          <w:p w14:paraId="6A814BCB" w14:textId="64DE313E" w:rsidR="00491F18" w:rsidRPr="001E0880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8,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0488C1" id="Text Box 37" o:spid="_x0000_s1036" type="#_x0000_t202" style="position:absolute;left:0;text-align:left;margin-left:0;margin-top:23.85pt;width:414pt;height:595.95pt;z-index:2516797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">
                <v:textbox>
                  <w:txbxContent>
                    <w:p w14:paraId="4F739FE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 from "react";</w:t>
                      </w:r>
                    </w:p>
                    <w:p w14:paraId="21C976B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 View, Text, Button, StyleSheet, Alert, Pressable, ScrollView } from "react-native";</w:t>
                      </w:r>
                    </w:p>
                    <w:p w14:paraId="48DD487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6C31D73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App = () =&gt; {</w:t>
                      </w:r>
                    </w:p>
                    <w:p w14:paraId="4F1A5EF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return (</w:t>
                      </w:r>
                    </w:p>
                    <w:p w14:paraId="41B987CA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ScrollView contentContainerStyle={styles.container}&gt;</w:t>
                      </w:r>
                    </w:p>
                    <w:p w14:paraId="059B1F5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Basic Button Example */}</w:t>
                      </w:r>
                    </w:p>
                    <w:p w14:paraId="2B0ED12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Basic Button Example&lt;/Text&gt;</w:t>
                      </w:r>
                    </w:p>
                    <w:p w14:paraId="7279CE7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subtitle}&gt;Programmer Name: Woraphon Udom&lt;/Text&gt;</w:t>
                      </w:r>
                    </w:p>
                    <w:p w14:paraId="45F3295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Button</w:t>
                      </w:r>
                    </w:p>
                    <w:p w14:paraId="1C84B9C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title="Press Me"</w:t>
                      </w:r>
                    </w:p>
                    <w:p w14:paraId="2AD8E23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onPress={() =&gt; Alert.alert("Button Pressed", "You clicked the button!")}</w:t>
                      </w:r>
                    </w:p>
                    <w:p w14:paraId="5D6B0B4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/&gt;</w:t>
                      </w:r>
                    </w:p>
                    <w:p w14:paraId="6E9D996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</w:t>
                      </w:r>
                    </w:p>
                    <w:p w14:paraId="2F1418F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Colored Button Example */}</w:t>
                      </w:r>
                    </w:p>
                    <w:p w14:paraId="310E3C8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Colored Button Example&lt;/Text&gt;</w:t>
                      </w:r>
                    </w:p>
                    <w:p w14:paraId="0A35ED5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Button</w:t>
                      </w:r>
                    </w:p>
                    <w:p w14:paraId="51DF606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title="Green Button"</w:t>
                      </w:r>
                    </w:p>
                    <w:p w14:paraId="0182069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color="#28a745" </w:t>
                      </w:r>
                    </w:p>
                    <w:p w14:paraId="7442B68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onPress={() =&gt; Alert.alert("Button Pressed", "You clicked the green button!")}</w:t>
                      </w:r>
                    </w:p>
                    <w:p w14:paraId="3E61285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/&gt;</w:t>
                      </w:r>
                    </w:p>
                    <w:p w14:paraId="3054978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</w:t>
                      </w:r>
                    </w:p>
                    <w:p w14:paraId="3846B3D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Custom Button Example */}</w:t>
                      </w:r>
                    </w:p>
                    <w:p w14:paraId="0B6D509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Custom Button Example&lt;/Text&gt;</w:t>
                      </w:r>
                    </w:p>
                    <w:p w14:paraId="7BB9676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Pressable</w:t>
                      </w:r>
                    </w:p>
                    <w:p w14:paraId="12C0BD4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style={({ pressed }) =&gt; [</w:t>
                      </w:r>
                    </w:p>
                    <w:p w14:paraId="07290A3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styles.customButton,</w:t>
                      </w:r>
                    </w:p>
                    <w:p w14:paraId="4C79517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{ backgroundColor: pressed ? "#0056b3" : "#007BFF" },</w:t>
                      </w:r>
                    </w:p>
                    <w:p w14:paraId="6536531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]}</w:t>
                      </w:r>
                    </w:p>
                    <w:p w14:paraId="701F4B0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onPress={() =&gt; Alert.alert("Button Pressed", "Custom button clicked!")}</w:t>
                      </w:r>
                    </w:p>
                    <w:p w14:paraId="7B8F823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gt;</w:t>
                      </w:r>
                    </w:p>
                    <w:p w14:paraId="4B84983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Text style={styles.buttonText}&gt;Custom Button&lt;/Text&gt;</w:t>
                      </w:r>
                    </w:p>
                    <w:p w14:paraId="38D003B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/Pressable&gt;</w:t>
                      </w:r>
                    </w:p>
                    <w:p w14:paraId="1F2A805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ScrollView&gt;</w:t>
                      </w:r>
                    </w:p>
                    <w:p w14:paraId="3C8B01D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176C383F" w14:textId="1E8A539E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2DB6897A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4EC4D6D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tainer: {</w:t>
                      </w:r>
                    </w:p>
                    <w:p w14:paraId="70723DC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lex: 1,</w:t>
                      </w:r>
                    </w:p>
                    <w:p w14:paraId="69B824E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justifyContent: "center", </w:t>
                      </w:r>
                    </w:p>
                    <w:p w14:paraId="586C7B4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 </w:t>
                      </w:r>
                    </w:p>
                    <w:p w14:paraId="54C1FF9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e6f7ff", </w:t>
                      </w:r>
                    </w:p>
                    <w:p w14:paraId="3177824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: 20,</w:t>
                      </w:r>
                    </w:p>
                    <w:p w14:paraId="50CC99C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543460E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itle: {</w:t>
                      </w:r>
                    </w:p>
                    <w:p w14:paraId="7876503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22, </w:t>
                      </w:r>
                    </w:p>
                    <w:p w14:paraId="6DEF2C3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0B7FE75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10,</w:t>
                      </w:r>
                    </w:p>
                    <w:p w14:paraId="44D9BDD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003366",</w:t>
                      </w:r>
                    </w:p>
                    <w:p w14:paraId="7055539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474002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ubtitle: {</w:t>
                      </w:r>
                    </w:p>
                    <w:p w14:paraId="6A814BCB" w14:textId="64DE313E" w:rsidR="00491F18" w:rsidRPr="001E0880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8,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C00B8D2" w14:textId="4FF36F3A" w:rsidR="00491F18" w:rsidRP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90C7F33" w14:textId="477D9F39" w:rsidR="00491F18" w:rsidRP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  <w:r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65A6924" wp14:editId="7F71D4B9">
                <wp:simplePos x="0" y="0"/>
                <wp:positionH relativeFrom="margin">
                  <wp:posOffset>-396607</wp:posOffset>
                </wp:positionH>
                <wp:positionV relativeFrom="paragraph">
                  <wp:posOffset>-237</wp:posOffset>
                </wp:positionV>
                <wp:extent cx="5257800" cy="3745230"/>
                <wp:effectExtent l="0" t="0" r="19050" b="26670"/>
                <wp:wrapSquare wrapText="bothSides"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3745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C546E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20,</w:t>
                            </w:r>
                          </w:p>
                          <w:p w14:paraId="6F3D0AAA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333",</w:t>
                            </w:r>
                          </w:p>
                          <w:p w14:paraId="13CF0F4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098AB40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ustomButton: {</w:t>
                            </w:r>
                          </w:p>
                          <w:p w14:paraId="2929F73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Vertical: 15,</w:t>
                            </w:r>
                          </w:p>
                          <w:p w14:paraId="49FED8E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Horizontal: 50, </w:t>
                            </w:r>
                          </w:p>
                          <w:p w14:paraId="50D48F9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Radius: 10, </w:t>
                            </w:r>
                          </w:p>
                          <w:p w14:paraId="0595034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40AC4EF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Vertical: 10,</w:t>
                            </w:r>
                          </w:p>
                          <w:p w14:paraId="2D5EBAE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Width: 1,</w:t>
                            </w:r>
                          </w:p>
                          <w:p w14:paraId="2634902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Color: "#0056b3",</w:t>
                            </w:r>
                          </w:p>
                          <w:p w14:paraId="498ADB0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shadowColor: "#000", </w:t>
                            </w:r>
                          </w:p>
                          <w:p w14:paraId="6F021BA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shadowOffset: { width: 0, height: 2 },</w:t>
                            </w:r>
                          </w:p>
                          <w:p w14:paraId="3EEB834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shadowOpacity: 0.25,</w:t>
                            </w:r>
                          </w:p>
                          <w:p w14:paraId="6C18EC4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shadowRadius: 3.84,</w:t>
                            </w:r>
                          </w:p>
                          <w:p w14:paraId="132D285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elevation: 5, </w:t>
                            </w:r>
                          </w:p>
                          <w:p w14:paraId="4670CB6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7037DA5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uttonText: {</w:t>
                            </w:r>
                          </w:p>
                          <w:p w14:paraId="29BF8CE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white",</w:t>
                            </w:r>
                          </w:p>
                          <w:p w14:paraId="348E33C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8, </w:t>
                            </w:r>
                          </w:p>
                          <w:p w14:paraId="4E65C87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31C84F4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6C962CA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583C2F6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7F269F1" w14:textId="77777777" w:rsidR="00491F18" w:rsidRPr="001E0880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A6924" id="Text Box 38" o:spid="_x0000_s1037" type="#_x0000_t202" style="position:absolute;margin-left:-31.25pt;margin-top:0;width:414pt;height:294.9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">
                <v:textbox>
                  <w:txbxContent>
                    <w:p w14:paraId="14C546E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20,</w:t>
                      </w:r>
                    </w:p>
                    <w:p w14:paraId="6F3D0AAA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333",</w:t>
                      </w:r>
                    </w:p>
                    <w:p w14:paraId="13CF0F4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098AB40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ustomButton: {</w:t>
                      </w:r>
                    </w:p>
                    <w:p w14:paraId="2929F73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Vertical: 15,</w:t>
                      </w:r>
                    </w:p>
                    <w:p w14:paraId="49FED8E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Horizontal: 50, </w:t>
                      </w:r>
                    </w:p>
                    <w:p w14:paraId="50D48F9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Radius: 10, </w:t>
                      </w:r>
                    </w:p>
                    <w:p w14:paraId="0595034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40AC4EF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Vertical: 10,</w:t>
                      </w:r>
                    </w:p>
                    <w:p w14:paraId="2D5EBAE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Width: 1,</w:t>
                      </w:r>
                    </w:p>
                    <w:p w14:paraId="2634902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Color: "#0056b3",</w:t>
                      </w:r>
                    </w:p>
                    <w:p w14:paraId="498ADB0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shadowColor: "#000", </w:t>
                      </w:r>
                    </w:p>
                    <w:p w14:paraId="6F021BA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shadowOffset: { width: 0, height: 2 },</w:t>
                      </w:r>
                    </w:p>
                    <w:p w14:paraId="3EEB834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shadowOpacity: 0.25,</w:t>
                      </w:r>
                    </w:p>
                    <w:p w14:paraId="6C18EC4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shadowRadius: 3.84,</w:t>
                      </w:r>
                    </w:p>
                    <w:p w14:paraId="132D285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elevation: 5, </w:t>
                      </w:r>
                    </w:p>
                    <w:p w14:paraId="4670CB6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7037DA5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uttonText: {</w:t>
                      </w:r>
                    </w:p>
                    <w:p w14:paraId="29BF8CE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white",</w:t>
                      </w:r>
                    </w:p>
                    <w:p w14:paraId="348E33C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8, </w:t>
                      </w:r>
                    </w:p>
                    <w:p w14:paraId="4E65C87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31C84F4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6C962CA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583C2F6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7F269F1" w14:textId="77777777" w:rsidR="00491F18" w:rsidRPr="001E0880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9F373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64D29D6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94AF2C0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B4F7AD5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327F102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E5592F9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3F42B9C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939BF49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76C3586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D4E45FF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EE02C30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90C247F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1E10E1A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1E6DFED" w14:textId="77777777" w:rsidR="00491F18" w:rsidRDefault="00491F18" w:rsidP="00491F18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1CFEAD2" w14:textId="707044B1" w:rsidR="00491F18" w:rsidRPr="00491F18" w:rsidRDefault="00491F18" w:rsidP="00491F18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2743C086" w14:textId="54DF5FC3" w:rsidR="003E0979" w:rsidRDefault="003E0979" w:rsidP="003E0979">
      <w:pPr>
        <w:pStyle w:val="ListParagraph"/>
        <w:numPr>
          <w:ilvl w:val="0"/>
          <w:numId w:val="1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418B7FA8" w14:textId="187C55A3" w:rsidR="000E3F67" w:rsidRDefault="000E3F67" w:rsidP="000E3F67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2FBB905F" wp14:editId="269F3C53">
            <wp:extent cx="2262752" cy="4902506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0-1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812" cy="4911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1F18">
        <w:rPr>
          <w:rFonts w:ascii="TH Sarabun New" w:hAnsi="TH Sarabun New" w:cs="TH Sarabun New"/>
          <w:sz w:val="32"/>
          <w:szCs w:val="32"/>
        </w:rPr>
        <w:t xml:space="preserve">   </w:t>
      </w: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611D364A" wp14:editId="18E15B68">
            <wp:extent cx="2269475" cy="491707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0-2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3487" cy="492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58DF1" w14:textId="16A3387C" w:rsidR="00491F18" w:rsidRPr="000E3F67" w:rsidRDefault="00491F18" w:rsidP="00491F18">
      <w:pPr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475580F8" w14:textId="629AB6E5" w:rsidR="000D0178" w:rsidRDefault="007C0467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7C0467">
        <w:rPr>
          <w:rFonts w:ascii="TH Sarabun New" w:hAnsi="TH Sarabun New" w:cs="TH Sarabun New"/>
          <w:sz w:val="32"/>
          <w:szCs w:val="32"/>
        </w:rPr>
        <w:lastRenderedPageBreak/>
        <w:t>ScrollView</w:t>
      </w:r>
      <w:r>
        <w:rPr>
          <w:rFonts w:ascii="TH Sarabun New" w:hAnsi="TH Sarabun New" w:cs="TH Sarabun New"/>
          <w:sz w:val="32"/>
          <w:szCs w:val="32"/>
        </w:rPr>
        <w:t xml:space="preserve"> P. </w:t>
      </w:r>
      <w:r>
        <w:rPr>
          <w:rFonts w:ascii="TH Sarabun New" w:hAnsi="TH Sarabun New" w:cs="TH Sarabun New" w:hint="cs"/>
          <w:sz w:val="32"/>
          <w:szCs w:val="32"/>
          <w:cs/>
        </w:rPr>
        <w:t>33</w:t>
      </w:r>
    </w:p>
    <w:p w14:paraId="0EBAB009" w14:textId="1E4654BD" w:rsidR="00491F18" w:rsidRPr="00696D84" w:rsidRDefault="00696D84" w:rsidP="00696D84">
      <w:pPr>
        <w:pStyle w:val="ListParagraph"/>
        <w:numPr>
          <w:ilvl w:val="0"/>
          <w:numId w:val="2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5B6832C" wp14:editId="763C3098">
                <wp:simplePos x="0" y="0"/>
                <wp:positionH relativeFrom="margin">
                  <wp:align>right</wp:align>
                </wp:positionH>
                <wp:positionV relativeFrom="paragraph">
                  <wp:posOffset>469373</wp:posOffset>
                </wp:positionV>
                <wp:extent cx="5257800" cy="7606665"/>
                <wp:effectExtent l="0" t="0" r="19050" b="13335"/>
                <wp:wrapSquare wrapText="bothSides"/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76066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0A317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 from "react";</w:t>
                            </w:r>
                          </w:p>
                          <w:p w14:paraId="33E1548B" w14:textId="65AFE831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 ScrollView, Text, StyleShe</w:t>
                            </w:r>
                            <w:r w:rsid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t, View } from "react-native";</w:t>
                            </w:r>
                          </w:p>
                          <w:p w14:paraId="667519F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App = () =&gt; {</w:t>
                            </w:r>
                          </w:p>
                          <w:p w14:paraId="3572A8F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return (</w:t>
                            </w:r>
                          </w:p>
                          <w:p w14:paraId="0AC821E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ScrollView contentContainerStyle={styles.container}&gt;</w:t>
                            </w:r>
                          </w:p>
                          <w:p w14:paraId="3ACA956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Basic ScrollView Example */}</w:t>
                            </w:r>
                          </w:p>
                          <w:p w14:paraId="08D195FD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Basic ScrollView Example&lt;/Text&gt;</w:t>
                            </w:r>
                          </w:p>
                          <w:p w14:paraId="6B73C60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subtitle}&gt;Programmer Name: Woraphon Udom&lt;/Text&gt;</w:t>
                            </w:r>
                          </w:p>
                          <w:p w14:paraId="5380E07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[...Array(20)].map((_, index) =&gt; (</w:t>
                            </w:r>
                          </w:p>
                          <w:p w14:paraId="122F5074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Text key={index} style={styles.textItem}&gt;</w:t>
                            </w:r>
                          </w:p>
                          <w:p w14:paraId="3C2E4037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Item {index + 1}</w:t>
                            </w:r>
                          </w:p>
                          <w:p w14:paraId="5562622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&lt;/Text&gt;</w:t>
                            </w:r>
                          </w:p>
                          <w:p w14:paraId="0C849FAC" w14:textId="57247B6C" w:rsidR="00491F18" w:rsidRPr="00491F18" w:rsidRDefault="00696D84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))}</w:t>
                            </w:r>
                          </w:p>
                          <w:p w14:paraId="56EE3EA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Horizontal ScrollView Example */}</w:t>
                            </w:r>
                          </w:p>
                          <w:p w14:paraId="0CE7981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Horizontal ScrollView Example&lt;/Text&gt;</w:t>
                            </w:r>
                          </w:p>
                          <w:p w14:paraId="2BC18B8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ScrollView horizontal contentContainerStyle={styles.horizontalContent}&gt;</w:t>
                            </w:r>
                          </w:p>
                          <w:p w14:paraId="3B11D11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{[...Array(10)].map((_, index) =&gt; (</w:t>
                            </w:r>
                          </w:p>
                          <w:p w14:paraId="358E670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&lt;Text key={index} style={styles.horizontalItem}&gt;</w:t>
                            </w:r>
                          </w:p>
                          <w:p w14:paraId="33130F9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    Item {index + 1}</w:t>
                            </w:r>
                          </w:p>
                          <w:p w14:paraId="7D4A1FD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    &lt;/Text&gt;</w:t>
                            </w:r>
                          </w:p>
                          <w:p w14:paraId="1FB3A0D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))}</w:t>
                            </w:r>
                          </w:p>
                          <w:p w14:paraId="492D508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/ScrollView&gt;</w:t>
                            </w:r>
                          </w:p>
                          <w:p w14:paraId="6A786799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ScrollView&gt;</w:t>
                            </w:r>
                          </w:p>
                          <w:p w14:paraId="282B36C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7A80DD53" w14:textId="26161536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3CB7C37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2FFB8D34" w14:textId="3220A70C" w:rsidR="00491F18" w:rsidRPr="00491F18" w:rsidRDefault="00696D84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tainer: {  flexGrow: 1, justifyContent: "center",  alignItems: "center", paddingVertical: 20, </w:t>
                            </w:r>
                            <w:r w:rsidR="00491F18"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paddingHorizontal: 10,</w:t>
                            </w:r>
                          </w:p>
                          <w:p w14:paraId="17872D06" w14:textId="2919044F" w:rsidR="00491F18" w:rsidRPr="00491F18" w:rsidRDefault="00696D84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Top: 50, </w:t>
                            </w:r>
                            <w:r w:rsidR="00491F18"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backgroundColor: "#e0f7fa",</w:t>
                            </w:r>
                          </w:p>
                          <w:p w14:paraId="37D6FE3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0D423A22" w14:textId="3EDCA5BC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itle: {  fontSize: 20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: "bold", marginBottom: 10, color: "#388e3c",</w:t>
                            </w:r>
                          </w:p>
                          <w:p w14:paraId="40BCD27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0CC5D4B1" w14:textId="7403F6EB" w:rsidR="00491F18" w:rsidRPr="00491F18" w:rsidRDefault="00696D84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ubtitle: {</w:t>
                            </w:r>
                            <w:r w:rsidR="00491F18"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fontSize: 16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marginBottom: 20,</w:t>
                            </w:r>
                            <w:r w:rsidR="00491F18"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color: "#555",</w:t>
                            </w:r>
                          </w:p>
                          <w:p w14:paraId="1C7D489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0D55BA58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extItem: {</w:t>
                            </w:r>
                          </w:p>
                          <w:p w14:paraId="2CDA896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6,</w:t>
                            </w:r>
                          </w:p>
                          <w:p w14:paraId="56D505AF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Vertical: 5,</w:t>
                            </w:r>
                          </w:p>
                          <w:p w14:paraId="4547F44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388e3c",</w:t>
                            </w:r>
                          </w:p>
                          <w:p w14:paraId="7473ECC2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E4ED6E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horizontalContent: {</w:t>
                            </w:r>
                          </w:p>
                          <w:p w14:paraId="5197ECB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lexDirection: "row",</w:t>
                            </w:r>
                          </w:p>
                          <w:p w14:paraId="4C61A956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Top: 10,</w:t>
                            </w:r>
                          </w:p>
                          <w:p w14:paraId="59AA1531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6CFBE78B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horizontalItem: {</w:t>
                            </w:r>
                          </w:p>
                          <w:p w14:paraId="16EEAB2C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6,</w:t>
                            </w:r>
                          </w:p>
                          <w:p w14:paraId="5D296B35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Horizontal: 10,</w:t>
                            </w:r>
                          </w:p>
                          <w:p w14:paraId="1902C14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: 10,</w:t>
                            </w:r>
                          </w:p>
                          <w:p w14:paraId="19BC646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a5d6a7",</w:t>
                            </w:r>
                          </w:p>
                          <w:p w14:paraId="6B65A1EE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Radius: 5,</w:t>
                            </w:r>
                          </w:p>
                          <w:p w14:paraId="35021CBA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2D14C963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117EAF30" w14:textId="77777777" w:rsidR="00491F18" w:rsidRPr="00491F18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83D98F5" w14:textId="44137E35" w:rsidR="00491F18" w:rsidRPr="001E0880" w:rsidRDefault="00491F18" w:rsidP="00491F18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491F18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B6832C" id="Text Box 39" o:spid="_x0000_s1038" type="#_x0000_t202" style="position:absolute;left:0;text-align:left;margin-left:362.8pt;margin-top:36.95pt;width:414pt;height:598.95pt;z-index:2516838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">
                <v:textbox>
                  <w:txbxContent>
                    <w:p w14:paraId="780A317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 from "react";</w:t>
                      </w:r>
                    </w:p>
                    <w:p w14:paraId="33E1548B" w14:textId="65AFE831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 ScrollView, Text, StyleShe</w:t>
                      </w:r>
                      <w:r w:rsid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t, View } from "react-native";</w:t>
                      </w:r>
                    </w:p>
                    <w:p w14:paraId="667519F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App = () =&gt; {</w:t>
                      </w:r>
                    </w:p>
                    <w:p w14:paraId="3572A8F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return (</w:t>
                      </w:r>
                    </w:p>
                    <w:p w14:paraId="0AC821E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ScrollView contentContainerStyle={styles.container}&gt;</w:t>
                      </w:r>
                    </w:p>
                    <w:p w14:paraId="3ACA956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Basic ScrollView Example */}</w:t>
                      </w:r>
                    </w:p>
                    <w:p w14:paraId="08D195FD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Basic ScrollView Example&lt;/Text&gt;</w:t>
                      </w:r>
                    </w:p>
                    <w:p w14:paraId="6B73C60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subtitle}&gt;Programmer Name: Woraphon Udom&lt;/Text&gt;</w:t>
                      </w:r>
                    </w:p>
                    <w:p w14:paraId="5380E07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[...Array(20)].map((_, index) =&gt; (</w:t>
                      </w:r>
                    </w:p>
                    <w:p w14:paraId="122F5074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Text key={index} style={styles.textItem}&gt;</w:t>
                      </w:r>
                    </w:p>
                    <w:p w14:paraId="3C2E4037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Item {index + 1}</w:t>
                      </w:r>
                    </w:p>
                    <w:p w14:paraId="5562622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&lt;/Text&gt;</w:t>
                      </w:r>
                    </w:p>
                    <w:p w14:paraId="0C849FAC" w14:textId="57247B6C" w:rsidR="00491F18" w:rsidRPr="00491F18" w:rsidRDefault="00696D84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))}</w:t>
                      </w:r>
                    </w:p>
                    <w:p w14:paraId="56EE3EA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Horizontal ScrollView Example */}</w:t>
                      </w:r>
                    </w:p>
                    <w:p w14:paraId="0CE7981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Horizontal ScrollView Example&lt;/Text&gt;</w:t>
                      </w:r>
                    </w:p>
                    <w:p w14:paraId="2BC18B8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ScrollView horizontal contentContainerStyle={styles.horizontalContent}&gt;</w:t>
                      </w:r>
                    </w:p>
                    <w:p w14:paraId="3B11D11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{[...Array(10)].map((_, index) =&gt; (</w:t>
                      </w:r>
                    </w:p>
                    <w:p w14:paraId="358E670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&lt;Text key={index} style={styles.horizontalItem}&gt;</w:t>
                      </w:r>
                    </w:p>
                    <w:p w14:paraId="33130F9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    Item {index + 1}</w:t>
                      </w:r>
                    </w:p>
                    <w:p w14:paraId="7D4A1FD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    &lt;/Text&gt;</w:t>
                      </w:r>
                    </w:p>
                    <w:p w14:paraId="1FB3A0D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))}</w:t>
                      </w:r>
                    </w:p>
                    <w:p w14:paraId="492D508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/ScrollView&gt;</w:t>
                      </w:r>
                    </w:p>
                    <w:p w14:paraId="6A786799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ScrollView&gt;</w:t>
                      </w:r>
                    </w:p>
                    <w:p w14:paraId="282B36C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7A80DD53" w14:textId="26161536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3CB7C37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2FFB8D34" w14:textId="3220A70C" w:rsidR="00491F18" w:rsidRPr="00491F18" w:rsidRDefault="00696D84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tainer: {  flexGrow: 1, justifyContent: "center",  alignItems: "center", paddingVertical: 20, </w:t>
                      </w:r>
                      <w:r w:rsidR="00491F18"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paddingHorizontal: 10,</w:t>
                      </w:r>
                    </w:p>
                    <w:p w14:paraId="17872D06" w14:textId="2919044F" w:rsidR="00491F18" w:rsidRPr="00491F18" w:rsidRDefault="00696D84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Top: 50, </w:t>
                      </w:r>
                      <w:r w:rsidR="00491F18"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backgroundColor: "#e0f7fa",</w:t>
                      </w:r>
                    </w:p>
                    <w:p w14:paraId="37D6FE3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0D423A22" w14:textId="3EDCA5BC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itle: {  fontSize: 20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: "bold", marginBottom: 10, color: "#388e3c",</w:t>
                      </w:r>
                    </w:p>
                    <w:p w14:paraId="40BCD27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0CC5D4B1" w14:textId="7403F6EB" w:rsidR="00491F18" w:rsidRPr="00491F18" w:rsidRDefault="00696D84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ubtitle: {</w:t>
                      </w:r>
                      <w:r w:rsidR="00491F18"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fontSize: 16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marginBottom: 20,</w:t>
                      </w:r>
                      <w:r w:rsidR="00491F18"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color: "#555",</w:t>
                      </w:r>
                    </w:p>
                    <w:p w14:paraId="1C7D489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0D55BA58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extItem: {</w:t>
                      </w:r>
                    </w:p>
                    <w:p w14:paraId="2CDA896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6,</w:t>
                      </w:r>
                    </w:p>
                    <w:p w14:paraId="56D505AF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Vertical: 5,</w:t>
                      </w:r>
                    </w:p>
                    <w:p w14:paraId="4547F44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388e3c",</w:t>
                      </w:r>
                    </w:p>
                    <w:p w14:paraId="7473ECC2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E4ED6E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horizontalContent: {</w:t>
                      </w:r>
                    </w:p>
                    <w:p w14:paraId="5197ECB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lexDirection: "row",</w:t>
                      </w:r>
                    </w:p>
                    <w:p w14:paraId="4C61A956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Top: 10,</w:t>
                      </w:r>
                    </w:p>
                    <w:p w14:paraId="59AA1531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6CFBE78B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horizontalItem: {</w:t>
                      </w:r>
                    </w:p>
                    <w:p w14:paraId="16EEAB2C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6,</w:t>
                      </w:r>
                    </w:p>
                    <w:p w14:paraId="5D296B35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Horizontal: 10,</w:t>
                      </w:r>
                    </w:p>
                    <w:p w14:paraId="1902C14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: 10,</w:t>
                      </w:r>
                    </w:p>
                    <w:p w14:paraId="19BC646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a5d6a7",</w:t>
                      </w:r>
                    </w:p>
                    <w:p w14:paraId="6B65A1EE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Radius: 5,</w:t>
                      </w:r>
                    </w:p>
                    <w:p w14:paraId="35021CBA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2D14C963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117EAF30" w14:textId="77777777" w:rsidR="00491F18" w:rsidRPr="00491F18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83D98F5" w14:textId="44137E35" w:rsidR="00491F18" w:rsidRPr="001E0880" w:rsidRDefault="00491F18" w:rsidP="00491F18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491F18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16D04" w:rsidRPr="00916D04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20D659A0" w14:textId="6F18E25E" w:rsidR="00C05EE6" w:rsidRDefault="00916D04" w:rsidP="00916D04">
      <w:pPr>
        <w:pStyle w:val="ListParagraph"/>
        <w:numPr>
          <w:ilvl w:val="0"/>
          <w:numId w:val="2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5ED643FD" w14:textId="4E7E14AF" w:rsidR="000E3F67" w:rsidRPr="000E3F67" w:rsidRDefault="000E3F67" w:rsidP="000E3F67">
      <w:pPr>
        <w:spacing w:after="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10FA4BB4" wp14:editId="43926EBD">
            <wp:extent cx="2577830" cy="558515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1-1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5387" cy="560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6D84">
        <w:rPr>
          <w:rFonts w:ascii="TH Sarabun New" w:hAnsi="TH Sarabun New" w:cs="TH Sarabun New"/>
          <w:sz w:val="32"/>
          <w:szCs w:val="32"/>
        </w:rPr>
        <w:t xml:space="preserve">  </w:t>
      </w: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00663807" wp14:editId="24E0F353">
            <wp:extent cx="2577147" cy="558367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1-2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8102" cy="5585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B6FB7" w14:textId="1519AB15" w:rsidR="00696D84" w:rsidRPr="00696D84" w:rsidRDefault="00696D84" w:rsidP="00696D84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1F6E07D6" w14:textId="59A41D29" w:rsidR="00C05EE6" w:rsidRDefault="00B4061D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B4061D">
        <w:rPr>
          <w:rFonts w:ascii="TH Sarabun New" w:hAnsi="TH Sarabun New" w:cs="TH Sarabun New"/>
          <w:sz w:val="32"/>
          <w:szCs w:val="32"/>
        </w:rPr>
        <w:lastRenderedPageBreak/>
        <w:t>TextInput</w:t>
      </w:r>
      <w:r>
        <w:rPr>
          <w:rFonts w:ascii="TH Sarabun New" w:hAnsi="TH Sarabun New" w:cs="TH Sarabun New"/>
          <w:sz w:val="32"/>
          <w:szCs w:val="32"/>
        </w:rPr>
        <w:t xml:space="preserve"> P</w:t>
      </w:r>
      <w:r w:rsidR="009946B0">
        <w:rPr>
          <w:rFonts w:ascii="TH Sarabun New" w:hAnsi="TH Sarabun New" w:cs="TH Sarabun New"/>
          <w:sz w:val="32"/>
          <w:szCs w:val="32"/>
        </w:rPr>
        <w:t>.</w:t>
      </w:r>
      <w:r>
        <w:rPr>
          <w:rFonts w:ascii="TH Sarabun New" w:hAnsi="TH Sarabun New" w:cs="TH Sarabun New"/>
          <w:sz w:val="32"/>
          <w:szCs w:val="32"/>
        </w:rPr>
        <w:t>36</w:t>
      </w:r>
    </w:p>
    <w:p w14:paraId="2761F252" w14:textId="07FF9573" w:rsidR="00916D04" w:rsidRDefault="00696D84" w:rsidP="00916D04">
      <w:pPr>
        <w:pStyle w:val="ListParagraph"/>
        <w:numPr>
          <w:ilvl w:val="0"/>
          <w:numId w:val="2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D08BCC4" wp14:editId="5AF169D4">
                <wp:simplePos x="0" y="0"/>
                <wp:positionH relativeFrom="margin">
                  <wp:align>right</wp:align>
                </wp:positionH>
                <wp:positionV relativeFrom="paragraph">
                  <wp:posOffset>339090</wp:posOffset>
                </wp:positionV>
                <wp:extent cx="5257800" cy="7674610"/>
                <wp:effectExtent l="0" t="0" r="19050" b="21590"/>
                <wp:wrapSquare wrapText="bothSides"/>
                <wp:docPr id="4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76751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9620A8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, { useState } from "react";</w:t>
                            </w:r>
                          </w:p>
                          <w:p w14:paraId="546F86A7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 View, TextInput, Text, StyleSheet, ScrollView } from "react-native";</w:t>
                            </w:r>
                          </w:p>
                          <w:p w14:paraId="558D8DCB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2857D2A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App = () =&gt; {</w:t>
                            </w:r>
                          </w:p>
                          <w:p w14:paraId="461F749F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st [basicText, setBasicText] = useState("");</w:t>
                            </w:r>
                          </w:p>
                          <w:p w14:paraId="3FC9D2BA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st [password, setPassword] = useState("");</w:t>
                            </w:r>
                          </w:p>
                          <w:p w14:paraId="3CA5F0AE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st [email, setEmail] = useState("");</w:t>
                            </w:r>
                          </w:p>
                          <w:p w14:paraId="450F0526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st [message, setMessage] = useState("");</w:t>
                            </w:r>
                          </w:p>
                          <w:p w14:paraId="6C4556A6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return (</w:t>
                            </w:r>
                          </w:p>
                          <w:p w14:paraId="3B1A01F6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ScrollView contentContainerStyle={styles.container}&gt;</w:t>
                            </w:r>
                          </w:p>
                          <w:p w14:paraId="6FCA0452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Basic TextInput Example */}</w:t>
                            </w:r>
                          </w:p>
                          <w:p w14:paraId="3414A258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TextInput Example&lt;/Text&gt;</w:t>
                            </w:r>
                          </w:p>
                          <w:p w14:paraId="16A4DAD2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subtitle}&gt;Programmer Name: Woraphon Udom&lt;/Text&gt;</w:t>
                            </w:r>
                          </w:p>
                          <w:p w14:paraId="4D6B5D64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Input</w:t>
                            </w:r>
                          </w:p>
                          <w:p w14:paraId="2AEA9A86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style={styles.input}</w:t>
                            </w:r>
                          </w:p>
                          <w:p w14:paraId="0536CE51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placeholder="Type here..."</w:t>
                            </w:r>
                          </w:p>
                          <w:p w14:paraId="22959F6B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value={basicText}</w:t>
                            </w:r>
                          </w:p>
                          <w:p w14:paraId="611182DE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onChangeText={setBasicText}</w:t>
                            </w:r>
                          </w:p>
                          <w:p w14:paraId="77D664EC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/&gt;</w:t>
                            </w:r>
                          </w:p>
                          <w:p w14:paraId="76EAAF9C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output}&gt;You typed: {basicText}&lt;/Text&gt;</w:t>
                            </w:r>
                          </w:p>
                          <w:p w14:paraId="245FF9DF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1019FC7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Password TextInput Example */}</w:t>
                            </w:r>
                          </w:p>
                          <w:p w14:paraId="065B5EE0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Password TextInput Example&lt;/Text&gt;</w:t>
                            </w:r>
                          </w:p>
                          <w:p w14:paraId="7A537915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Input</w:t>
                            </w:r>
                          </w:p>
                          <w:p w14:paraId="6F59264B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style={styles.input}</w:t>
                            </w:r>
                          </w:p>
                          <w:p w14:paraId="4A1EFB43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placeholder="Enter your password"</w:t>
                            </w:r>
                          </w:p>
                          <w:p w14:paraId="219A2876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secureTextEntry={true}</w:t>
                            </w:r>
                          </w:p>
                          <w:p w14:paraId="320EF8A8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onChangeText={setPassword}</w:t>
                            </w:r>
                          </w:p>
                          <w:p w14:paraId="03660AF2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/&gt;</w:t>
                            </w:r>
                          </w:p>
                          <w:p w14:paraId="7CBE8515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output}&gt;Password length: {password.length}&lt;/Text&gt;</w:t>
                            </w:r>
                          </w:p>
                          <w:p w14:paraId="3404660C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27CBB819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Email TextInput Example */}</w:t>
                            </w:r>
                          </w:p>
                          <w:p w14:paraId="4D625379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Email TextInput Example&lt;/Text&gt;</w:t>
                            </w:r>
                          </w:p>
                          <w:p w14:paraId="5029323B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Input</w:t>
                            </w:r>
                          </w:p>
                          <w:p w14:paraId="5778E324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style={styles.input}</w:t>
                            </w:r>
                          </w:p>
                          <w:p w14:paraId="53AEB085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placeholder="Enter your email"</w:t>
                            </w:r>
                          </w:p>
                          <w:p w14:paraId="6FB6D35A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keyboardType="email-address"</w:t>
                            </w:r>
                          </w:p>
                          <w:p w14:paraId="53D71942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onChangeText={setEmail}</w:t>
                            </w:r>
                          </w:p>
                          <w:p w14:paraId="7DF0D2AA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/&gt;</w:t>
                            </w:r>
                          </w:p>
                          <w:p w14:paraId="1ACEADDC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output}&gt;Email: {email}&lt;/Text&gt;</w:t>
                            </w:r>
                          </w:p>
                          <w:p w14:paraId="05F08C32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83F0146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{/* Multiline TextInput Example */}</w:t>
                            </w:r>
                          </w:p>
                          <w:p w14:paraId="2420D397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title}&gt;Multiline TextInput Example&lt;/Text&gt;</w:t>
                            </w:r>
                          </w:p>
                          <w:p w14:paraId="1A6216C2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Input</w:t>
                            </w:r>
                          </w:p>
                          <w:p w14:paraId="400FCE38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style={[styles.input, { height: 100 }]}</w:t>
                            </w:r>
                          </w:p>
                          <w:p w14:paraId="39670798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placeholder="Type your message here..."</w:t>
                            </w:r>
                          </w:p>
                          <w:p w14:paraId="409B3679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multiline={true}</w:t>
                            </w:r>
                          </w:p>
                          <w:p w14:paraId="1D859B26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numberOfLines={4}</w:t>
                            </w:r>
                          </w:p>
                          <w:p w14:paraId="299DB674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    onChangeText={setMessage}</w:t>
                            </w:r>
                          </w:p>
                          <w:p w14:paraId="226D5C14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/&gt;</w:t>
                            </w:r>
                          </w:p>
                          <w:p w14:paraId="5872403C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  &lt;Text style={styles.output}&gt;Message: {message}&lt;/Text&gt;</w:t>
                            </w:r>
                          </w:p>
                          <w:p w14:paraId="321716E3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ScrollView&gt;</w:t>
                            </w:r>
                          </w:p>
                          <w:p w14:paraId="3AD5DB2E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);</w:t>
                            </w:r>
                          </w:p>
                          <w:p w14:paraId="39464FF3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5975E7C1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B48C616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51E3EDD8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tainer: {</w:t>
                            </w:r>
                          </w:p>
                          <w:p w14:paraId="3028459F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lex: 1,</w:t>
                            </w:r>
                          </w:p>
                          <w:p w14:paraId="1403A98D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: 20,</w:t>
                            </w:r>
                          </w:p>
                          <w:p w14:paraId="6B8C2FF5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7C18AA82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e0f7fa", // </w:t>
                            </w: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พิ่มสีพื้นหลัง</w:t>
                            </w:r>
                          </w:p>
                          <w:p w14:paraId="59523BA1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42C679D0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itle: {</w:t>
                            </w:r>
                          </w:p>
                          <w:p w14:paraId="533BF0BC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20,</w:t>
                            </w:r>
                          </w:p>
                          <w:p w14:paraId="3D8F43C6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3C27D6DA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10,</w:t>
                            </w:r>
                          </w:p>
                          <w:p w14:paraId="5F6A2D74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388e3c", // </w:t>
                            </w: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พิ่มสีข้อความ</w:t>
                            </w:r>
                          </w:p>
                          <w:p w14:paraId="075EA731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5540B36E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ubtitle: {</w:t>
                            </w:r>
                          </w:p>
                          <w:p w14:paraId="2E305861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6,</w:t>
                            </w:r>
                          </w:p>
                          <w:p w14:paraId="0FBB5DC7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20,</w:t>
                            </w:r>
                          </w:p>
                          <w:p w14:paraId="22095B49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555",</w:t>
                            </w:r>
                          </w:p>
                          <w:p w14:paraId="5BFFB7A4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7C34EA49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input: {</w:t>
                            </w:r>
                          </w:p>
                          <w:p w14:paraId="150CFF50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width: "80%",</w:t>
                            </w:r>
                          </w:p>
                          <w:p w14:paraId="2EAB5F3A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height: 40,</w:t>
                            </w:r>
                          </w:p>
                          <w:p w14:paraId="7F7112A0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Color: "#388e3c", // </w:t>
                            </w: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ปลี่ยนสีขอบเป็นเขียว</w:t>
                            </w:r>
                          </w:p>
                          <w:p w14:paraId="2FE48D2C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Width: 1,</w:t>
                            </w:r>
                          </w:p>
                          <w:p w14:paraId="6E088D00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Horizontal: 10,</w:t>
                            </w:r>
                          </w:p>
                          <w:p w14:paraId="591625CB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20,</w:t>
                            </w:r>
                          </w:p>
                          <w:p w14:paraId="41B4D30F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Radius: 5,</w:t>
                            </w:r>
                          </w:p>
                          <w:p w14:paraId="5111B905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ffffff", // </w:t>
                            </w: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พิ่มพื้นหลังให้ช่องกรอกข้อความ</w:t>
                            </w:r>
                          </w:p>
                          <w:p w14:paraId="2FF3D51A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38430995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output: {</w:t>
                            </w:r>
                          </w:p>
                          <w:p w14:paraId="7ED36960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6,</w:t>
                            </w:r>
                          </w:p>
                          <w:p w14:paraId="0F7E7653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Top: 10,</w:t>
                            </w:r>
                          </w:p>
                          <w:p w14:paraId="018DF7BE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388e3c", // </w:t>
                            </w: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พิ่มสีข้อความ</w:t>
                            </w:r>
                          </w:p>
                          <w:p w14:paraId="3E65E03B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655817B7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7F92BC71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6121DBC3" w14:textId="3B5429A5" w:rsidR="00696D84" w:rsidRPr="001E0880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08BCC4" id="Text Box 40" o:spid="_x0000_s1039" type="#_x0000_t202" style="position:absolute;left:0;text-align:left;margin-left:362.8pt;margin-top:26.7pt;width:414pt;height:604.3pt;z-index:2516858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">
                <v:textbox>
                  <w:txbxContent>
                    <w:p w14:paraId="029620A8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, { useState } from "react";</w:t>
                      </w:r>
                    </w:p>
                    <w:p w14:paraId="546F86A7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 View, TextInput, Text, StyleSheet, ScrollView } from "react-native";</w:t>
                      </w:r>
                    </w:p>
                    <w:p w14:paraId="558D8DCB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2857D2A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App = () =&gt; {</w:t>
                      </w:r>
                    </w:p>
                    <w:p w14:paraId="461F749F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st [basicText, setBasicText] = useState("");</w:t>
                      </w:r>
                    </w:p>
                    <w:p w14:paraId="3FC9D2BA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st [password, setPassword] = useState("");</w:t>
                      </w:r>
                    </w:p>
                    <w:p w14:paraId="3CA5F0AE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st [email, setEmail] = useState("");</w:t>
                      </w:r>
                    </w:p>
                    <w:p w14:paraId="450F0526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st [message, setMessage] = useState("");</w:t>
                      </w:r>
                    </w:p>
                    <w:p w14:paraId="6C4556A6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return (</w:t>
                      </w:r>
                    </w:p>
                    <w:p w14:paraId="3B1A01F6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ScrollView contentContainerStyle={styles.container}&gt;</w:t>
                      </w:r>
                    </w:p>
                    <w:p w14:paraId="6FCA0452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Basic TextInput Example */}</w:t>
                      </w:r>
                    </w:p>
                    <w:p w14:paraId="3414A258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TextInput Example&lt;/Text&gt;</w:t>
                      </w:r>
                    </w:p>
                    <w:p w14:paraId="16A4DAD2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subtitle}&gt;Programmer Name: Woraphon Udom&lt;/Text&gt;</w:t>
                      </w:r>
                    </w:p>
                    <w:p w14:paraId="4D6B5D64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Input</w:t>
                      </w:r>
                    </w:p>
                    <w:p w14:paraId="2AEA9A86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style={styles.input}</w:t>
                      </w:r>
                    </w:p>
                    <w:p w14:paraId="0536CE51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placeholder="Type here..."</w:t>
                      </w:r>
                    </w:p>
                    <w:p w14:paraId="22959F6B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value={basicText}</w:t>
                      </w:r>
                    </w:p>
                    <w:p w14:paraId="611182DE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onChangeText={setBasicText}</w:t>
                      </w:r>
                    </w:p>
                    <w:p w14:paraId="77D664EC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/&gt;</w:t>
                      </w:r>
                    </w:p>
                    <w:p w14:paraId="76EAAF9C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output}&gt;You typed: {basicText}&lt;/Text&gt;</w:t>
                      </w:r>
                    </w:p>
                    <w:p w14:paraId="245FF9DF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1019FC7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Password TextInput Example */}</w:t>
                      </w:r>
                    </w:p>
                    <w:p w14:paraId="065B5EE0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Password TextInput Example&lt;/Text&gt;</w:t>
                      </w:r>
                    </w:p>
                    <w:p w14:paraId="7A537915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Input</w:t>
                      </w:r>
                    </w:p>
                    <w:p w14:paraId="6F59264B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style={styles.input}</w:t>
                      </w:r>
                    </w:p>
                    <w:p w14:paraId="4A1EFB43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placeholder="Enter your password"</w:t>
                      </w:r>
                    </w:p>
                    <w:p w14:paraId="219A2876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secureTextEntry={true}</w:t>
                      </w:r>
                    </w:p>
                    <w:p w14:paraId="320EF8A8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onChangeText={setPassword}</w:t>
                      </w:r>
                    </w:p>
                    <w:p w14:paraId="03660AF2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/&gt;</w:t>
                      </w:r>
                    </w:p>
                    <w:p w14:paraId="7CBE8515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output}&gt;Password length: {password.length}&lt;/Text&gt;</w:t>
                      </w:r>
                    </w:p>
                    <w:p w14:paraId="3404660C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27CBB819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Email TextInput Example */}</w:t>
                      </w:r>
                    </w:p>
                    <w:p w14:paraId="4D625379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Email TextInput Example&lt;/Text&gt;</w:t>
                      </w:r>
                    </w:p>
                    <w:p w14:paraId="5029323B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Input</w:t>
                      </w:r>
                    </w:p>
                    <w:p w14:paraId="5778E324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style={styles.input}</w:t>
                      </w:r>
                    </w:p>
                    <w:p w14:paraId="53AEB085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placeholder="Enter your email"</w:t>
                      </w:r>
                    </w:p>
                    <w:p w14:paraId="6FB6D35A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keyboardType="email-address"</w:t>
                      </w:r>
                    </w:p>
                    <w:p w14:paraId="53D71942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onChangeText={setEmail}</w:t>
                      </w:r>
                    </w:p>
                    <w:p w14:paraId="7DF0D2AA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/&gt;</w:t>
                      </w:r>
                    </w:p>
                    <w:p w14:paraId="1ACEADDC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output}&gt;Email: {email}&lt;/Text&gt;</w:t>
                      </w:r>
                    </w:p>
                    <w:p w14:paraId="05F08C32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83F0146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{/* Multiline TextInput Example */}</w:t>
                      </w:r>
                    </w:p>
                    <w:p w14:paraId="2420D397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title}&gt;Multiline TextInput Example&lt;/Text&gt;</w:t>
                      </w:r>
                    </w:p>
                    <w:p w14:paraId="1A6216C2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Input</w:t>
                      </w:r>
                    </w:p>
                    <w:p w14:paraId="400FCE38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style={[styles.input, { height: 100 }]}</w:t>
                      </w:r>
                    </w:p>
                    <w:p w14:paraId="39670798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placeholder="Type your message here..."</w:t>
                      </w:r>
                    </w:p>
                    <w:p w14:paraId="409B3679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multiline={true}</w:t>
                      </w:r>
                    </w:p>
                    <w:p w14:paraId="1D859B26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numberOfLines={4}</w:t>
                      </w:r>
                    </w:p>
                    <w:p w14:paraId="299DB674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    onChangeText={setMessage}</w:t>
                      </w:r>
                    </w:p>
                    <w:p w14:paraId="226D5C14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/&gt;</w:t>
                      </w:r>
                    </w:p>
                    <w:p w14:paraId="5872403C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  &lt;Text style={styles.output}&gt;Message: {message}&lt;/Text&gt;</w:t>
                      </w:r>
                    </w:p>
                    <w:p w14:paraId="321716E3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ScrollView&gt;</w:t>
                      </w:r>
                    </w:p>
                    <w:p w14:paraId="3AD5DB2E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);</w:t>
                      </w:r>
                    </w:p>
                    <w:p w14:paraId="39464FF3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5975E7C1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B48C616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51E3EDD8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tainer: {</w:t>
                      </w:r>
                    </w:p>
                    <w:p w14:paraId="3028459F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lex: 1,</w:t>
                      </w:r>
                    </w:p>
                    <w:p w14:paraId="1403A98D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: 20,</w:t>
                      </w:r>
                    </w:p>
                    <w:p w14:paraId="6B8C2FF5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7C18AA82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e0f7fa", // </w:t>
                      </w: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พิ่มสีพื้นหลัง</w:t>
                      </w:r>
                    </w:p>
                    <w:p w14:paraId="59523BA1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42C679D0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itle: {</w:t>
                      </w:r>
                    </w:p>
                    <w:p w14:paraId="533BF0BC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20,</w:t>
                      </w:r>
                    </w:p>
                    <w:p w14:paraId="3D8F43C6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3C27D6DA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10,</w:t>
                      </w:r>
                    </w:p>
                    <w:p w14:paraId="5F6A2D74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388e3c", // </w:t>
                      </w: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พิ่มสีข้อความ</w:t>
                      </w:r>
                    </w:p>
                    <w:p w14:paraId="075EA731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5540B36E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ubtitle: {</w:t>
                      </w:r>
                    </w:p>
                    <w:p w14:paraId="2E305861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6,</w:t>
                      </w:r>
                    </w:p>
                    <w:p w14:paraId="0FBB5DC7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20,</w:t>
                      </w:r>
                    </w:p>
                    <w:p w14:paraId="22095B49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555",</w:t>
                      </w:r>
                    </w:p>
                    <w:p w14:paraId="5BFFB7A4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7C34EA49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input: {</w:t>
                      </w:r>
                    </w:p>
                    <w:p w14:paraId="150CFF50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width: "80%",</w:t>
                      </w:r>
                    </w:p>
                    <w:p w14:paraId="2EAB5F3A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height: 40,</w:t>
                      </w:r>
                    </w:p>
                    <w:p w14:paraId="7F7112A0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Color: "#388e3c", // </w:t>
                      </w: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ปลี่ยนสีขอบเป็นเขียว</w:t>
                      </w:r>
                    </w:p>
                    <w:p w14:paraId="2FE48D2C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Width: 1,</w:t>
                      </w:r>
                    </w:p>
                    <w:p w14:paraId="6E088D00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Horizontal: 10,</w:t>
                      </w:r>
                    </w:p>
                    <w:p w14:paraId="591625CB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20,</w:t>
                      </w:r>
                    </w:p>
                    <w:p w14:paraId="41B4D30F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Radius: 5,</w:t>
                      </w:r>
                    </w:p>
                    <w:p w14:paraId="5111B905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ffffff", // </w:t>
                      </w: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พิ่มพื้นหลังให้ช่องกรอกข้อความ</w:t>
                      </w:r>
                    </w:p>
                    <w:p w14:paraId="2FF3D51A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38430995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output: {</w:t>
                      </w:r>
                    </w:p>
                    <w:p w14:paraId="7ED36960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6,</w:t>
                      </w:r>
                    </w:p>
                    <w:p w14:paraId="0F7E7653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Top: 10,</w:t>
                      </w:r>
                    </w:p>
                    <w:p w14:paraId="018DF7BE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388e3c", // </w:t>
                      </w: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พิ่มสีข้อความ</w:t>
                      </w:r>
                    </w:p>
                    <w:p w14:paraId="3E65E03B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655817B7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7F92BC71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6121DBC3" w14:textId="3B5429A5" w:rsidR="00696D84" w:rsidRPr="001E0880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16D04" w:rsidRPr="00916D04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14C4F1D0" w14:textId="1645095F" w:rsidR="00696D84" w:rsidRPr="00696D84" w:rsidRDefault="00696D84" w:rsidP="00696D84">
      <w:pPr>
        <w:spacing w:after="0"/>
        <w:rPr>
          <w:rFonts w:ascii="TH Sarabun New" w:hAnsi="TH Sarabun New" w:cs="TH Sarabun New"/>
          <w:sz w:val="32"/>
          <w:szCs w:val="32"/>
        </w:rPr>
      </w:pPr>
      <w:r w:rsidRPr="001E0880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1854EFC" wp14:editId="7F15552D">
                <wp:simplePos x="0" y="0"/>
                <wp:positionH relativeFrom="margin">
                  <wp:align>right</wp:align>
                </wp:positionH>
                <wp:positionV relativeFrom="paragraph">
                  <wp:posOffset>300990</wp:posOffset>
                </wp:positionV>
                <wp:extent cx="5257800" cy="5408295"/>
                <wp:effectExtent l="0" t="0" r="19050" b="20955"/>
                <wp:wrapSquare wrapText="bothSides"/>
                <wp:docPr id="4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5408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BF2883" w14:textId="477BCB8A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22821890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73F50029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ntainer: {</w:t>
                            </w:r>
                          </w:p>
                          <w:p w14:paraId="19141969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lex: 1,</w:t>
                            </w:r>
                          </w:p>
                          <w:p w14:paraId="331F9601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: 20,</w:t>
                            </w:r>
                          </w:p>
                          <w:p w14:paraId="5DCA7B6E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alignItems: "center",</w:t>
                            </w:r>
                          </w:p>
                          <w:p w14:paraId="3BEE0759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e0f7fa", // </w:t>
                            </w: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พิ่มสีพื้นหลัง</w:t>
                            </w:r>
                          </w:p>
                          <w:p w14:paraId="359CB9C0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588EBB1D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itle: {</w:t>
                            </w:r>
                          </w:p>
                          <w:p w14:paraId="76AD227F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20,</w:t>
                            </w:r>
                          </w:p>
                          <w:p w14:paraId="6B114F9B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Weight: "bold",</w:t>
                            </w:r>
                          </w:p>
                          <w:p w14:paraId="1227D5B0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10,</w:t>
                            </w:r>
                          </w:p>
                          <w:p w14:paraId="1D3D7577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388e3c", // </w:t>
                            </w: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พิ่มสีข้อความ</w:t>
                            </w:r>
                          </w:p>
                          <w:p w14:paraId="59D0165E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EF70092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subtitle: {</w:t>
                            </w:r>
                          </w:p>
                          <w:p w14:paraId="04DDB483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6,</w:t>
                            </w:r>
                          </w:p>
                          <w:p w14:paraId="4862C667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20,</w:t>
                            </w:r>
                          </w:p>
                          <w:p w14:paraId="10623BD5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555",</w:t>
                            </w:r>
                          </w:p>
                          <w:p w14:paraId="239E08C3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00C2E507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input: {</w:t>
                            </w:r>
                          </w:p>
                          <w:p w14:paraId="4FD8FC42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width: "80%",</w:t>
                            </w:r>
                          </w:p>
                          <w:p w14:paraId="52524B17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height: 40,</w:t>
                            </w:r>
                          </w:p>
                          <w:p w14:paraId="3A1791DD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Color: "#388e3c", // </w:t>
                            </w: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ปลี่ยนสีขอบเป็นเขียว</w:t>
                            </w:r>
                          </w:p>
                          <w:p w14:paraId="3543A354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Width: 1,</w:t>
                            </w:r>
                          </w:p>
                          <w:p w14:paraId="7EDD9166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addingHorizontal: 10,</w:t>
                            </w:r>
                          </w:p>
                          <w:p w14:paraId="151FE5A0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Bottom: 20,</w:t>
                            </w:r>
                          </w:p>
                          <w:p w14:paraId="03B8F070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orderRadius: 5,</w:t>
                            </w:r>
                          </w:p>
                          <w:p w14:paraId="68ECACD6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backgroundColor: "#ffffff", // </w:t>
                            </w: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พิ่มพื้นหลังให้ช่องกรอกข้อความ</w:t>
                            </w:r>
                          </w:p>
                          <w:p w14:paraId="5AAF77C4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189274DE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output: {</w:t>
                            </w:r>
                          </w:p>
                          <w:p w14:paraId="459A3A3F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fontSize: 16,</w:t>
                            </w:r>
                          </w:p>
                          <w:p w14:paraId="48B9554F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marginTop: 10,</w:t>
                            </w:r>
                          </w:p>
                          <w:p w14:paraId="090A8A0D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color: "#388e3c", // </w:t>
                            </w: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  <w:cs/>
                              </w:rPr>
                              <w:t>เพิ่มสีข้อความ</w:t>
                            </w:r>
                          </w:p>
                          <w:p w14:paraId="745EB9BC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,</w:t>
                            </w:r>
                          </w:p>
                          <w:p w14:paraId="71085728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68048F17" w14:textId="77777777" w:rsidR="00696D84" w:rsidRPr="00696D84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1F26569" w14:textId="77777777" w:rsidR="00696D84" w:rsidRPr="001E0880" w:rsidRDefault="00696D84" w:rsidP="00696D84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696D84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54EFC" id="Text Box 41" o:spid="_x0000_s1040" type="#_x0000_t202" style="position:absolute;margin-left:362.8pt;margin-top:23.7pt;width:414pt;height:425.85pt;z-index:2516879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">
                <v:textbox>
                  <w:txbxContent>
                    <w:p w14:paraId="4ABF2883" w14:textId="477BCB8A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22821890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73F50029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ntainer: {</w:t>
                      </w:r>
                    </w:p>
                    <w:p w14:paraId="19141969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lex: 1,</w:t>
                      </w:r>
                    </w:p>
                    <w:p w14:paraId="331F9601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: 20,</w:t>
                      </w:r>
                    </w:p>
                    <w:p w14:paraId="5DCA7B6E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alignItems: "center",</w:t>
                      </w:r>
                    </w:p>
                    <w:p w14:paraId="3BEE0759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e0f7fa", // </w:t>
                      </w: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พิ่มสีพื้นหลัง</w:t>
                      </w:r>
                    </w:p>
                    <w:p w14:paraId="359CB9C0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588EBB1D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itle: {</w:t>
                      </w:r>
                    </w:p>
                    <w:p w14:paraId="76AD227F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20,</w:t>
                      </w:r>
                    </w:p>
                    <w:p w14:paraId="6B114F9B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Weight: "bold",</w:t>
                      </w:r>
                    </w:p>
                    <w:p w14:paraId="1227D5B0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10,</w:t>
                      </w:r>
                    </w:p>
                    <w:p w14:paraId="1D3D7577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388e3c", // </w:t>
                      </w: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พิ่มสีข้อความ</w:t>
                      </w:r>
                    </w:p>
                    <w:p w14:paraId="59D0165E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EF70092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subtitle: {</w:t>
                      </w:r>
                    </w:p>
                    <w:p w14:paraId="04DDB483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6,</w:t>
                      </w:r>
                    </w:p>
                    <w:p w14:paraId="4862C667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20,</w:t>
                      </w:r>
                    </w:p>
                    <w:p w14:paraId="10623BD5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555",</w:t>
                      </w:r>
                    </w:p>
                    <w:p w14:paraId="239E08C3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00C2E507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input: {</w:t>
                      </w:r>
                    </w:p>
                    <w:p w14:paraId="4FD8FC42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width: "80%",</w:t>
                      </w:r>
                    </w:p>
                    <w:p w14:paraId="52524B17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height: 40,</w:t>
                      </w:r>
                    </w:p>
                    <w:p w14:paraId="3A1791DD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Color: "#388e3c", // </w:t>
                      </w: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ปลี่ยนสีขอบเป็นเขียว</w:t>
                      </w:r>
                    </w:p>
                    <w:p w14:paraId="3543A354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Width: 1,</w:t>
                      </w:r>
                    </w:p>
                    <w:p w14:paraId="7EDD9166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addingHorizontal: 10,</w:t>
                      </w:r>
                    </w:p>
                    <w:p w14:paraId="151FE5A0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Bottom: 20,</w:t>
                      </w:r>
                    </w:p>
                    <w:p w14:paraId="03B8F070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orderRadius: 5,</w:t>
                      </w:r>
                    </w:p>
                    <w:p w14:paraId="68ECACD6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backgroundColor: "#ffffff", // </w:t>
                      </w: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พิ่มพื้นหลังให้ช่องกรอกข้อความ</w:t>
                      </w:r>
                    </w:p>
                    <w:p w14:paraId="5AAF77C4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189274DE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output: {</w:t>
                      </w:r>
                    </w:p>
                    <w:p w14:paraId="459A3A3F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fontSize: 16,</w:t>
                      </w:r>
                    </w:p>
                    <w:p w14:paraId="48B9554F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marginTop: 10,</w:t>
                      </w:r>
                    </w:p>
                    <w:p w14:paraId="090A8A0D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color: "#388e3c", // </w:t>
                      </w: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  <w:cs/>
                        </w:rPr>
                        <w:t>เพิ่มสีข้อความ</w:t>
                      </w:r>
                    </w:p>
                    <w:p w14:paraId="745EB9BC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,</w:t>
                      </w:r>
                    </w:p>
                    <w:p w14:paraId="71085728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68048F17" w14:textId="77777777" w:rsidR="00696D84" w:rsidRPr="00696D84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1F26569" w14:textId="77777777" w:rsidR="00696D84" w:rsidRPr="001E0880" w:rsidRDefault="00696D84" w:rsidP="00696D84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696D84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D24C63A" w14:textId="76D5795B" w:rsidR="00696D84" w:rsidRPr="00696D84" w:rsidRDefault="00696D84" w:rsidP="00696D84">
      <w:pPr>
        <w:rPr>
          <w:rFonts w:ascii="TH Sarabun New" w:hAnsi="TH Sarabun New" w:cs="TH Sarabun New" w:hint="cs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0AE6C379" w14:textId="739A0618" w:rsidR="00A1037E" w:rsidRDefault="00916D04" w:rsidP="00916D04">
      <w:pPr>
        <w:pStyle w:val="ListParagraph"/>
        <w:numPr>
          <w:ilvl w:val="0"/>
          <w:numId w:val="2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727114BD" w14:textId="612B1D82" w:rsidR="000E3F67" w:rsidRPr="000E3F67" w:rsidRDefault="000E3F67" w:rsidP="000E3F67">
      <w:pPr>
        <w:spacing w:after="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709E9496" wp14:editId="5C73CA77">
            <wp:extent cx="2470918" cy="5353521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2-1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9814" cy="5372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6D84">
        <w:rPr>
          <w:rFonts w:ascii="TH Sarabun New" w:hAnsi="TH Sarabun New" w:cs="TH Sarabun New"/>
          <w:sz w:val="32"/>
          <w:szCs w:val="32"/>
        </w:rPr>
        <w:t xml:space="preserve">   </w:t>
      </w: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3F0EC923" wp14:editId="009CD5B2">
            <wp:extent cx="2468137" cy="5347496"/>
            <wp:effectExtent l="0" t="0" r="889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2-2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2990" cy="5358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6CDB7" w14:textId="258DDEA8" w:rsidR="000D0178" w:rsidRPr="009946B0" w:rsidRDefault="000D0178" w:rsidP="009946B0">
      <w:pPr>
        <w:spacing w:after="0"/>
        <w:ind w:left="360"/>
        <w:rPr>
          <w:rFonts w:ascii="TH Sarabun New" w:hAnsi="TH Sarabun New" w:cs="TH Sarabun New"/>
          <w:sz w:val="32"/>
          <w:szCs w:val="32"/>
        </w:rPr>
      </w:pPr>
    </w:p>
    <w:p w14:paraId="2E85A1A7" w14:textId="77777777" w:rsidR="002E4573" w:rsidRPr="00E50764" w:rsidRDefault="002E457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E4A228E" w14:textId="77777777" w:rsidR="00AA2DFF" w:rsidRDefault="00AA2DFF">
      <w:pPr>
        <w:rPr>
          <w:rFonts w:ascii="TH Sarabun New" w:hAnsi="TH Sarabun New" w:cs="TH Sarabun New"/>
          <w:b/>
          <w:bCs/>
          <w:sz w:val="32"/>
          <w:szCs w:val="32"/>
          <w:cs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br w:type="page"/>
      </w:r>
    </w:p>
    <w:p w14:paraId="45941D73" w14:textId="035490F8" w:rsidR="00D25B86" w:rsidRPr="00D25B86" w:rsidRDefault="00D25B86" w:rsidP="00554602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แบบฝึดหัด</w:t>
      </w:r>
    </w:p>
    <w:p w14:paraId="7CF09E90" w14:textId="2267CBA5" w:rsidR="00554602" w:rsidRPr="00554602" w:rsidRDefault="00554602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 w:rsidRPr="00554602">
        <w:rPr>
          <w:rFonts w:ascii="TH Sarabun New" w:hAnsi="TH Sarabun New" w:cs="TH Sarabun New"/>
          <w:sz w:val="32"/>
          <w:szCs w:val="32"/>
          <w:cs/>
        </w:rPr>
        <w:t xml:space="preserve">โจทย์ที่ 1: </w:t>
      </w:r>
      <w:r w:rsidR="00244B94" w:rsidRPr="00244B94">
        <w:rPr>
          <w:rFonts w:ascii="TH Sarabun New" w:hAnsi="TH Sarabun New" w:cs="TH Sarabun New"/>
          <w:sz w:val="32"/>
          <w:szCs w:val="32"/>
          <w:cs/>
        </w:rPr>
        <w:t>โปรแกรม</w:t>
      </w:r>
      <w:r w:rsidR="001B08ED" w:rsidRPr="001B08ED">
        <w:rPr>
          <w:rFonts w:ascii="TH Sarabun New" w:hAnsi="TH Sarabun New" w:cs="TH Sarabun New"/>
          <w:sz w:val="32"/>
          <w:szCs w:val="32"/>
          <w:cs/>
        </w:rPr>
        <w:t>แอปทักทาย</w:t>
      </w:r>
      <w:r w:rsidR="001B08ED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1B08ED">
        <w:rPr>
          <w:rFonts w:ascii="TH Sarabun New" w:hAnsi="TH Sarabun New" w:cs="TH Sarabun New"/>
          <w:sz w:val="32"/>
          <w:szCs w:val="32"/>
        </w:rPr>
        <w:t>(</w:t>
      </w:r>
      <w:r w:rsidR="00244B94" w:rsidRPr="00244B94">
        <w:rPr>
          <w:rFonts w:ascii="TH Sarabun New" w:hAnsi="TH Sarabun New" w:cs="TH Sarabun New"/>
          <w:sz w:val="32"/>
          <w:szCs w:val="32"/>
        </w:rPr>
        <w:t>Greeting App</w:t>
      </w:r>
      <w:r w:rsidR="001B08ED">
        <w:rPr>
          <w:rFonts w:ascii="TH Sarabun New" w:hAnsi="TH Sarabun New" w:cs="TH Sarabun New"/>
          <w:sz w:val="32"/>
          <w:szCs w:val="32"/>
        </w:rPr>
        <w:t>)</w:t>
      </w:r>
    </w:p>
    <w:p w14:paraId="448B1187" w14:textId="18D44B36" w:rsidR="00D7666B" w:rsidRDefault="00A87BFA" w:rsidP="00A87BFA">
      <w:pPr>
        <w:spacing w:after="0"/>
        <w:ind w:firstLine="360"/>
        <w:rPr>
          <w:rFonts w:ascii="TH Sarabun New" w:hAnsi="TH Sarabun New" w:cs="TH Sarabun New"/>
          <w:sz w:val="32"/>
          <w:szCs w:val="32"/>
        </w:rPr>
      </w:pPr>
      <w:r w:rsidRPr="00A87BFA">
        <w:rPr>
          <w:rFonts w:ascii="TH Sarabun New" w:hAnsi="TH Sarabun New" w:cs="TH Sarabun New"/>
          <w:sz w:val="32"/>
          <w:szCs w:val="32"/>
          <w:cs/>
        </w:rPr>
        <w:t>โปรแกรมนี้จะให้ผู้ใช้กรอกชื่อในช่องป้อนข้อมูล จากนั้นกดปุ่มเพื่อแสดงคำทักทายในหน้าเว็บ โดยคำทักทายจะแสดงพร้อมชื่อที่ผู้ใช้กรอก</w:t>
      </w:r>
      <w:r w:rsidR="00D7666B"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0C430E52" w14:textId="3639F91D" w:rsidR="00D7666B" w:rsidRDefault="00DB28B1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262853A7" w14:textId="531BAB74" w:rsidR="00DB28B1" w:rsidRDefault="00CF64C5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08A7AA0" wp14:editId="6CAD1BD1">
            <wp:extent cx="2043485" cy="4178976"/>
            <wp:effectExtent l="0" t="0" r="0" b="0"/>
            <wp:docPr id="141265237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652371" name="Picture 1" descr="A screenshot of a phon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58848" cy="421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   </w:t>
      </w:r>
      <w:r w:rsidR="008E2294">
        <w:rPr>
          <w:noProof/>
        </w:rPr>
        <w:drawing>
          <wp:inline distT="0" distB="0" distL="0" distR="0" wp14:anchorId="678D53EF" wp14:editId="2D379FAF">
            <wp:extent cx="2059387" cy="4211495"/>
            <wp:effectExtent l="0" t="0" r="0" b="0"/>
            <wp:docPr id="118638424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384248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77773" cy="4249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84373" w14:textId="77777777" w:rsidR="008E2294" w:rsidRDefault="008E2294" w:rsidP="00554602">
      <w:pPr>
        <w:spacing w:after="0"/>
        <w:rPr>
          <w:rFonts w:ascii="TH Sarabun New" w:hAnsi="TH Sarabun New" w:cs="TH Sarabun New"/>
          <w:sz w:val="32"/>
          <w:szCs w:val="32"/>
          <w:cs/>
        </w:rPr>
      </w:pPr>
    </w:p>
    <w:p w14:paraId="7433482D" w14:textId="69B1FD23" w:rsidR="00FD2A05" w:rsidRDefault="00FD2A05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1DCB93FA" w14:textId="2E7FB443" w:rsidR="005E5AE7" w:rsidRPr="007D4E6F" w:rsidRDefault="00FD2A05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E0880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3EE62BAA" wp14:editId="3A776258">
                <wp:simplePos x="0" y="0"/>
                <wp:positionH relativeFrom="margin">
                  <wp:align>left</wp:align>
                </wp:positionH>
                <wp:positionV relativeFrom="paragraph">
                  <wp:posOffset>383370</wp:posOffset>
                </wp:positionV>
                <wp:extent cx="5257800" cy="7590155"/>
                <wp:effectExtent l="0" t="0" r="19050" b="10795"/>
                <wp:wrapSquare wrapText="bothSides"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7590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80D0B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, { useState } from "react";</w:t>
                            </w:r>
                          </w:p>
                          <w:p w14:paraId="04D422A5" w14:textId="10934228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 View, Text, TextInput, Button, StyleSheet, Alert } from "react-native";</w:t>
                            </w:r>
                          </w:p>
                          <w:p w14:paraId="5941C0E6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App = () =&gt; {</w:t>
                            </w:r>
                          </w:p>
                          <w:p w14:paraId="4A9210CB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const [name, setName] = useState(""); </w:t>
                            </w:r>
                          </w:p>
                          <w:p w14:paraId="609B2265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A83770D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const handleSubmit = () =&gt; {</w:t>
                            </w:r>
                          </w:p>
                          <w:p w14:paraId="607AF8F3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if (name.trim()) {</w:t>
                            </w:r>
                          </w:p>
                          <w:p w14:paraId="68AD6A33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Alert.alert("Alert", `Welcome, ${name}!`, [{ text: "OK" }]);</w:t>
                            </w:r>
                          </w:p>
                          <w:p w14:paraId="5FD02441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 else {</w:t>
                            </w:r>
                          </w:p>
                          <w:p w14:paraId="4F0BC9DF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Alert.alert("Alert", "Please enter your name.", [{ text: "OK" }]);</w:t>
                            </w:r>
                          </w:p>
                          <w:p w14:paraId="124C5E4F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7AFD6730" w14:textId="7C5DC362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;</w:t>
                            </w:r>
                          </w:p>
                          <w:p w14:paraId="666C8436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return (</w:t>
                            </w:r>
                          </w:p>
                          <w:p w14:paraId="6C18FB7C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={styles.container}&gt;</w:t>
                            </w:r>
                          </w:p>
                          <w:p w14:paraId="1574A528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={styles.title}&gt;Welcome App&lt;/Text&gt;</w:t>
                            </w:r>
                          </w:p>
                          <w:p w14:paraId="36F0B298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={styles.subtitle}&gt;Programmer Name: Woraphon Udom&lt;/Text&gt;</w:t>
                            </w:r>
                          </w:p>
                          <w:p w14:paraId="4B003A80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</w:p>
                          <w:p w14:paraId="62D10CB3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={styles.subtitle}&gt;Enter your name:&lt;/Text&gt;</w:t>
                            </w:r>
                          </w:p>
                          <w:p w14:paraId="08E124D1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Input</w:t>
                            </w:r>
                          </w:p>
                          <w:p w14:paraId="404E2E15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style={styles.input}</w:t>
                            </w:r>
                          </w:p>
                          <w:p w14:paraId="124AB266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laceholder="Your name"</w:t>
                            </w:r>
                          </w:p>
                          <w:p w14:paraId="56AAB391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value={name}</w:t>
                            </w:r>
                          </w:p>
                          <w:p w14:paraId="6DB7AA93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onChangeText={setName}</w:t>
                            </w:r>
                          </w:p>
                          <w:p w14:paraId="39933F9D" w14:textId="68AD227B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/&gt;</w:t>
                            </w:r>
                          </w:p>
                          <w:p w14:paraId="60FC3DCE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Button title="SUBMIT" onPress={handleSubmit} color="#007BFF" /&gt;</w:t>
                            </w:r>
                          </w:p>
                          <w:p w14:paraId="47DBE486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59DAB69B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20B2B3B0" w14:textId="5510A6A5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02A41FF6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6D6ADC9B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container: {</w:t>
                            </w:r>
                          </w:p>
                          <w:p w14:paraId="379E2803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flex: 1,</w:t>
                            </w:r>
                          </w:p>
                          <w:p w14:paraId="4971D5AE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justifyContent: "center",</w:t>
                            </w:r>
                          </w:p>
                          <w:p w14:paraId="2F1F3ED7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alignItems: "center",</w:t>
                            </w:r>
                          </w:p>
                          <w:p w14:paraId="5CBA94A5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ackgroundColor: "#E8F4FF",</w:t>
                            </w:r>
                          </w:p>
                          <w:p w14:paraId="7CE57646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padding: 20,</w:t>
                            </w:r>
                          </w:p>
                          <w:p w14:paraId="09F750B2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651450F4" w14:textId="7F250688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title: {fontSize: 20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Weight: "bold"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lor: "#333"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: 10,</w:t>
                            </w:r>
                          </w:p>
                          <w:p w14:paraId="57729142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07F18A4B" w14:textId="513F488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subtitle: {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fontSize: 16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marginBottom: 10,</w:t>
                            </w:r>
                            <w:r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lor: "#555",</w:t>
                            </w:r>
                          </w:p>
                          <w:p w14:paraId="5853206F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08101D37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input: {</w:t>
                            </w:r>
                          </w:p>
                          <w:p w14:paraId="6D3D871E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width: "80%",</w:t>
                            </w:r>
                          </w:p>
                          <w:p w14:paraId="6C757651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height: 40,</w:t>
                            </w:r>
                          </w:p>
                          <w:p w14:paraId="7148FB55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orderColor: "#ccc",</w:t>
                            </w:r>
                          </w:p>
                          <w:p w14:paraId="17DEDA1A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orderWidth: 1,</w:t>
                            </w:r>
                          </w:p>
                          <w:p w14:paraId="5B61D26A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orderRadius: 5,</w:t>
                            </w:r>
                          </w:p>
                          <w:p w14:paraId="52D20479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paddingHorizontal: 10,</w:t>
                            </w:r>
                          </w:p>
                          <w:p w14:paraId="5E02793C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marginBottom: 20,</w:t>
                            </w:r>
                          </w:p>
                          <w:p w14:paraId="1FF1E67D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ackgroundColor: "#fff",</w:t>
                            </w:r>
                          </w:p>
                          <w:p w14:paraId="1E240E46" w14:textId="77777777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1DF6A8BE" w14:textId="03CE4846" w:rsidR="00FD2A05" w:rsidRPr="00FD2A05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5301756A" w14:textId="1AB43314" w:rsidR="00FD2A05" w:rsidRPr="001E0880" w:rsidRDefault="00FD2A05" w:rsidP="00FD2A05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FD2A05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62BAA" id="Text Box 42" o:spid="_x0000_s1041" type="#_x0000_t202" style="position:absolute;left:0;text-align:left;margin-left:0;margin-top:30.2pt;width:414pt;height:597.65pt;z-index:2516899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">
                <v:textbox>
                  <w:txbxContent>
                    <w:p w14:paraId="61380D0B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, { useState } from "react";</w:t>
                      </w:r>
                    </w:p>
                    <w:p w14:paraId="04D422A5" w14:textId="10934228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 View, Text, TextInput, Button, StyleSheet, Alert } from "react-native";</w:t>
                      </w:r>
                    </w:p>
                    <w:p w14:paraId="5941C0E6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App = () =&gt; {</w:t>
                      </w:r>
                    </w:p>
                    <w:p w14:paraId="4A9210CB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const [name, setName] = useState(""); </w:t>
                      </w:r>
                    </w:p>
                    <w:p w14:paraId="609B2265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A83770D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const handleSubmit = () =&gt; {</w:t>
                      </w:r>
                    </w:p>
                    <w:p w14:paraId="607AF8F3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if (name.trim()) {</w:t>
                      </w:r>
                    </w:p>
                    <w:p w14:paraId="68AD6A33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Alert.alert("Alert", `Welcome, ${name}!`, [{ text: "OK" }]);</w:t>
                      </w:r>
                    </w:p>
                    <w:p w14:paraId="5FD02441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 else {</w:t>
                      </w:r>
                    </w:p>
                    <w:p w14:paraId="4F0BC9DF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Alert.alert("Alert", "Please enter your name.", [{ text: "OK" }]);</w:t>
                      </w:r>
                    </w:p>
                    <w:p w14:paraId="124C5E4F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7AFD6730" w14:textId="7C5DC362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;</w:t>
                      </w:r>
                    </w:p>
                    <w:p w14:paraId="666C8436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return (</w:t>
                      </w:r>
                    </w:p>
                    <w:p w14:paraId="6C18FB7C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={styles.container}&gt;</w:t>
                      </w:r>
                    </w:p>
                    <w:p w14:paraId="1574A528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={styles.title}&gt;Welcome App&lt;/Text&gt;</w:t>
                      </w:r>
                    </w:p>
                    <w:p w14:paraId="36F0B298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={styles.subtitle}&gt;Programmer Name: Woraphon Udom&lt;/Text&gt;</w:t>
                      </w:r>
                    </w:p>
                    <w:p w14:paraId="4B003A80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</w:p>
                    <w:p w14:paraId="62D10CB3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={styles.subtitle}&gt;Enter your name:&lt;/Text&gt;</w:t>
                      </w:r>
                    </w:p>
                    <w:p w14:paraId="08E124D1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Input</w:t>
                      </w:r>
                    </w:p>
                    <w:p w14:paraId="404E2E15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style={styles.input}</w:t>
                      </w:r>
                    </w:p>
                    <w:p w14:paraId="124AB266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laceholder="Your name"</w:t>
                      </w:r>
                    </w:p>
                    <w:p w14:paraId="56AAB391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value={name}</w:t>
                      </w:r>
                    </w:p>
                    <w:p w14:paraId="6DB7AA93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onChangeText={setName}</w:t>
                      </w:r>
                    </w:p>
                    <w:p w14:paraId="39933F9D" w14:textId="68AD227B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/&gt;</w:t>
                      </w:r>
                    </w:p>
                    <w:p w14:paraId="60FC3DCE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Button title="SUBMIT" onPress={handleSubmit} color="#007BFF" /&gt;</w:t>
                      </w:r>
                    </w:p>
                    <w:p w14:paraId="47DBE486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59DAB69B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20B2B3B0" w14:textId="5510A6A5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02A41FF6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6D6ADC9B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container: {</w:t>
                      </w:r>
                    </w:p>
                    <w:p w14:paraId="379E2803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flex: 1,</w:t>
                      </w:r>
                    </w:p>
                    <w:p w14:paraId="4971D5AE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justifyContent: "center",</w:t>
                      </w:r>
                    </w:p>
                    <w:p w14:paraId="2F1F3ED7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alignItems: "center",</w:t>
                      </w:r>
                    </w:p>
                    <w:p w14:paraId="5CBA94A5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ackgroundColor: "#E8F4FF",</w:t>
                      </w:r>
                    </w:p>
                    <w:p w14:paraId="7CE57646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padding: 20,</w:t>
                      </w:r>
                    </w:p>
                    <w:p w14:paraId="09F750B2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651450F4" w14:textId="7F250688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title: {fontSize: 20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Weight: "bold"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lor: "#333"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: 10,</w:t>
                      </w:r>
                    </w:p>
                    <w:p w14:paraId="57729142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07F18A4B" w14:textId="513F488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subtitle: {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fontSize: 16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marginBottom: 10,</w:t>
                      </w:r>
                      <w:r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</w:t>
                      </w: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lor: "#555",</w:t>
                      </w:r>
                    </w:p>
                    <w:p w14:paraId="5853206F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08101D37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input: {</w:t>
                      </w:r>
                    </w:p>
                    <w:p w14:paraId="6D3D871E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width: "80%",</w:t>
                      </w:r>
                    </w:p>
                    <w:p w14:paraId="6C757651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height: 40,</w:t>
                      </w:r>
                    </w:p>
                    <w:p w14:paraId="7148FB55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orderColor: "#ccc",</w:t>
                      </w:r>
                    </w:p>
                    <w:p w14:paraId="17DEDA1A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orderWidth: 1,</w:t>
                      </w:r>
                    </w:p>
                    <w:p w14:paraId="5B61D26A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orderRadius: 5,</w:t>
                      </w:r>
                    </w:p>
                    <w:p w14:paraId="52D20479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paddingHorizontal: 10,</w:t>
                      </w:r>
                    </w:p>
                    <w:p w14:paraId="5E02793C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marginBottom: 20,</w:t>
                      </w:r>
                    </w:p>
                    <w:p w14:paraId="1FF1E67D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ackgroundColor: "#fff",</w:t>
                      </w:r>
                    </w:p>
                    <w:p w14:paraId="1E240E46" w14:textId="77777777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1DF6A8BE" w14:textId="03CE4846" w:rsidR="00FD2A05" w:rsidRPr="00FD2A05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5301756A" w14:textId="1AB43314" w:rsidR="00FD2A05" w:rsidRPr="001E0880" w:rsidRDefault="00FD2A05" w:rsidP="00FD2A05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FD2A05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A6B3A" w:rsidRPr="007D4E6F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39E998FA" w14:textId="25647C64" w:rsidR="003A6B3A" w:rsidRDefault="003A6B3A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2E445AE" w14:textId="156A468F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คำอธิบายโปรแกรม</w:t>
      </w:r>
    </w:p>
    <w:p w14:paraId="0FF8CBE6" w14:textId="77777777" w:rsidR="00391EFB" w:rsidRPr="00391EFB" w:rsidRDefault="00391EFB" w:rsidP="00391EFB">
      <w:pPr>
        <w:spacing w:after="0"/>
        <w:ind w:firstLine="720"/>
        <w:rPr>
          <w:rFonts w:ascii="TH Sarabun New" w:hAnsi="TH Sarabun New" w:cs="TH Sarabun New"/>
          <w:b/>
          <w:bCs/>
          <w:sz w:val="32"/>
          <w:szCs w:val="32"/>
        </w:rPr>
      </w:pPr>
      <w:r w:rsidRPr="00391EFB">
        <w:rPr>
          <w:rFonts w:ascii="TH Sarabun New" w:hAnsi="TH Sarabun New" w:cs="TH Sarabun New"/>
          <w:b/>
          <w:bCs/>
          <w:sz w:val="32"/>
          <w:szCs w:val="32"/>
          <w:cs/>
        </w:rPr>
        <w:t>ฟังก์ชันหลัก:</w:t>
      </w:r>
    </w:p>
    <w:p w14:paraId="56B2FBDD" w14:textId="58BC0B72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  <w:cs/>
        </w:rPr>
        <w:t xml:space="preserve">กรอกชื่อในฟิลด์ </w:t>
      </w:r>
      <w:r w:rsidR="00DD6D00">
        <w:rPr>
          <w:rFonts w:ascii="TH Sarabun New" w:hAnsi="TH Sarabun New" w:cs="TH Sarabun New"/>
          <w:sz w:val="32"/>
          <w:szCs w:val="32"/>
        </w:rPr>
        <w:t>TextInput</w:t>
      </w:r>
    </w:p>
    <w:p w14:paraId="2B7527CD" w14:textId="4D50543B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  <w:cs/>
        </w:rPr>
        <w:t>กดปุ่ม "</w:t>
      </w:r>
      <w:r w:rsidRPr="00391EFB">
        <w:rPr>
          <w:rFonts w:ascii="TH Sarabun New" w:hAnsi="TH Sarabun New" w:cs="TH Sarabun New"/>
          <w:sz w:val="32"/>
          <w:szCs w:val="32"/>
        </w:rPr>
        <w:t xml:space="preserve">SUBMIT" </w:t>
      </w:r>
      <w:r w:rsidRPr="00391EFB">
        <w:rPr>
          <w:rFonts w:ascii="TH Sarabun New" w:hAnsi="TH Sarabun New" w:cs="TH Sarabun New"/>
          <w:sz w:val="32"/>
          <w:szCs w:val="32"/>
          <w:cs/>
        </w:rPr>
        <w:t>เพื่อส่งข</w:t>
      </w:r>
      <w:r w:rsidR="00DD6D00">
        <w:rPr>
          <w:rFonts w:ascii="TH Sarabun New" w:hAnsi="TH Sarabun New" w:cs="TH Sarabun New"/>
          <w:sz w:val="32"/>
          <w:szCs w:val="32"/>
          <w:cs/>
        </w:rPr>
        <w:t>้อมูล</w:t>
      </w:r>
    </w:p>
    <w:p w14:paraId="4884A722" w14:textId="43CDA93A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  <w:cs/>
        </w:rPr>
        <w:t>ถ้าชื่อถู</w:t>
      </w:r>
      <w:r w:rsidR="00DD6D00">
        <w:rPr>
          <w:rFonts w:ascii="TH Sarabun New" w:hAnsi="TH Sarabun New" w:cs="TH Sarabun New"/>
          <w:sz w:val="32"/>
          <w:szCs w:val="32"/>
          <w:cs/>
        </w:rPr>
        <w:t>กกรอก จะมีข้อความทักทายแสดงขึ้น</w:t>
      </w:r>
    </w:p>
    <w:p w14:paraId="240C9E04" w14:textId="1D850594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  <w:cs/>
        </w:rPr>
        <w:t xml:space="preserve">ถ้าไม่กรอกชื่อ </w:t>
      </w:r>
      <w:r w:rsidR="00DD6D00">
        <w:rPr>
          <w:rFonts w:ascii="TH Sarabun New" w:hAnsi="TH Sarabun New" w:cs="TH Sarabun New"/>
          <w:sz w:val="32"/>
          <w:szCs w:val="32"/>
          <w:cs/>
        </w:rPr>
        <w:t>จะมีข้อความเตือนให้กรอกชื่อก่อน</w:t>
      </w:r>
    </w:p>
    <w:p w14:paraId="1316D10E" w14:textId="77777777" w:rsidR="00391EFB" w:rsidRPr="00391EFB" w:rsidRDefault="00391EFB" w:rsidP="00391EFB">
      <w:pPr>
        <w:spacing w:after="0"/>
        <w:ind w:firstLine="720"/>
        <w:rPr>
          <w:rFonts w:ascii="TH Sarabun New" w:hAnsi="TH Sarabun New" w:cs="TH Sarabun New"/>
          <w:b/>
          <w:bCs/>
          <w:sz w:val="32"/>
          <w:szCs w:val="32"/>
        </w:rPr>
      </w:pPr>
      <w:r w:rsidRPr="00391EFB">
        <w:rPr>
          <w:rFonts w:ascii="TH Sarabun New" w:hAnsi="TH Sarabun New" w:cs="TH Sarabun New"/>
          <w:b/>
          <w:bCs/>
          <w:sz w:val="32"/>
          <w:szCs w:val="32"/>
          <w:cs/>
        </w:rPr>
        <w:t>ส่วนประกอบ:</w:t>
      </w:r>
    </w:p>
    <w:p w14:paraId="6D5EB224" w14:textId="5811F135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</w:rPr>
        <w:t xml:space="preserve">TextInput: </w:t>
      </w:r>
      <w:r w:rsidR="00DD6D00">
        <w:rPr>
          <w:rFonts w:ascii="TH Sarabun New" w:hAnsi="TH Sarabun New" w:cs="TH Sarabun New"/>
          <w:sz w:val="32"/>
          <w:szCs w:val="32"/>
          <w:cs/>
        </w:rPr>
        <w:t>สำหรับให้ผู้ใช้กรอกชื่อ</w:t>
      </w:r>
    </w:p>
    <w:p w14:paraId="64E507C9" w14:textId="3E1F073C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</w:rPr>
        <w:t xml:space="preserve">Button: </w:t>
      </w:r>
      <w:r w:rsidRPr="00391EFB">
        <w:rPr>
          <w:rFonts w:ascii="TH Sarabun New" w:hAnsi="TH Sarabun New" w:cs="TH Sarabun New"/>
          <w:sz w:val="32"/>
          <w:szCs w:val="32"/>
          <w:cs/>
        </w:rPr>
        <w:t>ปุ่ม "</w:t>
      </w:r>
      <w:r w:rsidRPr="00391EFB">
        <w:rPr>
          <w:rFonts w:ascii="TH Sarabun New" w:hAnsi="TH Sarabun New" w:cs="TH Sarabun New"/>
          <w:sz w:val="32"/>
          <w:szCs w:val="32"/>
        </w:rPr>
        <w:t xml:space="preserve">SUBMIT" </w:t>
      </w:r>
      <w:r w:rsidR="00DD6D00">
        <w:rPr>
          <w:rFonts w:ascii="TH Sarabun New" w:hAnsi="TH Sarabun New" w:cs="TH Sarabun New"/>
          <w:sz w:val="32"/>
          <w:szCs w:val="32"/>
          <w:cs/>
        </w:rPr>
        <w:t>เพื่อยืนยันข้อมูล</w:t>
      </w:r>
    </w:p>
    <w:p w14:paraId="41689BD6" w14:textId="143E7EA7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</w:rPr>
        <w:t xml:space="preserve">Alert: </w:t>
      </w:r>
      <w:r w:rsidRPr="00391EFB">
        <w:rPr>
          <w:rFonts w:ascii="TH Sarabun New" w:hAnsi="TH Sarabun New" w:cs="TH Sarabun New"/>
          <w:sz w:val="32"/>
          <w:szCs w:val="32"/>
          <w:cs/>
        </w:rPr>
        <w:t>แสดงข้อความเมื่อกรอกข้</w:t>
      </w:r>
      <w:r w:rsidR="00DD6D00">
        <w:rPr>
          <w:rFonts w:ascii="TH Sarabun New" w:hAnsi="TH Sarabun New" w:cs="TH Sarabun New"/>
          <w:sz w:val="32"/>
          <w:szCs w:val="32"/>
          <w:cs/>
        </w:rPr>
        <w:t>อมูลเสร็จแล้วหรือหากไม่กรอกชื่อ</w:t>
      </w:r>
    </w:p>
    <w:p w14:paraId="652F3735" w14:textId="77777777" w:rsidR="00391EFB" w:rsidRPr="00391EFB" w:rsidRDefault="00391EFB" w:rsidP="00391EFB">
      <w:pPr>
        <w:spacing w:after="0"/>
        <w:ind w:firstLine="720"/>
        <w:rPr>
          <w:rFonts w:ascii="TH Sarabun New" w:hAnsi="TH Sarabun New" w:cs="TH Sarabun New"/>
          <w:b/>
          <w:bCs/>
          <w:sz w:val="32"/>
          <w:szCs w:val="32"/>
        </w:rPr>
      </w:pPr>
      <w:r w:rsidRPr="00391EFB">
        <w:rPr>
          <w:rFonts w:ascii="TH Sarabun New" w:hAnsi="TH Sarabun New" w:cs="TH Sarabun New"/>
          <w:b/>
          <w:bCs/>
          <w:sz w:val="32"/>
          <w:szCs w:val="32"/>
          <w:cs/>
        </w:rPr>
        <w:t>การออกแบบ:</w:t>
      </w:r>
    </w:p>
    <w:p w14:paraId="47A8E731" w14:textId="311579C1" w:rsidR="003A6B3A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  <w:cs/>
        </w:rPr>
        <w:t>ใช้พื้นหลังสีฟ้าอ่อนและมีการจัดวา</w:t>
      </w:r>
      <w:r w:rsidR="00DD6D00">
        <w:rPr>
          <w:rFonts w:ascii="TH Sarabun New" w:hAnsi="TH Sarabun New" w:cs="TH Sarabun New"/>
          <w:sz w:val="32"/>
          <w:szCs w:val="32"/>
          <w:cs/>
        </w:rPr>
        <w:t>งส่วนต่างๆ ให้อยู่ตรงกลางหน้าจอ</w:t>
      </w:r>
    </w:p>
    <w:p w14:paraId="0B4DEED2" w14:textId="519E7986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4CB6F919" w14:textId="12FCA2A2" w:rsidR="005E5AE7" w:rsidRDefault="00391EFB" w:rsidP="00F13BD6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024D0531" wp14:editId="35984998">
            <wp:extent cx="1979820" cy="4289503"/>
            <wp:effectExtent l="0" t="0" r="190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W1-1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393" cy="429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  </w:t>
      </w:r>
      <w:r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3DB1FF2A" wp14:editId="64E07BDC">
            <wp:extent cx="1948939" cy="4222595"/>
            <wp:effectExtent l="0" t="0" r="0" b="698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W1-2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134" cy="424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7C564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21D946D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7558591" w14:textId="77777777" w:rsidR="00391EFB" w:rsidRDefault="00391EFB" w:rsidP="00F13BD6">
      <w:pPr>
        <w:spacing w:after="0"/>
        <w:rPr>
          <w:rFonts w:ascii="TH Sarabun New" w:hAnsi="TH Sarabun New" w:cs="TH Sarabun New" w:hint="cs"/>
          <w:sz w:val="32"/>
          <w:szCs w:val="32"/>
        </w:rPr>
      </w:pPr>
    </w:p>
    <w:p w14:paraId="67B60B3C" w14:textId="525972DE" w:rsidR="00F13BD6" w:rsidRPr="00F13BD6" w:rsidRDefault="00F13BD6" w:rsidP="00F13BD6">
      <w:pPr>
        <w:spacing w:after="0"/>
        <w:rPr>
          <w:rFonts w:ascii="TH Sarabun New" w:hAnsi="TH Sarabun New" w:cs="TH Sarabun New"/>
          <w:sz w:val="32"/>
          <w:szCs w:val="32"/>
        </w:rPr>
      </w:pPr>
      <w:r w:rsidRPr="00F13BD6">
        <w:rPr>
          <w:rFonts w:ascii="TH Sarabun New" w:hAnsi="TH Sarabun New" w:cs="TH Sarabun New"/>
          <w:sz w:val="32"/>
          <w:szCs w:val="32"/>
          <w:cs/>
        </w:rPr>
        <w:lastRenderedPageBreak/>
        <w:t xml:space="preserve">โจทย์ที่ 2: </w:t>
      </w:r>
      <w:r w:rsidR="002E0A1B">
        <w:rPr>
          <w:rFonts w:ascii="TH Sarabun New" w:hAnsi="TH Sarabun New" w:cs="TH Sarabun New" w:hint="cs"/>
          <w:sz w:val="32"/>
          <w:szCs w:val="32"/>
          <w:cs/>
        </w:rPr>
        <w:t>แอป</w:t>
      </w:r>
      <w:r w:rsidR="00A95AD6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6E3D4B" w:rsidRPr="006E3D4B">
        <w:rPr>
          <w:rFonts w:ascii="TH Sarabun New" w:hAnsi="TH Sarabun New" w:cs="TH Sarabun New"/>
          <w:sz w:val="32"/>
          <w:szCs w:val="32"/>
          <w:cs/>
        </w:rPr>
        <w:t>รายการสินค้า (</w:t>
      </w:r>
      <w:r w:rsidR="006E3D4B" w:rsidRPr="006E3D4B">
        <w:rPr>
          <w:rFonts w:ascii="TH Sarabun New" w:hAnsi="TH Sarabun New" w:cs="TH Sarabun New"/>
          <w:sz w:val="32"/>
          <w:szCs w:val="32"/>
        </w:rPr>
        <w:t>Product List App)</w:t>
      </w:r>
      <w:r w:rsidR="00B4054C" w:rsidRPr="00B4054C">
        <w:rPr>
          <w:rFonts w:ascii="TH Sarabun New" w:hAnsi="TH Sarabun New" w:cs="TH Sarabun New"/>
          <w:sz w:val="32"/>
          <w:szCs w:val="32"/>
        </w:rPr>
        <w:t>)</w:t>
      </w:r>
    </w:p>
    <w:p w14:paraId="4E081914" w14:textId="230F44A1" w:rsidR="00F13BD6" w:rsidRPr="00F13BD6" w:rsidRDefault="00866A78" w:rsidP="00036C52">
      <w:pPr>
        <w:spacing w:after="0"/>
        <w:ind w:firstLine="720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เขียนแอปรายการสินค้า </w:t>
      </w:r>
      <w:r w:rsidR="00C63D14" w:rsidRPr="00C63D14">
        <w:rPr>
          <w:rFonts w:ascii="TH Sarabun New" w:hAnsi="TH Sarabun New" w:cs="TH Sarabun New"/>
          <w:sz w:val="32"/>
          <w:szCs w:val="32"/>
          <w:cs/>
        </w:rPr>
        <w:t>โดยมีชื่อสินค้า ราคา และรูปภาพสินค้า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</w:p>
    <w:p w14:paraId="08CA35A9" w14:textId="77777777" w:rsidR="00075FC8" w:rsidRDefault="00075FC8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7C0952D" w14:textId="658A5C37" w:rsidR="000928DC" w:rsidRDefault="000928DC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71DAE44A" w14:textId="0944DAD5" w:rsidR="00F61AD6" w:rsidRDefault="00A319F0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18BC64A" wp14:editId="2424915A">
            <wp:extent cx="2036206" cy="4317558"/>
            <wp:effectExtent l="0" t="0" r="2540" b="6985"/>
            <wp:docPr id="1246364778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364778" name="Picture 1" descr="A screen shot of a phon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48906" cy="4344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486A6" w14:textId="0D0E40D1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C52DEBF" w14:textId="73FD0436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D39CA4F" w14:textId="66593E8F" w:rsidR="008C627B" w:rsidRDefault="00DD6D00" w:rsidP="00DD6D00">
      <w:pPr>
        <w:rPr>
          <w:rFonts w:ascii="TH Sarabun New" w:hAnsi="TH Sarabun New" w:cs="TH Sarabun New" w:hint="cs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10CCB362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โปรแกรม</w:t>
      </w:r>
    </w:p>
    <w:p w14:paraId="180A6A9B" w14:textId="69323868" w:rsidR="004E38DC" w:rsidRDefault="00DD6D00" w:rsidP="00DD6D00">
      <w:pPr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  <w:r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6DCA62B" wp14:editId="28B6E0F4">
                <wp:simplePos x="0" y="0"/>
                <wp:positionH relativeFrom="margin">
                  <wp:align>left</wp:align>
                </wp:positionH>
                <wp:positionV relativeFrom="paragraph">
                  <wp:posOffset>298450</wp:posOffset>
                </wp:positionV>
                <wp:extent cx="5257800" cy="5344795"/>
                <wp:effectExtent l="0" t="0" r="19050" b="27305"/>
                <wp:wrapSquare wrapText="bothSides"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534515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62E1B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 from "react";</w:t>
                            </w:r>
                          </w:p>
                          <w:p w14:paraId="0293BA39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 View, Text, Image, StyleSheet, ScrollView } from "react-native";</w:t>
                            </w:r>
                          </w:p>
                          <w:p w14:paraId="785BCC35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4B6139A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App = () =&gt; {</w:t>
                            </w:r>
                          </w:p>
                          <w:p w14:paraId="081ADF94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const products = [</w:t>
                            </w:r>
                          </w:p>
                          <w:p w14:paraId="09FFE226" w14:textId="3A965BD3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{ id: 1, name: "Mouse rsair Harpoon RGB", price: </w:t>
                            </w: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55.17</w:t>
                            </w: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, image: require("../assets/Mouse.png") },</w:t>
                            </w:r>
                          </w:p>
                          <w:p w14:paraId="389373D1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{ id: 2, name: "Keyborad Air75V.1", price: 128.14, image: require("../assets/Keyborad.png") },</w:t>
                            </w:r>
                          </w:p>
                          <w:p w14:paraId="0BCEF29E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];</w:t>
                            </w:r>
                          </w:p>
                          <w:p w14:paraId="1D3E5B23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C3B08FB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return (</w:t>
                            </w:r>
                          </w:p>
                          <w:p w14:paraId="7FD47905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ScrollView contentContainerStyle={styles.container}&gt;</w:t>
                            </w:r>
                          </w:p>
                          <w:p w14:paraId="1533AE21" w14:textId="33D056C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={styles.title}&gt;Product List</w:t>
                            </w:r>
                            <w:r w:rsidR="00392762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App</w:t>
                            </w: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&lt;/Text&gt;</w:t>
                            </w:r>
                          </w:p>
                          <w:p w14:paraId="7AABDE75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={styles.subtitle}&gt;Programmer Name: Woraphon Udom&lt;/Text&gt;</w:t>
                            </w:r>
                          </w:p>
                          <w:p w14:paraId="2E8230BB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{products.map(({ id, name, price, image }) =&gt; (</w:t>
                            </w:r>
                          </w:p>
                          <w:p w14:paraId="53944415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View key={id} style={styles.productContainer}&gt;</w:t>
                            </w:r>
                          </w:p>
                          <w:p w14:paraId="7A04C4C6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Image source={image} style={styles.image} /&gt;</w:t>
                            </w:r>
                          </w:p>
                          <w:p w14:paraId="23FDD665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Text style={styles.productName}&gt;Product Name: {name}&lt;/Text&gt;</w:t>
                            </w:r>
                          </w:p>
                          <w:p w14:paraId="5C169AE9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  &lt;Text style={styles.productPrice}&gt;Price: ${price}&lt;/Text&gt;</w:t>
                            </w:r>
                          </w:p>
                          <w:p w14:paraId="6A41BBA7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&lt;/View&gt;</w:t>
                            </w:r>
                          </w:p>
                          <w:p w14:paraId="76C8DBCB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))}</w:t>
                            </w:r>
                          </w:p>
                          <w:p w14:paraId="12A4EAB1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ScrollView&gt;</w:t>
                            </w:r>
                          </w:p>
                          <w:p w14:paraId="5BCC4A29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4745FA22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6299D220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421F056B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3B1FB403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container: { padding: 20, alignItems: "center", backgroundColor: "#E8F4FF", marginTop: 30 },</w:t>
                            </w:r>
                          </w:p>
                          <w:p w14:paraId="4A499E45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title: { fontSize: 24, fontWeight: "bold", color: "#333", marginBottom: 10 },</w:t>
                            </w:r>
                          </w:p>
                          <w:p w14:paraId="0549AC57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subtitle: { fontSize: 16, color: "#555", marginBottom: 20 },</w:t>
                            </w:r>
                          </w:p>
                          <w:p w14:paraId="76652EF7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productContainer: { backgroundColor: "#E8F4FF", padding: 15, borderRadius: 10, alignItems: "center", marginBottom: 20, width: "90%" },</w:t>
                            </w:r>
                          </w:p>
                          <w:p w14:paraId="22C79DC3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image: { width: 150, height: 150, resizeMode: "contain", marginBottom: 10 },</w:t>
                            </w:r>
                          </w:p>
                          <w:p w14:paraId="5EFC0832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productName: { fontSize: 18, fontWeight: "bold", color: "#333", marginBottom: 5 },</w:t>
                            </w:r>
                          </w:p>
                          <w:p w14:paraId="05D35583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productPrice: { fontSize: 16, color: "green" },</w:t>
                            </w:r>
                          </w:p>
                          <w:p w14:paraId="178432EC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45A24147" w14:textId="77777777" w:rsidR="00DD6D00" w:rsidRPr="00DD6D0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5620224E" w14:textId="7CAF2DCF" w:rsidR="00DD6D00" w:rsidRPr="001E0880" w:rsidRDefault="00DD6D00" w:rsidP="00DD6D00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DD6D00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DCA62B" id="Text Box 52" o:spid="_x0000_s1042" type="#_x0000_t202" style="position:absolute;margin-left:0;margin-top:23.5pt;width:414pt;height:420.85pt;z-index:2516961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">
                <v:textbox>
                  <w:txbxContent>
                    <w:p w14:paraId="5D362E1B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 from "react";</w:t>
                      </w:r>
                    </w:p>
                    <w:p w14:paraId="0293BA39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 View, Text, Image, StyleSheet, ScrollView } from "react-native";</w:t>
                      </w:r>
                    </w:p>
                    <w:p w14:paraId="785BCC35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4B6139A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App = () =&gt; {</w:t>
                      </w:r>
                    </w:p>
                    <w:p w14:paraId="081ADF94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const products = [</w:t>
                      </w:r>
                    </w:p>
                    <w:p w14:paraId="09FFE226" w14:textId="3A965BD3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{ id: 1, name: "Mouse rsair Harpoon RGB", price: </w:t>
                      </w: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55.17</w:t>
                      </w: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, image: require("../assets/Mouse.png") },</w:t>
                      </w:r>
                    </w:p>
                    <w:p w14:paraId="389373D1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{ id: 2, name: "Keyborad Air75V.1", price: 128.14, image: require("../assets/Keyborad.png") },</w:t>
                      </w:r>
                    </w:p>
                    <w:p w14:paraId="0BCEF29E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];</w:t>
                      </w:r>
                    </w:p>
                    <w:p w14:paraId="1D3E5B23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C3B08FB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return (</w:t>
                      </w:r>
                    </w:p>
                    <w:p w14:paraId="7FD47905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ScrollView contentContainerStyle={styles.container}&gt;</w:t>
                      </w:r>
                    </w:p>
                    <w:p w14:paraId="1533AE21" w14:textId="33D056C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={styles.title}&gt;Product List</w:t>
                      </w:r>
                      <w:r w:rsidR="00392762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App</w:t>
                      </w: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&lt;/Text&gt;</w:t>
                      </w:r>
                    </w:p>
                    <w:p w14:paraId="7AABDE75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={styles.subtitle}&gt;Programmer Name: Woraphon Udom&lt;/Text&gt;</w:t>
                      </w:r>
                    </w:p>
                    <w:p w14:paraId="2E8230BB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{products.map(({ id, name, price, image }) =&gt; (</w:t>
                      </w:r>
                    </w:p>
                    <w:p w14:paraId="53944415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View key={id} style={styles.productContainer}&gt;</w:t>
                      </w:r>
                    </w:p>
                    <w:p w14:paraId="7A04C4C6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Image source={image} style={styles.image} /&gt;</w:t>
                      </w:r>
                    </w:p>
                    <w:p w14:paraId="23FDD665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Text style={styles.productName}&gt;Product Name: {name}&lt;/Text&gt;</w:t>
                      </w:r>
                    </w:p>
                    <w:p w14:paraId="5C169AE9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  &lt;Text style={styles.productPrice}&gt;Price: ${price}&lt;/Text&gt;</w:t>
                      </w:r>
                    </w:p>
                    <w:p w14:paraId="6A41BBA7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&lt;/View&gt;</w:t>
                      </w:r>
                    </w:p>
                    <w:p w14:paraId="76C8DBCB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))}</w:t>
                      </w:r>
                    </w:p>
                    <w:p w14:paraId="12A4EAB1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ScrollView&gt;</w:t>
                      </w:r>
                    </w:p>
                    <w:p w14:paraId="5BCC4A29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4745FA22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6299D220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421F056B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3B1FB403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container: { padding: 20, alignItems: "center", backgroundColor: "#E8F4FF", marginTop: 30 },</w:t>
                      </w:r>
                    </w:p>
                    <w:p w14:paraId="4A499E45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title: { fontSize: 24, fontWeight: "bold", color: "#333", marginBottom: 10 },</w:t>
                      </w:r>
                    </w:p>
                    <w:p w14:paraId="0549AC57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subtitle: { fontSize: 16, color: "#555", marginBottom: 20 },</w:t>
                      </w:r>
                    </w:p>
                    <w:p w14:paraId="76652EF7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productContainer: { backgroundColor: "#E8F4FF", padding: 15, borderRadius: 10, alignItems: "center", marginBottom: 20, width: "90%" },</w:t>
                      </w:r>
                    </w:p>
                    <w:p w14:paraId="22C79DC3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image: { width: 150, height: 150, resizeMode: "contain", marginBottom: 10 },</w:t>
                      </w:r>
                    </w:p>
                    <w:p w14:paraId="5EFC0832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productName: { fontSize: 18, fontWeight: "bold", color: "#333", marginBottom: 5 },</w:t>
                      </w:r>
                    </w:p>
                    <w:p w14:paraId="05D35583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productPrice: { fontSize: 16, color: "green" },</w:t>
                      </w:r>
                    </w:p>
                    <w:p w14:paraId="178432EC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45A24147" w14:textId="77777777" w:rsidR="00DD6D00" w:rsidRPr="00DD6D0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5620224E" w14:textId="7CAF2DCF" w:rsidR="00DD6D00" w:rsidRPr="001E0880" w:rsidRDefault="00DD6D00" w:rsidP="00DD6D00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DD6D00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2A87208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คำอธิบายโปรแกรม</w:t>
      </w:r>
    </w:p>
    <w:p w14:paraId="0237BBEA" w14:textId="77777777" w:rsidR="00DD6D00" w:rsidRPr="00DD6D00" w:rsidRDefault="00DD6D00" w:rsidP="00DD6D00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D6D00">
        <w:rPr>
          <w:rFonts w:ascii="TH Sarabun New" w:hAnsi="TH Sarabun New" w:cs="TH Sarabun New"/>
          <w:b/>
          <w:bCs/>
          <w:sz w:val="32"/>
          <w:szCs w:val="32"/>
          <w:cs/>
        </w:rPr>
        <w:t>ฟังก์ชันหลัก:</w:t>
      </w:r>
    </w:p>
    <w:p w14:paraId="2F30AA7E" w14:textId="08132763" w:rsidR="00DD6D00" w:rsidRPr="00DD6D00" w:rsidRDefault="00DD6D00" w:rsidP="00DD6D00">
      <w:pPr>
        <w:spacing w:after="0"/>
        <w:ind w:left="720"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DD6D00">
        <w:rPr>
          <w:rFonts w:ascii="TH Sarabun New" w:hAnsi="TH Sarabun New" w:cs="TH Sarabun New"/>
          <w:sz w:val="32"/>
          <w:szCs w:val="32"/>
          <w:cs/>
        </w:rPr>
        <w:t>แสดงรายชื่อสินค้า: โปรแกรมจะโหลดข้อมูลสินค้า เช่น ชื่อสินค้า</w:t>
      </w:r>
      <w:r w:rsidRPr="00DD6D00">
        <w:rPr>
          <w:rFonts w:ascii="TH Sarabun New" w:hAnsi="TH Sarabun New" w:cs="TH Sarabun New"/>
          <w:sz w:val="32"/>
          <w:szCs w:val="32"/>
        </w:rPr>
        <w:t xml:space="preserve">, </w:t>
      </w:r>
      <w:r w:rsidRPr="00DD6D00">
        <w:rPr>
          <w:rFonts w:ascii="TH Sarabun New" w:hAnsi="TH Sarabun New" w:cs="TH Sarabun New"/>
          <w:sz w:val="32"/>
          <w:szCs w:val="32"/>
          <w:cs/>
        </w:rPr>
        <w:t>ราคา</w:t>
      </w:r>
      <w:r w:rsidRPr="00DD6D00">
        <w:rPr>
          <w:rFonts w:ascii="TH Sarabun New" w:hAnsi="TH Sarabun New" w:cs="TH Sarabun New"/>
          <w:sz w:val="32"/>
          <w:szCs w:val="32"/>
        </w:rPr>
        <w:t xml:space="preserve">, </w:t>
      </w:r>
      <w:r w:rsidRPr="00DD6D00">
        <w:rPr>
          <w:rFonts w:ascii="TH Sarabun New" w:hAnsi="TH Sarabun New" w:cs="TH Sarabun New"/>
          <w:sz w:val="32"/>
          <w:szCs w:val="32"/>
          <w:cs/>
        </w:rPr>
        <w:t>และภาพสินค้า และแสดงผลบนหน้าจอ.</w:t>
      </w:r>
    </w:p>
    <w:p w14:paraId="79097D3D" w14:textId="61DAB7E3" w:rsidR="00DD6D00" w:rsidRPr="00DD6D00" w:rsidRDefault="00DD6D00" w:rsidP="00DD6D00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DD6D00">
        <w:rPr>
          <w:rFonts w:ascii="TH Sarabun New" w:hAnsi="TH Sarabun New" w:cs="TH Sarabun New"/>
          <w:sz w:val="32"/>
          <w:szCs w:val="32"/>
        </w:rPr>
        <w:t xml:space="preserve">ScrollView: </w:t>
      </w:r>
      <w:r w:rsidRPr="00DD6D00">
        <w:rPr>
          <w:rFonts w:ascii="TH Sarabun New" w:hAnsi="TH Sarabun New" w:cs="TH Sarabun New"/>
          <w:sz w:val="32"/>
          <w:szCs w:val="32"/>
          <w:cs/>
        </w:rPr>
        <w:t xml:space="preserve">ใช้ </w:t>
      </w:r>
      <w:r w:rsidRPr="00DD6D00">
        <w:rPr>
          <w:rFonts w:ascii="TH Sarabun New" w:hAnsi="TH Sarabun New" w:cs="TH Sarabun New"/>
          <w:sz w:val="32"/>
          <w:szCs w:val="32"/>
        </w:rPr>
        <w:t xml:space="preserve">ScrollView </w:t>
      </w:r>
      <w:r w:rsidRPr="00DD6D00">
        <w:rPr>
          <w:rFonts w:ascii="TH Sarabun New" w:hAnsi="TH Sarabun New" w:cs="TH Sarabun New"/>
          <w:sz w:val="32"/>
          <w:szCs w:val="32"/>
          <w:cs/>
        </w:rPr>
        <w:t>เพื่อให้ผู้ใช้สามารถเลื่อ</w:t>
      </w:r>
      <w:r>
        <w:rPr>
          <w:rFonts w:ascii="TH Sarabun New" w:hAnsi="TH Sarabun New" w:cs="TH Sarabun New"/>
          <w:sz w:val="32"/>
          <w:szCs w:val="32"/>
          <w:cs/>
        </w:rPr>
        <w:t>นดูสินค้าหลายๆ ตัวได้อย่างสะดวก</w:t>
      </w:r>
    </w:p>
    <w:p w14:paraId="7C16795A" w14:textId="1ECD5EC7" w:rsidR="00DD6D00" w:rsidRPr="00DD6D00" w:rsidRDefault="00DD6D00" w:rsidP="00DD6D00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DD6D00">
        <w:rPr>
          <w:rFonts w:ascii="TH Sarabun New" w:hAnsi="TH Sarabun New" w:cs="TH Sarabun New"/>
          <w:sz w:val="32"/>
          <w:szCs w:val="32"/>
          <w:cs/>
        </w:rPr>
        <w:t xml:space="preserve">แสดงข้อมูลสินค้า: ข้อมูลสินค้าจะถูกแสดงในรูปแบบของ </w:t>
      </w:r>
      <w:r w:rsidRPr="00DD6D00">
        <w:rPr>
          <w:rFonts w:ascii="TH Sarabun New" w:hAnsi="TH Sarabun New" w:cs="TH Sarabun New"/>
          <w:sz w:val="32"/>
          <w:szCs w:val="32"/>
        </w:rPr>
        <w:t xml:space="preserve">View </w:t>
      </w:r>
      <w:r w:rsidRPr="00DD6D00">
        <w:rPr>
          <w:rFonts w:ascii="TH Sarabun New" w:hAnsi="TH Sarabun New" w:cs="TH Sarabun New"/>
          <w:sz w:val="32"/>
          <w:szCs w:val="32"/>
          <w:cs/>
        </w:rPr>
        <w:t xml:space="preserve">โดยใช้ </w:t>
      </w:r>
      <w:r w:rsidRPr="00DD6D00">
        <w:rPr>
          <w:rFonts w:ascii="TH Sarabun New" w:hAnsi="TH Sarabun New" w:cs="TH Sarabun New"/>
          <w:sz w:val="32"/>
          <w:szCs w:val="32"/>
        </w:rPr>
        <w:t xml:space="preserve">map </w:t>
      </w:r>
      <w:r>
        <w:rPr>
          <w:rFonts w:ascii="TH Sarabun New" w:hAnsi="TH Sarabun New" w:cs="TH Sarabun New"/>
          <w:sz w:val="32"/>
          <w:szCs w:val="32"/>
          <w:cs/>
        </w:rPr>
        <w:t>เพื่อวนลูปแสดงสินค้าแต่ละตัว</w:t>
      </w:r>
    </w:p>
    <w:p w14:paraId="053A7CFE" w14:textId="47B9AD91" w:rsidR="00DD6D00" w:rsidRPr="00DD6D00" w:rsidRDefault="00DD6D00" w:rsidP="00DD6D00">
      <w:pPr>
        <w:spacing w:after="0"/>
        <w:ind w:left="720"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DD6D00">
        <w:rPr>
          <w:rFonts w:ascii="TH Sarabun New" w:hAnsi="TH Sarabun New" w:cs="TH Sarabun New"/>
          <w:sz w:val="32"/>
          <w:szCs w:val="32"/>
          <w:cs/>
        </w:rPr>
        <w:t xml:space="preserve">การแสดงภาพสินค้า: ใช้ </w:t>
      </w:r>
      <w:r w:rsidRPr="00DD6D00">
        <w:rPr>
          <w:rFonts w:ascii="TH Sarabun New" w:hAnsi="TH Sarabun New" w:cs="TH Sarabun New"/>
          <w:sz w:val="32"/>
          <w:szCs w:val="32"/>
        </w:rPr>
        <w:t xml:space="preserve">Image </w:t>
      </w:r>
      <w:r w:rsidRPr="00DD6D00">
        <w:rPr>
          <w:rFonts w:ascii="TH Sarabun New" w:hAnsi="TH Sarabun New" w:cs="TH Sarabun New"/>
          <w:sz w:val="32"/>
          <w:szCs w:val="32"/>
          <w:cs/>
        </w:rPr>
        <w:t xml:space="preserve">เพื่อนำภาพสินค้ามาแสดงในแต่ละ </w:t>
      </w:r>
      <w:r w:rsidRPr="00DD6D00">
        <w:rPr>
          <w:rFonts w:ascii="TH Sarabun New" w:hAnsi="TH Sarabun New" w:cs="TH Sarabun New"/>
          <w:sz w:val="32"/>
          <w:szCs w:val="32"/>
        </w:rPr>
        <w:t>View.</w:t>
      </w:r>
    </w:p>
    <w:p w14:paraId="2FD9C32A" w14:textId="39447323" w:rsidR="00DD6D00" w:rsidRPr="00DD6D00" w:rsidRDefault="00DD6D00" w:rsidP="00DD6D00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DD6D00">
        <w:rPr>
          <w:rFonts w:ascii="TH Sarabun New" w:hAnsi="TH Sarabun New" w:cs="TH Sarabun New"/>
          <w:sz w:val="32"/>
          <w:szCs w:val="32"/>
          <w:cs/>
        </w:rPr>
        <w:t xml:space="preserve">การจัดรูปแบบ: ใช้ </w:t>
      </w:r>
      <w:r w:rsidRPr="00DD6D00">
        <w:rPr>
          <w:rFonts w:ascii="TH Sarabun New" w:hAnsi="TH Sarabun New" w:cs="TH Sarabun New"/>
          <w:sz w:val="32"/>
          <w:szCs w:val="32"/>
        </w:rPr>
        <w:t xml:space="preserve">StyleSheet </w:t>
      </w:r>
      <w:r w:rsidRPr="00DD6D00">
        <w:rPr>
          <w:rFonts w:ascii="TH Sarabun New" w:hAnsi="TH Sarabun New" w:cs="TH Sarabun New"/>
          <w:sz w:val="32"/>
          <w:szCs w:val="32"/>
          <w:cs/>
        </w:rPr>
        <w:t xml:space="preserve">เพื่อกำหนดรูปแบบของ </w:t>
      </w:r>
      <w:r w:rsidRPr="00DD6D00">
        <w:rPr>
          <w:rFonts w:ascii="TH Sarabun New" w:hAnsi="TH Sarabun New" w:cs="TH Sarabun New"/>
          <w:sz w:val="32"/>
          <w:szCs w:val="32"/>
        </w:rPr>
        <w:t xml:space="preserve">UI </w:t>
      </w:r>
      <w:r w:rsidRPr="00DD6D00">
        <w:rPr>
          <w:rFonts w:ascii="TH Sarabun New" w:hAnsi="TH Sarabun New" w:cs="TH Sarabun New"/>
          <w:sz w:val="32"/>
          <w:szCs w:val="32"/>
          <w:cs/>
        </w:rPr>
        <w:t>เช่น การจัด</w:t>
      </w:r>
      <w:r>
        <w:rPr>
          <w:rFonts w:ascii="TH Sarabun New" w:hAnsi="TH Sarabun New" w:cs="TH Sarabun New"/>
          <w:sz w:val="32"/>
          <w:szCs w:val="32"/>
          <w:cs/>
        </w:rPr>
        <w:t>ตำแหน่งข้อความและการตั้งขนาดภาพ</w:t>
      </w:r>
    </w:p>
    <w:p w14:paraId="5020E026" w14:textId="77777777" w:rsidR="00DD6D00" w:rsidRPr="00DD6D00" w:rsidRDefault="00DD6D00" w:rsidP="00DD6D00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D6D00">
        <w:rPr>
          <w:rFonts w:ascii="TH Sarabun New" w:hAnsi="TH Sarabun New" w:cs="TH Sarabun New"/>
          <w:b/>
          <w:bCs/>
          <w:sz w:val="32"/>
          <w:szCs w:val="32"/>
          <w:cs/>
        </w:rPr>
        <w:t>ส่วนประกอบ:</w:t>
      </w:r>
    </w:p>
    <w:p w14:paraId="1843ECFF" w14:textId="1201C8EE" w:rsidR="00DD6D00" w:rsidRPr="00DD6D00" w:rsidRDefault="00DD6D00" w:rsidP="00DD6D00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DD6D00">
        <w:rPr>
          <w:rFonts w:ascii="TH Sarabun New" w:hAnsi="TH Sarabun New" w:cs="TH Sarabun New"/>
          <w:sz w:val="32"/>
          <w:szCs w:val="32"/>
        </w:rPr>
        <w:t xml:space="preserve">ScrollView: </w:t>
      </w:r>
      <w:r>
        <w:rPr>
          <w:rFonts w:ascii="TH Sarabun New" w:hAnsi="TH Sarabun New" w:cs="TH Sarabun New"/>
          <w:sz w:val="32"/>
          <w:szCs w:val="32"/>
          <w:cs/>
        </w:rPr>
        <w:t>สำหรับเลื่อนดูรายการสินค้า</w:t>
      </w:r>
    </w:p>
    <w:p w14:paraId="00E7A84A" w14:textId="69860350" w:rsidR="00DD6D00" w:rsidRPr="00DD6D00" w:rsidRDefault="00DD6D00" w:rsidP="00DD6D00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DD6D00">
        <w:rPr>
          <w:rFonts w:ascii="TH Sarabun New" w:hAnsi="TH Sarabun New" w:cs="TH Sarabun New"/>
          <w:sz w:val="32"/>
          <w:szCs w:val="32"/>
        </w:rPr>
        <w:t xml:space="preserve">Text: </w:t>
      </w:r>
      <w:r w:rsidRPr="00DD6D00">
        <w:rPr>
          <w:rFonts w:ascii="TH Sarabun New" w:hAnsi="TH Sarabun New" w:cs="TH Sarabun New"/>
          <w:sz w:val="32"/>
          <w:szCs w:val="32"/>
          <w:cs/>
        </w:rPr>
        <w:t>ใช้แสดงช</w:t>
      </w:r>
      <w:r>
        <w:rPr>
          <w:rFonts w:ascii="TH Sarabun New" w:hAnsi="TH Sarabun New" w:cs="TH Sarabun New"/>
          <w:sz w:val="32"/>
          <w:szCs w:val="32"/>
          <w:cs/>
        </w:rPr>
        <w:t>ื่อรายการสินค้าและราคาของสินค้า</w:t>
      </w:r>
    </w:p>
    <w:p w14:paraId="522FD475" w14:textId="5539FE63" w:rsidR="00DD6D00" w:rsidRPr="00DD6D00" w:rsidRDefault="00DD6D00" w:rsidP="00DD6D00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DD6D00">
        <w:rPr>
          <w:rFonts w:ascii="TH Sarabun New" w:hAnsi="TH Sarabun New" w:cs="TH Sarabun New"/>
          <w:sz w:val="32"/>
          <w:szCs w:val="32"/>
        </w:rPr>
        <w:t xml:space="preserve">Image: </w:t>
      </w:r>
      <w:r>
        <w:rPr>
          <w:rFonts w:ascii="TH Sarabun New" w:hAnsi="TH Sarabun New" w:cs="TH Sarabun New"/>
          <w:sz w:val="32"/>
          <w:szCs w:val="32"/>
          <w:cs/>
        </w:rPr>
        <w:t>แสดงภาพของสินค้า</w:t>
      </w:r>
    </w:p>
    <w:p w14:paraId="0FF6617A" w14:textId="2CE0EC24" w:rsidR="00DD6D00" w:rsidRPr="00DD6D00" w:rsidRDefault="00DD6D00" w:rsidP="00DD6D00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DD6D00">
        <w:rPr>
          <w:rFonts w:ascii="TH Sarabun New" w:hAnsi="TH Sarabun New" w:cs="TH Sarabun New"/>
          <w:sz w:val="32"/>
          <w:szCs w:val="32"/>
        </w:rPr>
        <w:t xml:space="preserve">View: </w:t>
      </w:r>
      <w:r w:rsidRPr="00DD6D00">
        <w:rPr>
          <w:rFonts w:ascii="TH Sarabun New" w:hAnsi="TH Sarabun New" w:cs="TH Sarabun New"/>
          <w:sz w:val="32"/>
          <w:szCs w:val="32"/>
          <w:cs/>
        </w:rPr>
        <w:t>สำหรับบรรจุข้อ</w:t>
      </w:r>
      <w:r>
        <w:rPr>
          <w:rFonts w:ascii="TH Sarabun New" w:hAnsi="TH Sarabun New" w:cs="TH Sarabun New"/>
          <w:sz w:val="32"/>
          <w:szCs w:val="32"/>
          <w:cs/>
        </w:rPr>
        <w:t>มูลของแต่ละสินค้าและกำหนดรูปแบบ</w:t>
      </w:r>
    </w:p>
    <w:p w14:paraId="7A064382" w14:textId="77777777" w:rsidR="00DD6D00" w:rsidRPr="00DD6D00" w:rsidRDefault="00DD6D00" w:rsidP="00DD6D00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D6D00">
        <w:rPr>
          <w:rFonts w:ascii="TH Sarabun New" w:hAnsi="TH Sarabun New" w:cs="TH Sarabun New"/>
          <w:b/>
          <w:bCs/>
          <w:sz w:val="32"/>
          <w:szCs w:val="32"/>
          <w:cs/>
        </w:rPr>
        <w:t>การออกแบบ:</w:t>
      </w:r>
    </w:p>
    <w:p w14:paraId="5D58C949" w14:textId="4BCFE231" w:rsidR="00DD6D00" w:rsidRPr="00DD6D00" w:rsidRDefault="00DD6D00" w:rsidP="00DD6D00">
      <w:pPr>
        <w:spacing w:after="0"/>
        <w:ind w:left="720" w:firstLine="72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DD6D00">
        <w:rPr>
          <w:rFonts w:ascii="TH Sarabun New" w:hAnsi="TH Sarabun New" w:cs="TH Sarabun New"/>
          <w:sz w:val="32"/>
          <w:szCs w:val="32"/>
          <w:cs/>
        </w:rPr>
        <w:t>ใช้พื้นหลังสีฟ้าอ่อนเพื่อให้มีความสดใสและดูน่าสนใจ.</w:t>
      </w:r>
    </w:p>
    <w:p w14:paraId="322EE77D" w14:textId="012545BA" w:rsidR="00DD6D00" w:rsidRPr="00DD6D00" w:rsidRDefault="00DD6D00" w:rsidP="00DD6D00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DD6D00">
        <w:rPr>
          <w:rFonts w:ascii="TH Sarabun New" w:hAnsi="TH Sarabun New" w:cs="TH Sarabun New"/>
          <w:sz w:val="32"/>
          <w:szCs w:val="32"/>
          <w:cs/>
        </w:rPr>
        <w:t>จัดวางข้อความและภาพสินค้าให้อยู่กลางหน้าจอเพื่อให้กา</w:t>
      </w:r>
      <w:r>
        <w:rPr>
          <w:rFonts w:ascii="TH Sarabun New" w:hAnsi="TH Sarabun New" w:cs="TH Sarabun New"/>
          <w:sz w:val="32"/>
          <w:szCs w:val="32"/>
          <w:cs/>
        </w:rPr>
        <w:t>รแสดงผลดูเรียบร้อยและเข้าใจง่าย</w:t>
      </w:r>
    </w:p>
    <w:p w14:paraId="732B7FCF" w14:textId="0DF08E78" w:rsidR="00DD6D00" w:rsidRDefault="00DD6D00" w:rsidP="00DD6D00">
      <w:pPr>
        <w:spacing w:after="0"/>
        <w:ind w:left="720" w:firstLine="720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DD6D00">
        <w:rPr>
          <w:rFonts w:ascii="TH Sarabun New" w:hAnsi="TH Sarabun New" w:cs="TH Sarabun New"/>
          <w:sz w:val="32"/>
          <w:szCs w:val="32"/>
          <w:cs/>
        </w:rPr>
        <w:t>ใช้การตกแต่งแบบเรียบง่าย เพื่อให้ข้อมู</w:t>
      </w:r>
      <w:r>
        <w:rPr>
          <w:rFonts w:ascii="TH Sarabun New" w:hAnsi="TH Sarabun New" w:cs="TH Sarabun New"/>
          <w:sz w:val="32"/>
          <w:szCs w:val="32"/>
          <w:cs/>
        </w:rPr>
        <w:t>ลสินค้าโดดเด่นและสะดวกในการอ่าน</w:t>
      </w:r>
    </w:p>
    <w:p w14:paraId="5F18D7A0" w14:textId="4A8915B9" w:rsidR="004E38DC" w:rsidRDefault="00DD6D00" w:rsidP="00DD6D00">
      <w:pPr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6D31F68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2EB27F5C" w14:textId="55915E22" w:rsidR="004E38DC" w:rsidRDefault="00F40DF7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44D51EB6" wp14:editId="3D9779DE">
            <wp:extent cx="3507052" cy="7598421"/>
            <wp:effectExtent l="0" t="0" r="0" b="25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W2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8179" cy="7600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24870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1F10728" w14:textId="77777777" w:rsidR="003F48C7" w:rsidRDefault="003F48C7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4B51C7A3" w14:textId="307BB917" w:rsidR="0078700B" w:rsidRPr="0078700B" w:rsidRDefault="0078700B" w:rsidP="0078700B">
      <w:pPr>
        <w:spacing w:after="0"/>
        <w:rPr>
          <w:rFonts w:ascii="TH Sarabun New" w:hAnsi="TH Sarabun New" w:cs="TH Sarabun New"/>
          <w:sz w:val="32"/>
          <w:szCs w:val="32"/>
        </w:rPr>
      </w:pPr>
      <w:r w:rsidRPr="0078700B">
        <w:rPr>
          <w:rFonts w:ascii="TH Sarabun New" w:hAnsi="TH Sarabun New" w:cs="TH Sarabun New"/>
          <w:sz w:val="32"/>
          <w:szCs w:val="32"/>
          <w:cs/>
        </w:rPr>
        <w:lastRenderedPageBreak/>
        <w:t>โจทย์ที่ 3:</w:t>
      </w:r>
      <w:r w:rsidR="00400892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CC4DEE" w:rsidRPr="00CC4DEE">
        <w:rPr>
          <w:rFonts w:ascii="TH Sarabun New" w:hAnsi="TH Sarabun New" w:cs="TH Sarabun New"/>
          <w:sz w:val="32"/>
          <w:szCs w:val="32"/>
          <w:cs/>
        </w:rPr>
        <w:t>แสดงข้อความจากผู้ใช้ (</w:t>
      </w:r>
      <w:r w:rsidR="00CC4DEE" w:rsidRPr="00CC4DEE">
        <w:rPr>
          <w:rFonts w:ascii="TH Sarabun New" w:hAnsi="TH Sarabun New" w:cs="TH Sarabun New"/>
          <w:sz w:val="32"/>
          <w:szCs w:val="32"/>
        </w:rPr>
        <w:t>User Input Display App)</w:t>
      </w:r>
    </w:p>
    <w:p w14:paraId="5A67A96C" w14:textId="49C2893C" w:rsidR="00075FC8" w:rsidRDefault="00324ABF" w:rsidP="00750937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 w:rsidRPr="00324ABF">
        <w:rPr>
          <w:rFonts w:ascii="TH Sarabun New" w:hAnsi="TH Sarabun New" w:cs="TH Sarabun New"/>
          <w:sz w:val="32"/>
          <w:szCs w:val="32"/>
          <w:cs/>
        </w:rPr>
        <w:t xml:space="preserve">แอปนี้ให้ผู้ใช้ป้อนข้อความใน </w:t>
      </w:r>
      <w:r w:rsidRPr="00324ABF">
        <w:rPr>
          <w:rFonts w:ascii="TH Sarabun New" w:hAnsi="TH Sarabun New" w:cs="TH Sarabun New"/>
          <w:sz w:val="32"/>
          <w:szCs w:val="32"/>
        </w:rPr>
        <w:t xml:space="preserve">TextInput </w:t>
      </w:r>
      <w:r w:rsidRPr="00324ABF">
        <w:rPr>
          <w:rFonts w:ascii="TH Sarabun New" w:hAnsi="TH Sarabun New" w:cs="TH Sarabun New"/>
          <w:sz w:val="32"/>
          <w:szCs w:val="32"/>
          <w:cs/>
        </w:rPr>
        <w:t>และแสดงข้อความที่ป้อนด้านล่างเมื่อกดปุ่ม</w:t>
      </w:r>
    </w:p>
    <w:p w14:paraId="5D402A67" w14:textId="26FBF59E" w:rsidR="00075FC8" w:rsidRDefault="000928DC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5C3E1059" w14:textId="0134938D" w:rsidR="00854FBF" w:rsidRDefault="00731839" w:rsidP="00704815">
      <w:pPr>
        <w:spacing w:after="0"/>
        <w:rPr>
          <w:rFonts w:ascii="TH Sarabun New" w:hAnsi="TH Sarabun New" w:cs="TH Sarabun New"/>
          <w:sz w:val="32"/>
          <w:szCs w:val="32"/>
          <w:cs/>
        </w:rPr>
      </w:pPr>
      <w:r>
        <w:rPr>
          <w:noProof/>
        </w:rPr>
        <w:drawing>
          <wp:inline distT="0" distB="0" distL="0" distR="0" wp14:anchorId="590D2FC9" wp14:editId="38DD7BC2">
            <wp:extent cx="2058706" cy="4365266"/>
            <wp:effectExtent l="0" t="0" r="0" b="0"/>
            <wp:docPr id="1163313423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313423" name="Picture 1" descr="A screen shot of a phon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71078" cy="439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D279A" w14:textId="4B152E4A" w:rsidR="00DB33BF" w:rsidRDefault="00391EFB" w:rsidP="00391EFB">
      <w:pPr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4D9E86B3" w14:textId="548889BD" w:rsidR="004E38DC" w:rsidRPr="00391EFB" w:rsidRDefault="004E38DC" w:rsidP="004E38DC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 w:hint="cs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lastRenderedPageBreak/>
        <w:t>โปรแกรม</w:t>
      </w:r>
      <w:r w:rsidR="00391EFB" w:rsidRPr="001E0880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217C984B" wp14:editId="43EB3B01">
                <wp:simplePos x="0" y="0"/>
                <wp:positionH relativeFrom="margin">
                  <wp:posOffset>0</wp:posOffset>
                </wp:positionH>
                <wp:positionV relativeFrom="paragraph">
                  <wp:posOffset>551815</wp:posOffset>
                </wp:positionV>
                <wp:extent cx="5257800" cy="7590155"/>
                <wp:effectExtent l="0" t="0" r="19050" b="10795"/>
                <wp:wrapSquare wrapText="bothSides"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7590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A602B6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React, { useState } from "react";</w:t>
                            </w:r>
                          </w:p>
                          <w:p w14:paraId="3AC2ECB0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import { View, Text, TextInput, Button, StyleSheet, Alert } from "react-native";</w:t>
                            </w:r>
                          </w:p>
                          <w:p w14:paraId="62FEFD58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6B49F7E7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App = () =&gt; {</w:t>
                            </w:r>
                          </w:p>
                          <w:p w14:paraId="0FB83815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const [name, setName] = useState("");</w:t>
                            </w:r>
                          </w:p>
                          <w:p w14:paraId="294C251E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const [greeting, setGreeting] = useState("");</w:t>
                            </w:r>
                          </w:p>
                          <w:p w14:paraId="6938BF2C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const handleSubmit = () =&gt; {</w:t>
                            </w:r>
                          </w:p>
                          <w:p w14:paraId="410ADB91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if (name.trim()) {</w:t>
                            </w:r>
                          </w:p>
                          <w:p w14:paraId="589628AF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setGreeting(`You typed: ${name}`);</w:t>
                            </w:r>
                          </w:p>
                          <w:p w14:paraId="13A3A7B4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 else {</w:t>
                            </w:r>
                          </w:p>
                          <w:p w14:paraId="08656DF9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Alert.alert("Please enter your typed");</w:t>
                            </w:r>
                          </w:p>
                          <w:p w14:paraId="3638AB2C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370B75ED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;</w:t>
                            </w:r>
                          </w:p>
                          <w:p w14:paraId="4DB7CEC0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F838ACC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return (</w:t>
                            </w:r>
                          </w:p>
                          <w:p w14:paraId="14706EEE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View style={styles.container}&gt;</w:t>
                            </w:r>
                          </w:p>
                          <w:p w14:paraId="385C6A7E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={styles.title}&gt;User Input Display&lt;/Text&gt;</w:t>
                            </w:r>
                          </w:p>
                          <w:p w14:paraId="4C6E28EF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 style={styles.subtitle}&gt;Programmer Name: Woraphon Udom&lt;/Text&gt;</w:t>
                            </w:r>
                          </w:p>
                          <w:p w14:paraId="39252567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TextInput</w:t>
                            </w:r>
                          </w:p>
                          <w:p w14:paraId="6118AC52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style={styles.input}</w:t>
                            </w:r>
                          </w:p>
                          <w:p w14:paraId="0A979FB5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placeholder="Your typed here..."</w:t>
                            </w:r>
                          </w:p>
                          <w:p w14:paraId="75D69507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value={name}</w:t>
                            </w:r>
                          </w:p>
                          <w:p w14:paraId="4420292D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  onChangeText={setName}</w:t>
                            </w:r>
                          </w:p>
                          <w:p w14:paraId="20D87219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/&gt;</w:t>
                            </w:r>
                          </w:p>
                          <w:p w14:paraId="2A9DFF40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</w:t>
                            </w:r>
                          </w:p>
                          <w:p w14:paraId="0A560FBF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&lt;Button title="Show Text" onPress={handleSubmit} /&gt;</w:t>
                            </w:r>
                          </w:p>
                          <w:p w14:paraId="22A6CF88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74745045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  {greeting ? &lt;Text style={styles.greeting}&gt;{greeting}&lt;/Text&gt; : null}</w:t>
                            </w:r>
                          </w:p>
                          <w:p w14:paraId="2D386C4A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&lt;/View&gt;</w:t>
                            </w:r>
                          </w:p>
                          <w:p w14:paraId="689F2B39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);</w:t>
                            </w:r>
                          </w:p>
                          <w:p w14:paraId="3D4A0977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5C59F950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02BE5F2A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const styles = StyleSheet.create({</w:t>
                            </w:r>
                          </w:p>
                          <w:p w14:paraId="5C556D5A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container: {</w:t>
                            </w:r>
                          </w:p>
                          <w:p w14:paraId="5450FE26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flex: 1,</w:t>
                            </w:r>
                          </w:p>
                          <w:p w14:paraId="4232CA3A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justifyContent: "center",</w:t>
                            </w:r>
                          </w:p>
                          <w:p w14:paraId="3184E56B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alignItems: "center",</w:t>
                            </w:r>
                          </w:p>
                          <w:p w14:paraId="52620540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ackgroundColor: "#b9ff91",</w:t>
                            </w:r>
                          </w:p>
                          <w:p w14:paraId="157037C0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padding: 20,</w:t>
                            </w:r>
                          </w:p>
                          <w:p w14:paraId="0D178FE1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5BF75705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title: {</w:t>
                            </w:r>
                          </w:p>
                          <w:p w14:paraId="3AD24211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fontSize: 20,</w:t>
                            </w:r>
                          </w:p>
                          <w:p w14:paraId="2F3D6B8E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fontWeight: "bold",</w:t>
                            </w:r>
                          </w:p>
                          <w:p w14:paraId="6253F735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lor: "#00651f",</w:t>
                            </w:r>
                          </w:p>
                          <w:p w14:paraId="4A3F972D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marginBottom: 10,</w:t>
                            </w:r>
                          </w:p>
                          <w:p w14:paraId="04977AE9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4252DCCA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subtitle: {</w:t>
                            </w:r>
                          </w:p>
                          <w:p w14:paraId="7FED084C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fontSize: 16,</w:t>
                            </w:r>
                          </w:p>
                          <w:p w14:paraId="4364406C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marginBottom: 10,</w:t>
                            </w:r>
                          </w:p>
                          <w:p w14:paraId="78084FF7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lor: "#555",</w:t>
                            </w:r>
                          </w:p>
                          <w:p w14:paraId="71F0A3AC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37C401E2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input: {</w:t>
                            </w:r>
                          </w:p>
                          <w:p w14:paraId="75891370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op: 10,</w:t>
                            </w:r>
                          </w:p>
                          <w:p w14:paraId="26BBB5D0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width: "80%",</w:t>
                            </w:r>
                          </w:p>
                          <w:p w14:paraId="0A3AA570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height: 40,</w:t>
                            </w:r>
                          </w:p>
                          <w:p w14:paraId="06E967FF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orderColor: "#00651f",</w:t>
                            </w:r>
                          </w:p>
                          <w:p w14:paraId="43475EDA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orderWidth: 1,</w:t>
                            </w:r>
                          </w:p>
                          <w:p w14:paraId="240EBA66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orderRadius: 5,</w:t>
                            </w:r>
                          </w:p>
                          <w:p w14:paraId="64118F6D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paddingHorizontal: 10,</w:t>
                            </w:r>
                          </w:p>
                          <w:p w14:paraId="10B84788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marginBottom: 20,</w:t>
                            </w:r>
                          </w:p>
                          <w:p w14:paraId="089CD459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ackgroundColor: "#ffffff",</w:t>
                            </w:r>
                          </w:p>
                          <w:p w14:paraId="038B06B2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078C7C29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greeting: {</w:t>
                            </w:r>
                          </w:p>
                          <w:p w14:paraId="3383EBCA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marginTop: 20,</w:t>
                            </w:r>
                          </w:p>
                          <w:p w14:paraId="66F97561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fontSize: 18,</w:t>
                            </w:r>
                          </w:p>
                          <w:p w14:paraId="0B18F1A5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lor: "#00651f",</w:t>
                            </w:r>
                          </w:p>
                          <w:p w14:paraId="56FAED87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fontWeight: "bold",</w:t>
                            </w:r>
                          </w:p>
                          <w:p w14:paraId="737742C9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414A04B1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4FA2D4E3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3EE09862" w14:textId="34CDF975" w:rsidR="00391EFB" w:rsidRPr="001E0880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C984B" id="Text Box 46" o:spid="_x0000_s1043" type="#_x0000_t202" style="position:absolute;left:0;text-align:left;margin-left:0;margin-top:43.45pt;width:414pt;height:597.6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">
                <v:textbox>
                  <w:txbxContent>
                    <w:p w14:paraId="4BA602B6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React, { useState } from "react";</w:t>
                      </w:r>
                    </w:p>
                    <w:p w14:paraId="3AC2ECB0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import { View, Text, TextInput, Button, StyleSheet, Alert } from "react-native";</w:t>
                      </w:r>
                    </w:p>
                    <w:p w14:paraId="62FEFD58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6B49F7E7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App = () =&gt; {</w:t>
                      </w:r>
                    </w:p>
                    <w:p w14:paraId="0FB83815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const [name, setName] = useState("");</w:t>
                      </w:r>
                    </w:p>
                    <w:p w14:paraId="294C251E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const [greeting, setGreeting] = useState("");</w:t>
                      </w:r>
                    </w:p>
                    <w:p w14:paraId="6938BF2C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const handleSubmit = () =&gt; {</w:t>
                      </w:r>
                    </w:p>
                    <w:p w14:paraId="410ADB91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if (name.trim()) {</w:t>
                      </w:r>
                    </w:p>
                    <w:p w14:paraId="589628AF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setGreeting(`You typed: ${name}`);</w:t>
                      </w:r>
                    </w:p>
                    <w:p w14:paraId="13A3A7B4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 else {</w:t>
                      </w:r>
                    </w:p>
                    <w:p w14:paraId="08656DF9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Alert.alert("Please enter your typed");</w:t>
                      </w:r>
                    </w:p>
                    <w:p w14:paraId="3638AB2C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370B75ED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;</w:t>
                      </w:r>
                    </w:p>
                    <w:p w14:paraId="4DB7CEC0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F838ACC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return (</w:t>
                      </w:r>
                    </w:p>
                    <w:p w14:paraId="14706EEE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View style={styles.container}&gt;</w:t>
                      </w:r>
                    </w:p>
                    <w:p w14:paraId="385C6A7E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={styles.title}&gt;User Input Display&lt;/Text&gt;</w:t>
                      </w:r>
                    </w:p>
                    <w:p w14:paraId="4C6E28EF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 style={styles.subtitle}&gt;Programmer Name: Woraphon Udom&lt;/Text&gt;</w:t>
                      </w:r>
                    </w:p>
                    <w:p w14:paraId="39252567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TextInput</w:t>
                      </w:r>
                    </w:p>
                    <w:p w14:paraId="6118AC52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style={styles.input}</w:t>
                      </w:r>
                    </w:p>
                    <w:p w14:paraId="0A979FB5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placeholder="Your typed here..."</w:t>
                      </w:r>
                    </w:p>
                    <w:p w14:paraId="75D69507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value={name}</w:t>
                      </w:r>
                    </w:p>
                    <w:p w14:paraId="4420292D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  onChangeText={setName}</w:t>
                      </w:r>
                    </w:p>
                    <w:p w14:paraId="20D87219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/&gt;</w:t>
                      </w:r>
                    </w:p>
                    <w:p w14:paraId="2A9DFF40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</w:t>
                      </w:r>
                    </w:p>
                    <w:p w14:paraId="0A560FBF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&lt;Button title="Show Text" onPress={handleSubmit} /&gt;</w:t>
                      </w:r>
                    </w:p>
                    <w:p w14:paraId="22A6CF88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74745045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  {greeting ? &lt;Text style={styles.greeting}&gt;{greeting}&lt;/Text&gt; : null}</w:t>
                      </w:r>
                    </w:p>
                    <w:p w14:paraId="2D386C4A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&lt;/View&gt;</w:t>
                      </w:r>
                    </w:p>
                    <w:p w14:paraId="689F2B39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);</w:t>
                      </w:r>
                    </w:p>
                    <w:p w14:paraId="3D4A0977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;</w:t>
                      </w:r>
                    </w:p>
                    <w:p w14:paraId="5C59F950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02BE5F2A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const styles = StyleSheet.create({</w:t>
                      </w:r>
                    </w:p>
                    <w:p w14:paraId="5C556D5A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container: {</w:t>
                      </w:r>
                    </w:p>
                    <w:p w14:paraId="5450FE26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flex: 1,</w:t>
                      </w:r>
                    </w:p>
                    <w:p w14:paraId="4232CA3A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justifyContent: "center",</w:t>
                      </w:r>
                    </w:p>
                    <w:p w14:paraId="3184E56B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alignItems: "center",</w:t>
                      </w:r>
                    </w:p>
                    <w:p w14:paraId="52620540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ackgroundColor: "#b9ff91",</w:t>
                      </w:r>
                    </w:p>
                    <w:p w14:paraId="157037C0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padding: 20,</w:t>
                      </w:r>
                    </w:p>
                    <w:p w14:paraId="0D178FE1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5BF75705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title: {</w:t>
                      </w:r>
                    </w:p>
                    <w:p w14:paraId="3AD24211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fontSize: 20,</w:t>
                      </w:r>
                    </w:p>
                    <w:p w14:paraId="2F3D6B8E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fontWeight: "bold",</w:t>
                      </w:r>
                    </w:p>
                    <w:p w14:paraId="6253F735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lor: "#00651f",</w:t>
                      </w:r>
                    </w:p>
                    <w:p w14:paraId="4A3F972D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marginBottom: 10,</w:t>
                      </w:r>
                    </w:p>
                    <w:p w14:paraId="04977AE9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4252DCCA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subtitle: {</w:t>
                      </w:r>
                    </w:p>
                    <w:p w14:paraId="7FED084C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fontSize: 16,</w:t>
                      </w:r>
                    </w:p>
                    <w:p w14:paraId="4364406C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marginBottom: 10,</w:t>
                      </w:r>
                    </w:p>
                    <w:p w14:paraId="78084FF7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lor: "#555",</w:t>
                      </w:r>
                    </w:p>
                    <w:p w14:paraId="71F0A3AC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37C401E2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input: {</w:t>
                      </w:r>
                    </w:p>
                    <w:p w14:paraId="75891370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op: 10,</w:t>
                      </w:r>
                    </w:p>
                    <w:p w14:paraId="26BBB5D0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width: "80%",</w:t>
                      </w:r>
                    </w:p>
                    <w:p w14:paraId="0A3AA570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height: 40,</w:t>
                      </w:r>
                    </w:p>
                    <w:p w14:paraId="06E967FF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orderColor: "#00651f",</w:t>
                      </w:r>
                    </w:p>
                    <w:p w14:paraId="43475EDA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orderWidth: 1,</w:t>
                      </w:r>
                    </w:p>
                    <w:p w14:paraId="240EBA66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orderRadius: 5,</w:t>
                      </w:r>
                    </w:p>
                    <w:p w14:paraId="64118F6D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paddingHorizontal: 10,</w:t>
                      </w:r>
                    </w:p>
                    <w:p w14:paraId="10B84788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marginBottom: 20,</w:t>
                      </w:r>
                    </w:p>
                    <w:p w14:paraId="089CD459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ackgroundColor: "#ffffff",</w:t>
                      </w:r>
                    </w:p>
                    <w:p w14:paraId="038B06B2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078C7C29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greeting: {</w:t>
                      </w:r>
                    </w:p>
                    <w:p w14:paraId="3383EBCA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marginTop: 20,</w:t>
                      </w:r>
                    </w:p>
                    <w:p w14:paraId="66F97561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fontSize: 18,</w:t>
                      </w:r>
                    </w:p>
                    <w:p w14:paraId="0B18F1A5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lor: "#00651f",</w:t>
                      </w:r>
                    </w:p>
                    <w:p w14:paraId="56FAED87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fontWeight: "bold",</w:t>
                      </w:r>
                    </w:p>
                    <w:p w14:paraId="737742C9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414A04B1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4FA2D4E3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3EE09862" w14:textId="34CDF975" w:rsidR="00391EFB" w:rsidRPr="001E0880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7DFCEF5" w14:textId="466D5967" w:rsidR="00391EFB" w:rsidRPr="00391EFB" w:rsidRDefault="00391EFB" w:rsidP="00391EFB">
      <w:pPr>
        <w:spacing w:after="0"/>
        <w:ind w:left="360"/>
        <w:rPr>
          <w:rFonts w:ascii="TH Sarabun New" w:hAnsi="TH Sarabun New" w:cs="TH Sarabun New" w:hint="cs"/>
          <w:sz w:val="32"/>
          <w:szCs w:val="32"/>
        </w:rPr>
      </w:pPr>
      <w:r w:rsidRPr="001E0880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C0BAD3E" wp14:editId="3DC9EB69">
                <wp:simplePos x="0" y="0"/>
                <wp:positionH relativeFrom="margin">
                  <wp:align>left</wp:align>
                </wp:positionH>
                <wp:positionV relativeFrom="paragraph">
                  <wp:posOffset>300990</wp:posOffset>
                </wp:positionV>
                <wp:extent cx="5257800" cy="2884170"/>
                <wp:effectExtent l="0" t="0" r="19050" b="11430"/>
                <wp:wrapSquare wrapText="bothSides"/>
                <wp:docPr id="47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7800" cy="2884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37F78D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top: 10,</w:t>
                            </w:r>
                          </w:p>
                          <w:p w14:paraId="7F20DA53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width: "80%",</w:t>
                            </w:r>
                          </w:p>
                          <w:p w14:paraId="2A6496F8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height: 40,</w:t>
                            </w:r>
                          </w:p>
                          <w:p w14:paraId="70006276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orderColor: "#00651f",</w:t>
                            </w:r>
                          </w:p>
                          <w:p w14:paraId="59CE35D0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orderWidth: 1,</w:t>
                            </w:r>
                          </w:p>
                          <w:p w14:paraId="56F34A99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orderRadius: 5,</w:t>
                            </w:r>
                          </w:p>
                          <w:p w14:paraId="4E81A7D9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paddingHorizontal: 10,</w:t>
                            </w:r>
                          </w:p>
                          <w:p w14:paraId="5F11089F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marginBottom: 20,</w:t>
                            </w:r>
                          </w:p>
                          <w:p w14:paraId="2B849EF8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backgroundColor: "#ffffff",</w:t>
                            </w:r>
                          </w:p>
                          <w:p w14:paraId="19D35674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5BA8691F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greeting: {</w:t>
                            </w:r>
                          </w:p>
                          <w:p w14:paraId="66D5A0F4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marginTop: 20,</w:t>
                            </w:r>
                          </w:p>
                          <w:p w14:paraId="2C8C908D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fontSize: 18,</w:t>
                            </w:r>
                          </w:p>
                          <w:p w14:paraId="279237E2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color: "#00651f",</w:t>
                            </w:r>
                          </w:p>
                          <w:p w14:paraId="2F769798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  fontWeight: "bold",</w:t>
                            </w:r>
                          </w:p>
                          <w:p w14:paraId="73A2686C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 xml:space="preserve">  },</w:t>
                            </w:r>
                          </w:p>
                          <w:p w14:paraId="388CFF01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  <w:p w14:paraId="141FA84D" w14:textId="77777777" w:rsidR="00391EFB" w:rsidRPr="00391EFB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</w:p>
                          <w:p w14:paraId="1D884AC5" w14:textId="77777777" w:rsidR="00391EFB" w:rsidRPr="001E0880" w:rsidRDefault="00391EFB" w:rsidP="00391EFB">
                            <w:pPr>
                              <w:pStyle w:val="NoSpacing"/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</w:pPr>
                            <w:r w:rsidRPr="00391EFB">
                              <w:rPr>
                                <w:rFonts w:ascii="TH SarabunPSK" w:hAnsi="TH SarabunPSK" w:cs="TH SarabunPSK"/>
                                <w:sz w:val="20"/>
                                <w:szCs w:val="20"/>
                              </w:rPr>
                              <w:t>export default App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BAD3E" id="Text Box 47" o:spid="_x0000_s1044" type="#_x0000_t202" style="position:absolute;left:0;text-align:left;margin-left:0;margin-top:23.7pt;width:414pt;height:227.1pt;z-index:2516940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">
                <v:textbox>
                  <w:txbxContent>
                    <w:p w14:paraId="7537F78D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top: 10,</w:t>
                      </w:r>
                    </w:p>
                    <w:p w14:paraId="7F20DA53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width: "80%",</w:t>
                      </w:r>
                    </w:p>
                    <w:p w14:paraId="2A6496F8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height: 40,</w:t>
                      </w:r>
                    </w:p>
                    <w:p w14:paraId="70006276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orderColor: "#00651f",</w:t>
                      </w:r>
                    </w:p>
                    <w:p w14:paraId="59CE35D0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orderWidth: 1,</w:t>
                      </w:r>
                    </w:p>
                    <w:p w14:paraId="56F34A99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orderRadius: 5,</w:t>
                      </w:r>
                    </w:p>
                    <w:p w14:paraId="4E81A7D9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paddingHorizontal: 10,</w:t>
                      </w:r>
                    </w:p>
                    <w:p w14:paraId="5F11089F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marginBottom: 20,</w:t>
                      </w:r>
                    </w:p>
                    <w:p w14:paraId="2B849EF8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backgroundColor: "#ffffff",</w:t>
                      </w:r>
                    </w:p>
                    <w:p w14:paraId="19D35674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5BA8691F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greeting: {</w:t>
                      </w:r>
                    </w:p>
                    <w:p w14:paraId="66D5A0F4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marginTop: 20,</w:t>
                      </w:r>
                    </w:p>
                    <w:p w14:paraId="2C8C908D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fontSize: 18,</w:t>
                      </w:r>
                    </w:p>
                    <w:p w14:paraId="279237E2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color: "#00651f",</w:t>
                      </w:r>
                    </w:p>
                    <w:p w14:paraId="2F769798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  fontWeight: "bold",</w:t>
                      </w:r>
                    </w:p>
                    <w:p w14:paraId="73A2686C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 xml:space="preserve">  },</w:t>
                      </w:r>
                    </w:p>
                    <w:p w14:paraId="388CFF01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});</w:t>
                      </w:r>
                    </w:p>
                    <w:p w14:paraId="141FA84D" w14:textId="77777777" w:rsidR="00391EFB" w:rsidRPr="00391EFB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</w:p>
                    <w:p w14:paraId="1D884AC5" w14:textId="77777777" w:rsidR="00391EFB" w:rsidRPr="001E0880" w:rsidRDefault="00391EFB" w:rsidP="00391EFB">
                      <w:pPr>
                        <w:pStyle w:val="NoSpacing"/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</w:pPr>
                      <w:r w:rsidRPr="00391EFB">
                        <w:rPr>
                          <w:rFonts w:ascii="TH SarabunPSK" w:hAnsi="TH SarabunPSK" w:cs="TH SarabunPSK"/>
                          <w:sz w:val="20"/>
                          <w:szCs w:val="20"/>
                        </w:rPr>
                        <w:t>export default App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5A255D8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0CA55BED" w14:textId="77777777" w:rsidR="00391EFB" w:rsidRPr="00391EFB" w:rsidRDefault="00391EFB" w:rsidP="00391EFB">
      <w:pPr>
        <w:spacing w:after="0"/>
        <w:ind w:firstLine="720"/>
        <w:rPr>
          <w:rFonts w:ascii="TH Sarabun New" w:hAnsi="TH Sarabun New" w:cs="TH Sarabun New"/>
          <w:b/>
          <w:bCs/>
          <w:sz w:val="32"/>
          <w:szCs w:val="32"/>
        </w:rPr>
      </w:pPr>
      <w:r w:rsidRPr="00391EFB">
        <w:rPr>
          <w:rFonts w:ascii="TH Sarabun New" w:hAnsi="TH Sarabun New" w:cs="TH Sarabun New"/>
          <w:b/>
          <w:bCs/>
          <w:sz w:val="32"/>
          <w:szCs w:val="32"/>
          <w:cs/>
        </w:rPr>
        <w:t>ฟังก์ชันหลัก:</w:t>
      </w:r>
    </w:p>
    <w:p w14:paraId="3EC45B1B" w14:textId="2DA2503C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  <w:cs/>
        </w:rPr>
        <w:t xml:space="preserve">ผู้ใช้กรอกข้อความในช่อง </w:t>
      </w:r>
      <w:r w:rsidR="00DD6D00">
        <w:rPr>
          <w:rFonts w:ascii="TH Sarabun New" w:hAnsi="TH Sarabun New" w:cs="TH Sarabun New"/>
          <w:sz w:val="32"/>
          <w:szCs w:val="32"/>
        </w:rPr>
        <w:t>TextInput</w:t>
      </w:r>
    </w:p>
    <w:p w14:paraId="0DE7E3A4" w14:textId="42877E19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  <w:cs/>
        </w:rPr>
        <w:t>เมื่อกดปุ่ม "</w:t>
      </w:r>
      <w:r w:rsidRPr="00391EFB">
        <w:rPr>
          <w:rFonts w:ascii="TH Sarabun New" w:hAnsi="TH Sarabun New" w:cs="TH Sarabun New"/>
          <w:sz w:val="32"/>
          <w:szCs w:val="32"/>
        </w:rPr>
        <w:t xml:space="preserve">Show Text", </w:t>
      </w:r>
      <w:r w:rsidRPr="00391EFB">
        <w:rPr>
          <w:rFonts w:ascii="TH Sarabun New" w:hAnsi="TH Sarabun New" w:cs="TH Sarabun New"/>
          <w:sz w:val="32"/>
          <w:szCs w:val="32"/>
          <w:cs/>
        </w:rPr>
        <w:t>โปรแกรมจะ</w:t>
      </w:r>
      <w:r w:rsidR="00DD6D00">
        <w:rPr>
          <w:rFonts w:ascii="TH Sarabun New" w:hAnsi="TH Sarabun New" w:cs="TH Sarabun New"/>
          <w:sz w:val="32"/>
          <w:szCs w:val="32"/>
          <w:cs/>
        </w:rPr>
        <w:t>แสดงข้อความที่ผู้ใช้กรอกใต้ปุ่ม</w:t>
      </w:r>
    </w:p>
    <w:p w14:paraId="1414D356" w14:textId="39935101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  <w:cs/>
        </w:rPr>
        <w:t xml:space="preserve">หากผู้ใช้ไม่ได้กรอกข้อความ โปรแกรมจะแสดงข้อความเตือนในรูปแบบ </w:t>
      </w:r>
      <w:r w:rsidR="00DD6D00">
        <w:rPr>
          <w:rFonts w:ascii="TH Sarabun New" w:hAnsi="TH Sarabun New" w:cs="TH Sarabun New"/>
          <w:sz w:val="32"/>
          <w:szCs w:val="32"/>
        </w:rPr>
        <w:t>Alert</w:t>
      </w:r>
    </w:p>
    <w:p w14:paraId="7DFC4C07" w14:textId="77777777" w:rsidR="00391EFB" w:rsidRPr="00391EFB" w:rsidRDefault="00391EFB" w:rsidP="00391EFB">
      <w:pPr>
        <w:spacing w:after="0"/>
        <w:ind w:firstLine="720"/>
        <w:rPr>
          <w:rFonts w:ascii="TH Sarabun New" w:hAnsi="TH Sarabun New" w:cs="TH Sarabun New"/>
          <w:b/>
          <w:bCs/>
          <w:sz w:val="32"/>
          <w:szCs w:val="32"/>
        </w:rPr>
      </w:pPr>
      <w:r w:rsidRPr="00391EFB">
        <w:rPr>
          <w:rFonts w:ascii="TH Sarabun New" w:hAnsi="TH Sarabun New" w:cs="TH Sarabun New"/>
          <w:b/>
          <w:bCs/>
          <w:sz w:val="32"/>
          <w:szCs w:val="32"/>
          <w:cs/>
        </w:rPr>
        <w:t>ส่วนประกอบ:</w:t>
      </w:r>
    </w:p>
    <w:p w14:paraId="52FD94D0" w14:textId="0EEF4DB5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</w:rPr>
        <w:t xml:space="preserve">TextInput: </w:t>
      </w:r>
      <w:r w:rsidR="00DD6D00">
        <w:rPr>
          <w:rFonts w:ascii="TH Sarabun New" w:hAnsi="TH Sarabun New" w:cs="TH Sarabun New"/>
          <w:sz w:val="32"/>
          <w:szCs w:val="32"/>
          <w:cs/>
        </w:rPr>
        <w:t>ช่องกรอกข้อความ</w:t>
      </w:r>
    </w:p>
    <w:p w14:paraId="6542DB88" w14:textId="58A94960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</w:rPr>
        <w:t xml:space="preserve">Button: </w:t>
      </w:r>
      <w:r w:rsidRPr="00391EFB">
        <w:rPr>
          <w:rFonts w:ascii="TH Sarabun New" w:hAnsi="TH Sarabun New" w:cs="TH Sarabun New"/>
          <w:sz w:val="32"/>
          <w:szCs w:val="32"/>
          <w:cs/>
        </w:rPr>
        <w:t>ปุ่มที่ให้</w:t>
      </w:r>
      <w:r w:rsidR="00DD6D00">
        <w:rPr>
          <w:rFonts w:ascii="TH Sarabun New" w:hAnsi="TH Sarabun New" w:cs="TH Sarabun New"/>
          <w:sz w:val="32"/>
          <w:szCs w:val="32"/>
          <w:cs/>
        </w:rPr>
        <w:t>ผู้ใช้กดเพื่อแสดงข้อความที่กรอก</w:t>
      </w:r>
    </w:p>
    <w:p w14:paraId="50ECE6CB" w14:textId="460B371F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</w:rPr>
        <w:t xml:space="preserve">Alert: </w:t>
      </w:r>
      <w:r w:rsidRPr="00391EFB">
        <w:rPr>
          <w:rFonts w:ascii="TH Sarabun New" w:hAnsi="TH Sarabun New" w:cs="TH Sarabun New"/>
          <w:sz w:val="32"/>
          <w:szCs w:val="32"/>
          <w:cs/>
        </w:rPr>
        <w:t>ข้อควา</w:t>
      </w:r>
      <w:r w:rsidR="00DD6D00">
        <w:rPr>
          <w:rFonts w:ascii="TH Sarabun New" w:hAnsi="TH Sarabun New" w:cs="TH Sarabun New"/>
          <w:sz w:val="32"/>
          <w:szCs w:val="32"/>
          <w:cs/>
        </w:rPr>
        <w:t>มเตือนหากไม่มีการกรอกข้อความ</w:t>
      </w:r>
    </w:p>
    <w:p w14:paraId="2B5ED349" w14:textId="45AE1771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</w:rPr>
        <w:t xml:space="preserve">Text: </w:t>
      </w:r>
      <w:r w:rsidRPr="00391EFB">
        <w:rPr>
          <w:rFonts w:ascii="TH Sarabun New" w:hAnsi="TH Sarabun New" w:cs="TH Sarabun New"/>
          <w:sz w:val="32"/>
          <w:szCs w:val="32"/>
          <w:cs/>
        </w:rPr>
        <w:t>แสดง</w:t>
      </w:r>
      <w:r w:rsidR="00DD6D00">
        <w:rPr>
          <w:rFonts w:ascii="TH Sarabun New" w:hAnsi="TH Sarabun New" w:cs="TH Sarabun New"/>
          <w:sz w:val="32"/>
          <w:szCs w:val="32"/>
          <w:cs/>
        </w:rPr>
        <w:t>ข้อความที่ผู้ใช้กรอกเมื่อกดปุ่ม</w:t>
      </w:r>
    </w:p>
    <w:p w14:paraId="6FDC73AE" w14:textId="77777777" w:rsidR="00391EFB" w:rsidRPr="00391EFB" w:rsidRDefault="00391EFB" w:rsidP="00391EFB">
      <w:pPr>
        <w:spacing w:after="0"/>
        <w:ind w:firstLine="720"/>
        <w:rPr>
          <w:rFonts w:ascii="TH Sarabun New" w:hAnsi="TH Sarabun New" w:cs="TH Sarabun New"/>
          <w:b/>
          <w:bCs/>
          <w:sz w:val="32"/>
          <w:szCs w:val="32"/>
        </w:rPr>
      </w:pPr>
      <w:r w:rsidRPr="00391EFB">
        <w:rPr>
          <w:rFonts w:ascii="TH Sarabun New" w:hAnsi="TH Sarabun New" w:cs="TH Sarabun New"/>
          <w:b/>
          <w:bCs/>
          <w:sz w:val="32"/>
          <w:szCs w:val="32"/>
          <w:cs/>
        </w:rPr>
        <w:t>การออกแบบ:</w:t>
      </w:r>
    </w:p>
    <w:p w14:paraId="774EC415" w14:textId="1BE63D45" w:rsidR="00391EFB" w:rsidRPr="00391EFB" w:rsidRDefault="00391EFB" w:rsidP="00391EFB">
      <w:pPr>
        <w:spacing w:after="0"/>
        <w:ind w:left="720" w:firstLine="720"/>
        <w:rPr>
          <w:rFonts w:ascii="TH Sarabun New" w:hAnsi="TH Sarabun New" w:cs="TH Sarabun New" w:hint="cs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-</w:t>
      </w:r>
      <w:r w:rsidRPr="00391EFB">
        <w:rPr>
          <w:rFonts w:ascii="TH Sarabun New" w:hAnsi="TH Sarabun New" w:cs="TH Sarabun New"/>
          <w:sz w:val="32"/>
          <w:szCs w:val="32"/>
          <w:cs/>
        </w:rPr>
        <w:t>ใช้พื้นหลังสีเขียวอ่อน และข้อความต่</w:t>
      </w:r>
      <w:r w:rsidR="00DD6D00">
        <w:rPr>
          <w:rFonts w:ascii="TH Sarabun New" w:hAnsi="TH Sarabun New" w:cs="TH Sarabun New"/>
          <w:sz w:val="32"/>
          <w:szCs w:val="32"/>
          <w:cs/>
        </w:rPr>
        <w:t>างๆ มีการจัดวางให้ตรงกลางหน้าจอ</w:t>
      </w:r>
    </w:p>
    <w:p w14:paraId="23C54CCC" w14:textId="77777777" w:rsidR="00391EFB" w:rsidRPr="00391EFB" w:rsidRDefault="00391EFB" w:rsidP="00391EFB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31FE8A0" w14:textId="77777777" w:rsidR="00391EFB" w:rsidRPr="00391EFB" w:rsidRDefault="00391EFB" w:rsidP="00391EFB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A2C3D02" w14:textId="77777777" w:rsidR="00391EFB" w:rsidRPr="00391EFB" w:rsidRDefault="00391EFB" w:rsidP="00391EFB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E2D4B5E" w14:textId="77777777" w:rsidR="00391EFB" w:rsidRPr="00391EFB" w:rsidRDefault="00391EFB" w:rsidP="00391EFB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FC430FC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7C52ECF" w14:textId="77777777" w:rsidR="00391EFB" w:rsidRDefault="00391EFB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2A1A1B3" w14:textId="77777777" w:rsidR="00391EFB" w:rsidRDefault="00391EFB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DC53C73" w14:textId="77777777" w:rsidR="00391EFB" w:rsidRPr="00391EFB" w:rsidRDefault="00391EFB" w:rsidP="004E38DC">
      <w:pPr>
        <w:spacing w:after="0"/>
        <w:rPr>
          <w:rFonts w:ascii="TH Sarabun New" w:hAnsi="TH Sarabun New" w:cs="TH Sarabun New" w:hint="cs"/>
          <w:sz w:val="32"/>
          <w:szCs w:val="32"/>
        </w:rPr>
      </w:pPr>
    </w:p>
    <w:p w14:paraId="34981481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14766A90" w14:textId="3C66158E" w:rsidR="00075FC8" w:rsidRPr="00075FC8" w:rsidRDefault="00391EFB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256884DB" wp14:editId="34912C29">
            <wp:extent cx="2339936" cy="5069732"/>
            <wp:effectExtent l="0" t="0" r="381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W3-2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1234" cy="507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  <w:r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0D94D824" wp14:editId="3044044F">
            <wp:extent cx="2326888" cy="5041464"/>
            <wp:effectExtent l="0" t="0" r="0" b="698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W3-1.jp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4118" cy="5057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80A87" w14:textId="77777777" w:rsidR="00075FC8" w:rsidRDefault="00075FC8" w:rsidP="00704815">
      <w:pPr>
        <w:spacing w:after="0"/>
        <w:rPr>
          <w:rFonts w:ascii="TH Sarabun New" w:hAnsi="TH Sarabun New" w:cs="TH Sarabun New"/>
          <w:sz w:val="28"/>
          <w:szCs w:val="32"/>
        </w:rPr>
      </w:pPr>
    </w:p>
    <w:sectPr w:rsidR="00075FC8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990946" w14:textId="77777777" w:rsidR="003048BB" w:rsidRDefault="003048BB" w:rsidP="000B319F">
      <w:pPr>
        <w:spacing w:after="0"/>
      </w:pPr>
      <w:r>
        <w:separator/>
      </w:r>
    </w:p>
  </w:endnote>
  <w:endnote w:type="continuationSeparator" w:id="0">
    <w:p w14:paraId="6211B4BD" w14:textId="77777777" w:rsidR="003048BB" w:rsidRDefault="003048BB" w:rsidP="000B31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Times New Roman"/>
    <w:panose1 w:val="00000000000000000000"/>
    <w:charset w:val="00"/>
    <w:family w:val="roman"/>
    <w:notTrueType/>
    <w:pitch w:val="default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E0F9D6" w14:textId="77777777" w:rsidR="003048BB" w:rsidRDefault="003048BB" w:rsidP="000B319F">
      <w:pPr>
        <w:spacing w:after="0"/>
      </w:pPr>
      <w:r>
        <w:separator/>
      </w:r>
    </w:p>
  </w:footnote>
  <w:footnote w:type="continuationSeparator" w:id="0">
    <w:p w14:paraId="05A08558" w14:textId="77777777" w:rsidR="003048BB" w:rsidRDefault="003048BB" w:rsidP="000B319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5233E"/>
    <w:multiLevelType w:val="hybridMultilevel"/>
    <w:tmpl w:val="8D00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67C53"/>
    <w:multiLevelType w:val="hybridMultilevel"/>
    <w:tmpl w:val="6DCCA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17832"/>
    <w:multiLevelType w:val="hybridMultilevel"/>
    <w:tmpl w:val="E8DC04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232B2"/>
    <w:multiLevelType w:val="hybridMultilevel"/>
    <w:tmpl w:val="47AE303E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94CF7"/>
    <w:multiLevelType w:val="hybridMultilevel"/>
    <w:tmpl w:val="E586F824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6033B"/>
    <w:multiLevelType w:val="hybridMultilevel"/>
    <w:tmpl w:val="26481DD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EA6BD0"/>
    <w:multiLevelType w:val="hybridMultilevel"/>
    <w:tmpl w:val="922E584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A1150"/>
    <w:multiLevelType w:val="hybridMultilevel"/>
    <w:tmpl w:val="962A481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930F5"/>
    <w:multiLevelType w:val="hybridMultilevel"/>
    <w:tmpl w:val="E1447E30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A1761"/>
    <w:multiLevelType w:val="hybridMultilevel"/>
    <w:tmpl w:val="44B2B59A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6106F2"/>
    <w:multiLevelType w:val="hybridMultilevel"/>
    <w:tmpl w:val="649C4202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C0DA2"/>
    <w:multiLevelType w:val="hybridMultilevel"/>
    <w:tmpl w:val="5276D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7A4F"/>
    <w:multiLevelType w:val="hybridMultilevel"/>
    <w:tmpl w:val="DF16DC7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A22241"/>
    <w:multiLevelType w:val="hybridMultilevel"/>
    <w:tmpl w:val="7B2CA5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E972AE"/>
    <w:multiLevelType w:val="hybridMultilevel"/>
    <w:tmpl w:val="B9C65BF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824BA0"/>
    <w:multiLevelType w:val="hybridMultilevel"/>
    <w:tmpl w:val="210623F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F73367"/>
    <w:multiLevelType w:val="hybridMultilevel"/>
    <w:tmpl w:val="5418821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EC6F54"/>
    <w:multiLevelType w:val="hybridMultilevel"/>
    <w:tmpl w:val="5F383F5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B80980"/>
    <w:multiLevelType w:val="hybridMultilevel"/>
    <w:tmpl w:val="4F004CF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982BEC"/>
    <w:multiLevelType w:val="hybridMultilevel"/>
    <w:tmpl w:val="8B76953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73470"/>
    <w:multiLevelType w:val="hybridMultilevel"/>
    <w:tmpl w:val="E402B38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A75E42"/>
    <w:multiLevelType w:val="hybridMultilevel"/>
    <w:tmpl w:val="9CD4EAA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0464F0"/>
    <w:multiLevelType w:val="hybridMultilevel"/>
    <w:tmpl w:val="2FC2804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8"/>
  </w:num>
  <w:num w:numId="5">
    <w:abstractNumId w:val="13"/>
  </w:num>
  <w:num w:numId="6">
    <w:abstractNumId w:val="7"/>
  </w:num>
  <w:num w:numId="7">
    <w:abstractNumId w:val="19"/>
  </w:num>
  <w:num w:numId="8">
    <w:abstractNumId w:val="16"/>
  </w:num>
  <w:num w:numId="9">
    <w:abstractNumId w:val="2"/>
  </w:num>
  <w:num w:numId="10">
    <w:abstractNumId w:val="9"/>
  </w:num>
  <w:num w:numId="11">
    <w:abstractNumId w:val="14"/>
  </w:num>
  <w:num w:numId="12">
    <w:abstractNumId w:val="12"/>
  </w:num>
  <w:num w:numId="13">
    <w:abstractNumId w:val="18"/>
  </w:num>
  <w:num w:numId="14">
    <w:abstractNumId w:val="15"/>
  </w:num>
  <w:num w:numId="15">
    <w:abstractNumId w:val="17"/>
  </w:num>
  <w:num w:numId="16">
    <w:abstractNumId w:val="21"/>
  </w:num>
  <w:num w:numId="17">
    <w:abstractNumId w:val="5"/>
  </w:num>
  <w:num w:numId="18">
    <w:abstractNumId w:val="4"/>
  </w:num>
  <w:num w:numId="19">
    <w:abstractNumId w:val="10"/>
  </w:num>
  <w:num w:numId="20">
    <w:abstractNumId w:val="20"/>
  </w:num>
  <w:num w:numId="21">
    <w:abstractNumId w:val="22"/>
  </w:num>
  <w:num w:numId="22">
    <w:abstractNumId w:val="6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2NDM3NjO2MDAytjRT0lEKTi0uzszPAykwrgUADs6QpCwAAAA="/>
  </w:docVars>
  <w:rsids>
    <w:rsidRoot w:val="001800D4"/>
    <w:rsid w:val="0002544C"/>
    <w:rsid w:val="00026FE5"/>
    <w:rsid w:val="00032A6D"/>
    <w:rsid w:val="00036C52"/>
    <w:rsid w:val="000400AE"/>
    <w:rsid w:val="00046281"/>
    <w:rsid w:val="0004703D"/>
    <w:rsid w:val="00075FC8"/>
    <w:rsid w:val="000928DC"/>
    <w:rsid w:val="000B319F"/>
    <w:rsid w:val="000D0178"/>
    <w:rsid w:val="000E0DA8"/>
    <w:rsid w:val="000E3F67"/>
    <w:rsid w:val="00104810"/>
    <w:rsid w:val="00170A58"/>
    <w:rsid w:val="001800D4"/>
    <w:rsid w:val="001A389C"/>
    <w:rsid w:val="001B08ED"/>
    <w:rsid w:val="001D5B52"/>
    <w:rsid w:val="001E0880"/>
    <w:rsid w:val="00243894"/>
    <w:rsid w:val="00244B94"/>
    <w:rsid w:val="00283C05"/>
    <w:rsid w:val="002E0A1B"/>
    <w:rsid w:val="002E4573"/>
    <w:rsid w:val="002F2ECD"/>
    <w:rsid w:val="003048BB"/>
    <w:rsid w:val="00324ABF"/>
    <w:rsid w:val="003266B6"/>
    <w:rsid w:val="00391EFB"/>
    <w:rsid w:val="00392762"/>
    <w:rsid w:val="003957B9"/>
    <w:rsid w:val="003A6B3A"/>
    <w:rsid w:val="003C2A9F"/>
    <w:rsid w:val="003E0979"/>
    <w:rsid w:val="003E1B43"/>
    <w:rsid w:val="003F48C7"/>
    <w:rsid w:val="00400892"/>
    <w:rsid w:val="00444C3C"/>
    <w:rsid w:val="00455EFC"/>
    <w:rsid w:val="00464FD9"/>
    <w:rsid w:val="00491F18"/>
    <w:rsid w:val="00496926"/>
    <w:rsid w:val="004E38DC"/>
    <w:rsid w:val="005051AF"/>
    <w:rsid w:val="00554602"/>
    <w:rsid w:val="005657CB"/>
    <w:rsid w:val="005A31A9"/>
    <w:rsid w:val="005C02ED"/>
    <w:rsid w:val="005C121B"/>
    <w:rsid w:val="005C1F61"/>
    <w:rsid w:val="005D1A5D"/>
    <w:rsid w:val="005E5AE7"/>
    <w:rsid w:val="00671E6B"/>
    <w:rsid w:val="00687152"/>
    <w:rsid w:val="00696D84"/>
    <w:rsid w:val="006B4F37"/>
    <w:rsid w:val="006E3D4B"/>
    <w:rsid w:val="007029D7"/>
    <w:rsid w:val="00704815"/>
    <w:rsid w:val="007144DB"/>
    <w:rsid w:val="00731839"/>
    <w:rsid w:val="00744730"/>
    <w:rsid w:val="00750937"/>
    <w:rsid w:val="00752D6A"/>
    <w:rsid w:val="0078700B"/>
    <w:rsid w:val="007A12D9"/>
    <w:rsid w:val="007B7E86"/>
    <w:rsid w:val="007C0467"/>
    <w:rsid w:val="007C0FCC"/>
    <w:rsid w:val="007C2559"/>
    <w:rsid w:val="007D24C2"/>
    <w:rsid w:val="007D4E6F"/>
    <w:rsid w:val="00805622"/>
    <w:rsid w:val="0081021E"/>
    <w:rsid w:val="00826E4A"/>
    <w:rsid w:val="00854FBF"/>
    <w:rsid w:val="00866A78"/>
    <w:rsid w:val="00890C79"/>
    <w:rsid w:val="008A3A23"/>
    <w:rsid w:val="008C627B"/>
    <w:rsid w:val="008D1A7B"/>
    <w:rsid w:val="008E2294"/>
    <w:rsid w:val="00903396"/>
    <w:rsid w:val="00916D04"/>
    <w:rsid w:val="0092175A"/>
    <w:rsid w:val="009336F1"/>
    <w:rsid w:val="00963C9A"/>
    <w:rsid w:val="00964409"/>
    <w:rsid w:val="009946B0"/>
    <w:rsid w:val="009A1B95"/>
    <w:rsid w:val="009A65F6"/>
    <w:rsid w:val="00A06621"/>
    <w:rsid w:val="00A1037E"/>
    <w:rsid w:val="00A319F0"/>
    <w:rsid w:val="00A66926"/>
    <w:rsid w:val="00A87BFA"/>
    <w:rsid w:val="00A95AD6"/>
    <w:rsid w:val="00AA2DFF"/>
    <w:rsid w:val="00AB1BF8"/>
    <w:rsid w:val="00AD043E"/>
    <w:rsid w:val="00AE28D0"/>
    <w:rsid w:val="00B03CC9"/>
    <w:rsid w:val="00B4054C"/>
    <w:rsid w:val="00B4061D"/>
    <w:rsid w:val="00B512E1"/>
    <w:rsid w:val="00BA4E98"/>
    <w:rsid w:val="00BB3C36"/>
    <w:rsid w:val="00C05EE6"/>
    <w:rsid w:val="00C52DC2"/>
    <w:rsid w:val="00C53A92"/>
    <w:rsid w:val="00C63D14"/>
    <w:rsid w:val="00CA4BF4"/>
    <w:rsid w:val="00CC4C34"/>
    <w:rsid w:val="00CC4DEE"/>
    <w:rsid w:val="00CF64C5"/>
    <w:rsid w:val="00D143E1"/>
    <w:rsid w:val="00D25B86"/>
    <w:rsid w:val="00D3798A"/>
    <w:rsid w:val="00D52562"/>
    <w:rsid w:val="00D70819"/>
    <w:rsid w:val="00D70965"/>
    <w:rsid w:val="00D75D50"/>
    <w:rsid w:val="00D7666B"/>
    <w:rsid w:val="00D81D8A"/>
    <w:rsid w:val="00D92763"/>
    <w:rsid w:val="00DA02DF"/>
    <w:rsid w:val="00DA705C"/>
    <w:rsid w:val="00DB28B1"/>
    <w:rsid w:val="00DB33BF"/>
    <w:rsid w:val="00DC0101"/>
    <w:rsid w:val="00DC553B"/>
    <w:rsid w:val="00DD6D00"/>
    <w:rsid w:val="00E00D87"/>
    <w:rsid w:val="00E36ECE"/>
    <w:rsid w:val="00E37A87"/>
    <w:rsid w:val="00E50764"/>
    <w:rsid w:val="00E5431F"/>
    <w:rsid w:val="00E83ADE"/>
    <w:rsid w:val="00ED2153"/>
    <w:rsid w:val="00EF6B13"/>
    <w:rsid w:val="00F05698"/>
    <w:rsid w:val="00F13BD6"/>
    <w:rsid w:val="00F13E62"/>
    <w:rsid w:val="00F178A5"/>
    <w:rsid w:val="00F40DF7"/>
    <w:rsid w:val="00F61AD6"/>
    <w:rsid w:val="00F734EF"/>
    <w:rsid w:val="00F82CD1"/>
    <w:rsid w:val="00FD2A05"/>
    <w:rsid w:val="00FD2C2A"/>
    <w:rsid w:val="00FE7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0FD6D"/>
  <w15:chartTrackingRefBased/>
  <w15:docId w15:val="{62AB5247-E2BE-4834-87C9-3CDA774C6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0D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00D4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00D4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0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00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0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00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00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00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800D4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00D4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00D4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0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00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0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00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00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00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00D4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800D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0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1800D4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1800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00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00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00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00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00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00D4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B1BF8"/>
    <w:rPr>
      <w:color w:val="467886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B1BF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B31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319F"/>
  </w:style>
  <w:style w:type="paragraph" w:styleId="Footer">
    <w:name w:val="footer"/>
    <w:basedOn w:val="Normal"/>
    <w:link w:val="FooterChar"/>
    <w:uiPriority w:val="99"/>
    <w:unhideWhenUsed/>
    <w:rsid w:val="000B31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319F"/>
  </w:style>
  <w:style w:type="paragraph" w:styleId="NoSpacing">
    <w:name w:val="No Spacing"/>
    <w:uiPriority w:val="1"/>
    <w:qFormat/>
    <w:rsid w:val="000B319F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86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69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5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5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3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0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4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5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39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6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8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5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4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4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93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8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9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6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2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6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6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0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2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3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0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4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21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7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7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6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1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3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0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2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9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2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33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2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5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2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9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0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9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0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4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1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3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9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3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1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7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2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6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png"/><Relationship Id="rId33" Type="http://schemas.openxmlformats.org/officeDocument/2006/relationships/image" Target="media/image27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40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ru</Company>
  <LinksUpToDate>false</LinksUpToDate>
  <CharactersWithSpaces>3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vagolf</cp:lastModifiedBy>
  <cp:revision>5</cp:revision>
  <dcterms:created xsi:type="dcterms:W3CDTF">2024-12-26T08:10:00Z</dcterms:created>
  <dcterms:modified xsi:type="dcterms:W3CDTF">2024-12-30T16:51:00Z</dcterms:modified>
</cp:coreProperties>
</file>